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EC6EC" w14:textId="77777777" w:rsidR="00216161" w:rsidRPr="008062C6" w:rsidRDefault="00216161" w:rsidP="008162B1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b/>
          <w:bCs/>
          <w:sz w:val="24"/>
          <w:szCs w:val="24"/>
          <w:lang w:bidi="en-US"/>
        </w:rPr>
        <w:t>Department of Defense Education Activity (DoDEA) - World Language Advancement and Readiness Program, Fiscal Year 2021</w:t>
      </w:r>
    </w:p>
    <w:p w14:paraId="34F23330" w14:textId="276B4A80" w:rsidR="00444B05" w:rsidRPr="008062C6" w:rsidRDefault="00216161" w:rsidP="008162B1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b/>
          <w:bCs/>
          <w:sz w:val="24"/>
          <w:szCs w:val="24"/>
          <w:lang w:bidi="en-US"/>
        </w:rPr>
        <w:t>Application for Announcement: HE1254-21-R-0002</w:t>
      </w:r>
    </w:p>
    <w:p w14:paraId="7922CFBF" w14:textId="77777777" w:rsidR="00553A6B" w:rsidRPr="008062C6" w:rsidRDefault="00553A6B" w:rsidP="000D3091">
      <w:pPr>
        <w:pStyle w:val="Heading1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0" w:name="_Toc33097248"/>
      <w:bookmarkStart w:id="1" w:name="_Toc68086188"/>
      <w:r w:rsidRPr="008062C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bidi="en-US"/>
        </w:rPr>
        <w:t>I. Overview Materials</w:t>
      </w:r>
      <w:bookmarkEnd w:id="0"/>
      <w:bookmarkEnd w:id="1"/>
    </w:p>
    <w:p w14:paraId="5CA95DA1" w14:textId="77777777" w:rsidR="008205ED" w:rsidRPr="008062C6" w:rsidRDefault="008205ED" w:rsidP="003D3577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bidi="en-US"/>
        </w:rPr>
      </w:pPr>
      <w:r w:rsidRPr="008062C6">
        <w:rPr>
          <w:rFonts w:ascii="Times New Roman" w:hAnsi="Times New Roman" w:cs="Times New Roman"/>
          <w:b/>
          <w:bCs/>
          <w:sz w:val="24"/>
          <w:szCs w:val="24"/>
          <w:u w:val="single"/>
          <w:lang w:bidi="en-US"/>
        </w:rPr>
        <w:t xml:space="preserve">Project Title: </w:t>
      </w:r>
    </w:p>
    <w:p w14:paraId="4ADEACDA" w14:textId="439DBBFB" w:rsidR="008205ED" w:rsidRPr="008062C6" w:rsidRDefault="008205ED" w:rsidP="003D3577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b/>
          <w:bCs/>
          <w:sz w:val="24"/>
          <w:szCs w:val="24"/>
          <w:lang w:bidi="en-US"/>
        </w:rPr>
        <w:t xml:space="preserve">School District Name: </w:t>
      </w:r>
    </w:p>
    <w:p w14:paraId="5B9A02AE" w14:textId="412B7B74" w:rsidR="008205ED" w:rsidRPr="008062C6" w:rsidRDefault="008205ED" w:rsidP="008205ED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b/>
          <w:bCs/>
          <w:sz w:val="24"/>
          <w:szCs w:val="24"/>
          <w:lang w:bidi="en-US"/>
        </w:rPr>
        <w:t>School Address:</w:t>
      </w:r>
    </w:p>
    <w:p w14:paraId="5ADE5337" w14:textId="77777777" w:rsidR="008205ED" w:rsidRPr="008062C6" w:rsidRDefault="008205ED" w:rsidP="008205ED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bidi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162B1" w:rsidRPr="008062C6" w14:paraId="0DAC2D6C" w14:textId="77777777" w:rsidTr="003D3577">
        <w:tc>
          <w:tcPr>
            <w:tcW w:w="3116" w:type="dxa"/>
          </w:tcPr>
          <w:p w14:paraId="11FD8AC4" w14:textId="77777777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  <w:t>Project Director</w:t>
            </w:r>
          </w:p>
        </w:tc>
        <w:tc>
          <w:tcPr>
            <w:tcW w:w="3117" w:type="dxa"/>
          </w:tcPr>
          <w:p w14:paraId="46C13FB1" w14:textId="77777777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  <w:t>Alternate Point of Contact</w:t>
            </w:r>
          </w:p>
        </w:tc>
        <w:tc>
          <w:tcPr>
            <w:tcW w:w="3117" w:type="dxa"/>
          </w:tcPr>
          <w:p w14:paraId="7EB555DE" w14:textId="77777777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  <w:t xml:space="preserve">External Evaluator </w:t>
            </w:r>
          </w:p>
        </w:tc>
      </w:tr>
      <w:tr w:rsidR="008162B1" w:rsidRPr="008062C6" w14:paraId="42CEE3F1" w14:textId="77777777" w:rsidTr="003D3577">
        <w:tc>
          <w:tcPr>
            <w:tcW w:w="3116" w:type="dxa"/>
          </w:tcPr>
          <w:p w14:paraId="215740CF" w14:textId="58879A7F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Name: </w:t>
            </w:r>
          </w:p>
        </w:tc>
        <w:tc>
          <w:tcPr>
            <w:tcW w:w="3117" w:type="dxa"/>
          </w:tcPr>
          <w:p w14:paraId="2B5DFDFF" w14:textId="7F25518B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Name: </w:t>
            </w:r>
          </w:p>
        </w:tc>
        <w:tc>
          <w:tcPr>
            <w:tcW w:w="3117" w:type="dxa"/>
          </w:tcPr>
          <w:p w14:paraId="4FE5ED56" w14:textId="12679177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Name: </w:t>
            </w:r>
          </w:p>
        </w:tc>
      </w:tr>
      <w:tr w:rsidR="008162B1" w:rsidRPr="008062C6" w14:paraId="72AF2C1B" w14:textId="77777777" w:rsidTr="003D3577">
        <w:tc>
          <w:tcPr>
            <w:tcW w:w="3116" w:type="dxa"/>
          </w:tcPr>
          <w:p w14:paraId="160B7D61" w14:textId="653EE090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Title: </w:t>
            </w:r>
          </w:p>
        </w:tc>
        <w:tc>
          <w:tcPr>
            <w:tcW w:w="3117" w:type="dxa"/>
          </w:tcPr>
          <w:p w14:paraId="51D5AA22" w14:textId="55B649CA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Title: </w:t>
            </w:r>
          </w:p>
        </w:tc>
        <w:tc>
          <w:tcPr>
            <w:tcW w:w="3117" w:type="dxa"/>
          </w:tcPr>
          <w:p w14:paraId="0CECC787" w14:textId="2A443662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Title: </w:t>
            </w:r>
          </w:p>
        </w:tc>
      </w:tr>
      <w:tr w:rsidR="008162B1" w:rsidRPr="008062C6" w14:paraId="78769A1E" w14:textId="77777777" w:rsidTr="003D3577">
        <w:tc>
          <w:tcPr>
            <w:tcW w:w="3116" w:type="dxa"/>
          </w:tcPr>
          <w:p w14:paraId="453BEC23" w14:textId="3839D9C4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Phone: </w:t>
            </w:r>
          </w:p>
        </w:tc>
        <w:tc>
          <w:tcPr>
            <w:tcW w:w="3117" w:type="dxa"/>
          </w:tcPr>
          <w:p w14:paraId="26DEDCF3" w14:textId="4D39B3CE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Phone: </w:t>
            </w:r>
          </w:p>
        </w:tc>
        <w:tc>
          <w:tcPr>
            <w:tcW w:w="3117" w:type="dxa"/>
          </w:tcPr>
          <w:p w14:paraId="4ECF0EC6" w14:textId="6AF5900D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Phone: </w:t>
            </w:r>
          </w:p>
        </w:tc>
      </w:tr>
      <w:tr w:rsidR="008162B1" w:rsidRPr="008062C6" w14:paraId="73261B48" w14:textId="77777777" w:rsidTr="003D3577">
        <w:tc>
          <w:tcPr>
            <w:tcW w:w="3116" w:type="dxa"/>
          </w:tcPr>
          <w:p w14:paraId="79036915" w14:textId="1E640BCC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Email: </w:t>
            </w:r>
          </w:p>
        </w:tc>
        <w:tc>
          <w:tcPr>
            <w:tcW w:w="3117" w:type="dxa"/>
          </w:tcPr>
          <w:p w14:paraId="12E331F5" w14:textId="39B3D57B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Email: </w:t>
            </w:r>
          </w:p>
        </w:tc>
        <w:tc>
          <w:tcPr>
            <w:tcW w:w="3117" w:type="dxa"/>
          </w:tcPr>
          <w:p w14:paraId="31004A10" w14:textId="69A433CA" w:rsidR="008162B1" w:rsidRPr="008062C6" w:rsidRDefault="008162B1" w:rsidP="003D357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Email: </w:t>
            </w:r>
          </w:p>
        </w:tc>
      </w:tr>
    </w:tbl>
    <w:p w14:paraId="5B862757" w14:textId="77777777" w:rsidR="00D15C53" w:rsidRPr="008062C6" w:rsidRDefault="00D15C53" w:rsidP="00D15C53">
      <w:pPr>
        <w:spacing w:before="66" w:line="240" w:lineRule="auto"/>
        <w:contextualSpacing/>
        <w:rPr>
          <w:rFonts w:ascii="Times New Roman" w:hAnsi="Times New Roman" w:cs="Times New Roman"/>
          <w:spacing w:val="23"/>
          <w:sz w:val="24"/>
          <w:szCs w:val="24"/>
        </w:rPr>
      </w:pPr>
    </w:p>
    <w:p w14:paraId="004AFF8F" w14:textId="6186B3DB" w:rsidR="00D15C53" w:rsidRPr="008062C6" w:rsidRDefault="00D15C53" w:rsidP="00196EFF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 xml:space="preserve">Unique Entity Identifier (use DUNS number):  </w:t>
      </w:r>
    </w:p>
    <w:p w14:paraId="79EBAE31" w14:textId="07AECB47" w:rsidR="00D15C53" w:rsidRPr="008062C6" w:rsidRDefault="00D15C53" w:rsidP="0096606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 xml:space="preserve">Total Funds Requested: </w:t>
      </w:r>
    </w:p>
    <w:p w14:paraId="6083074C" w14:textId="57B919CA" w:rsidR="00D15C53" w:rsidRPr="008062C6" w:rsidRDefault="00D15C53" w:rsidP="0096606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 xml:space="preserve">Military Installations Served: </w:t>
      </w:r>
    </w:p>
    <w:p w14:paraId="618698DE" w14:textId="731F40A8" w:rsidR="00D15C53" w:rsidRPr="008062C6" w:rsidRDefault="00D15C53" w:rsidP="0096606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 xml:space="preserve">World Language Focus Area: </w:t>
      </w:r>
    </w:p>
    <w:p w14:paraId="03A35B49" w14:textId="63452AE3" w:rsidR="00D15C53" w:rsidRPr="008062C6" w:rsidRDefault="00D15C53" w:rsidP="0096606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>Grant Grade(s)/Level(s): [</w:t>
      </w:r>
      <w:r w:rsidR="00A617F2" w:rsidRPr="008062C6">
        <w:rPr>
          <w:rFonts w:ascii="Times New Roman" w:hAnsi="Times New Roman" w:cs="Times New Roman"/>
          <w:sz w:val="24"/>
          <w:szCs w:val="24"/>
          <w:lang w:bidi="en-US"/>
        </w:rPr>
        <w:t>e.g.,</w:t>
      </w:r>
      <w:r w:rsidR="00D70032" w:rsidRPr="008062C6">
        <w:rPr>
          <w:rFonts w:ascii="Times New Roman" w:hAnsi="Times New Roman" w:cs="Times New Roman"/>
          <w:sz w:val="24"/>
          <w:szCs w:val="24"/>
          <w:lang w:bidi="en-US"/>
        </w:rPr>
        <w:t xml:space="preserve"> </w:t>
      </w:r>
      <w:r w:rsidRPr="008062C6">
        <w:rPr>
          <w:rFonts w:ascii="Times New Roman" w:hAnsi="Times New Roman" w:cs="Times New Roman"/>
          <w:sz w:val="24"/>
          <w:szCs w:val="24"/>
          <w:lang w:bidi="en-US"/>
        </w:rPr>
        <w:t>6-8 (middle) and 9-12 (high)]</w:t>
      </w:r>
    </w:p>
    <w:p w14:paraId="3C1B33D3" w14:textId="79BE4229" w:rsidR="00836CDD" w:rsidRDefault="00D15C53" w:rsidP="0096606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>School Name, Address and Service JROTC Unit: [</w:t>
      </w:r>
      <w:r w:rsidR="00A617F2" w:rsidRPr="008062C6">
        <w:rPr>
          <w:rFonts w:ascii="Times New Roman" w:hAnsi="Times New Roman" w:cs="Times New Roman"/>
          <w:sz w:val="24"/>
          <w:szCs w:val="24"/>
          <w:lang w:bidi="en-US"/>
        </w:rPr>
        <w:t>e.g.,</w:t>
      </w:r>
      <w:r w:rsidR="00D70032" w:rsidRPr="008062C6">
        <w:rPr>
          <w:rFonts w:ascii="Times New Roman" w:hAnsi="Times New Roman" w:cs="Times New Roman"/>
          <w:sz w:val="24"/>
          <w:szCs w:val="24"/>
          <w:lang w:bidi="en-US"/>
        </w:rPr>
        <w:t xml:space="preserve"> </w:t>
      </w:r>
      <w:r w:rsidRPr="008062C6">
        <w:rPr>
          <w:rFonts w:ascii="Times New Roman" w:hAnsi="Times New Roman" w:cs="Times New Roman"/>
          <w:sz w:val="24"/>
          <w:szCs w:val="24"/>
          <w:lang w:bidi="en-US"/>
        </w:rPr>
        <w:t>XYZ High School, 4545 High Street, Anytown, USA, ARMY ROTC]</w:t>
      </w:r>
    </w:p>
    <w:p w14:paraId="677DF1EB" w14:textId="114693DF" w:rsidR="00836CDD" w:rsidRPr="008062C6" w:rsidRDefault="00836CDD" w:rsidP="0096606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tbl>
      <w:tblPr>
        <w:tblpPr w:leftFromText="180" w:rightFromText="180" w:vertAnchor="text" w:horzAnchor="margin" w:tblpY="179"/>
        <w:tblW w:w="10327" w:type="dxa"/>
        <w:tblBorders>
          <w:top w:val="single" w:sz="6" w:space="0" w:color="2C74B5"/>
          <w:left w:val="single" w:sz="6" w:space="0" w:color="2C74B5"/>
          <w:bottom w:val="single" w:sz="6" w:space="0" w:color="2C74B5"/>
          <w:right w:val="single" w:sz="6" w:space="0" w:color="2C74B5"/>
          <w:insideH w:val="single" w:sz="6" w:space="0" w:color="2C74B5"/>
          <w:insideV w:val="single" w:sz="6" w:space="0" w:color="2C74B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28"/>
        <w:gridCol w:w="1171"/>
        <w:gridCol w:w="1349"/>
        <w:gridCol w:w="1399"/>
        <w:gridCol w:w="1080"/>
        <w:gridCol w:w="1800"/>
      </w:tblGrid>
      <w:tr w:rsidR="008205ED" w:rsidRPr="008062C6" w14:paraId="054451A8" w14:textId="77777777" w:rsidTr="003D3577">
        <w:trPr>
          <w:trHeight w:val="486"/>
        </w:trPr>
        <w:tc>
          <w:tcPr>
            <w:tcW w:w="3528" w:type="dxa"/>
            <w:vMerge w:val="restart"/>
            <w:shd w:val="clear" w:color="auto" w:fill="BBD4EC"/>
          </w:tcPr>
          <w:p w14:paraId="302C7F0A" w14:textId="4902EC42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b/>
                <w:sz w:val="24"/>
                <w:szCs w:val="24"/>
              </w:rPr>
              <w:t>Eligible Grant Schools</w:t>
            </w:r>
          </w:p>
        </w:tc>
        <w:tc>
          <w:tcPr>
            <w:tcW w:w="4999" w:type="dxa"/>
            <w:gridSpan w:val="4"/>
            <w:tcBorders>
              <w:bottom w:val="nil"/>
            </w:tcBorders>
            <w:shd w:val="clear" w:color="auto" w:fill="BBD4EC"/>
          </w:tcPr>
          <w:p w14:paraId="7B8EFE89" w14:textId="6BA11D59" w:rsidR="008205ED" w:rsidRPr="008062C6" w:rsidRDefault="008205ED" w:rsidP="00D15C53">
            <w:pPr>
              <w:spacing w:before="66"/>
              <w:ind w:left="1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b/>
                <w:sz w:val="24"/>
                <w:szCs w:val="24"/>
              </w:rPr>
              <w:t>Enrollment, SY 2019-20</w:t>
            </w:r>
          </w:p>
        </w:tc>
        <w:tc>
          <w:tcPr>
            <w:tcW w:w="1800" w:type="dxa"/>
            <w:vMerge w:val="restart"/>
            <w:shd w:val="clear" w:color="auto" w:fill="BBD4EC"/>
          </w:tcPr>
          <w:p w14:paraId="37C7C103" w14:textId="3ADA012F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b/>
                <w:sz w:val="24"/>
                <w:szCs w:val="24"/>
              </w:rPr>
              <w:t>Percentage of Military</w:t>
            </w:r>
          </w:p>
        </w:tc>
      </w:tr>
      <w:tr w:rsidR="008205ED" w:rsidRPr="008062C6" w14:paraId="0B4D2512" w14:textId="77777777" w:rsidTr="008205ED">
        <w:trPr>
          <w:trHeight w:val="486"/>
        </w:trPr>
        <w:tc>
          <w:tcPr>
            <w:tcW w:w="3528" w:type="dxa"/>
            <w:vMerge/>
          </w:tcPr>
          <w:p w14:paraId="7A6674D7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  <w:shd w:val="clear" w:color="auto" w:fill="BDD6EE" w:themeFill="accent5" w:themeFillTint="66"/>
          </w:tcPr>
          <w:p w14:paraId="479D5C9B" w14:textId="0DB11A4A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b/>
                <w:sz w:val="24"/>
                <w:szCs w:val="24"/>
              </w:rPr>
              <w:t>Grades</w:t>
            </w:r>
          </w:p>
        </w:tc>
        <w:tc>
          <w:tcPr>
            <w:tcW w:w="1349" w:type="dxa"/>
            <w:shd w:val="clear" w:color="auto" w:fill="BDD6EE" w:themeFill="accent5" w:themeFillTint="66"/>
          </w:tcPr>
          <w:p w14:paraId="7AF693ED" w14:textId="52BB2FF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b/>
                <w:sz w:val="24"/>
                <w:szCs w:val="24"/>
              </w:rPr>
              <w:t>Military</w:t>
            </w:r>
          </w:p>
        </w:tc>
        <w:tc>
          <w:tcPr>
            <w:tcW w:w="1399" w:type="dxa"/>
            <w:shd w:val="clear" w:color="auto" w:fill="BDD6EE" w:themeFill="accent5" w:themeFillTint="66"/>
          </w:tcPr>
          <w:p w14:paraId="6095E155" w14:textId="1BC8C2CD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b/>
                <w:sz w:val="24"/>
                <w:szCs w:val="24"/>
              </w:rPr>
              <w:t>Non- Military</w:t>
            </w:r>
          </w:p>
        </w:tc>
        <w:tc>
          <w:tcPr>
            <w:tcW w:w="1080" w:type="dxa"/>
            <w:shd w:val="clear" w:color="auto" w:fill="BDD6EE" w:themeFill="accent5" w:themeFillTint="66"/>
          </w:tcPr>
          <w:p w14:paraId="70F26BFE" w14:textId="2357FCCD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800" w:type="dxa"/>
            <w:vMerge/>
          </w:tcPr>
          <w:p w14:paraId="1F25E19E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05ED" w:rsidRPr="008062C6" w14:paraId="72C8ADB9" w14:textId="77777777" w:rsidTr="008205ED">
        <w:trPr>
          <w:trHeight w:val="486"/>
        </w:trPr>
        <w:tc>
          <w:tcPr>
            <w:tcW w:w="3528" w:type="dxa"/>
          </w:tcPr>
          <w:p w14:paraId="771254C4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ABC Elementary School</w:t>
            </w:r>
          </w:p>
        </w:tc>
        <w:tc>
          <w:tcPr>
            <w:tcW w:w="1171" w:type="dxa"/>
          </w:tcPr>
          <w:p w14:paraId="154AE68E" w14:textId="3A674C91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K-</w:t>
            </w:r>
            <w:r w:rsidR="00D15C53" w:rsidRPr="008062C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49" w:type="dxa"/>
          </w:tcPr>
          <w:p w14:paraId="757B9918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399" w:type="dxa"/>
          </w:tcPr>
          <w:p w14:paraId="21AD20D0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080" w:type="dxa"/>
          </w:tcPr>
          <w:p w14:paraId="09D07F0B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800" w:type="dxa"/>
          </w:tcPr>
          <w:p w14:paraId="1EA6744F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40.0%</w:t>
            </w:r>
          </w:p>
        </w:tc>
      </w:tr>
      <w:tr w:rsidR="008205ED" w:rsidRPr="008062C6" w14:paraId="298EC1F4" w14:textId="77777777" w:rsidTr="008205ED">
        <w:trPr>
          <w:trHeight w:val="484"/>
        </w:trPr>
        <w:tc>
          <w:tcPr>
            <w:tcW w:w="3528" w:type="dxa"/>
          </w:tcPr>
          <w:p w14:paraId="17BD86CC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XYZ Elementary School</w:t>
            </w:r>
          </w:p>
        </w:tc>
        <w:tc>
          <w:tcPr>
            <w:tcW w:w="1171" w:type="dxa"/>
          </w:tcPr>
          <w:p w14:paraId="5CE90BDC" w14:textId="6B12C74B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K-</w:t>
            </w:r>
            <w:r w:rsidR="00D15C53" w:rsidRPr="008062C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49" w:type="dxa"/>
          </w:tcPr>
          <w:p w14:paraId="7378E942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399" w:type="dxa"/>
          </w:tcPr>
          <w:p w14:paraId="0099903A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080" w:type="dxa"/>
          </w:tcPr>
          <w:p w14:paraId="1E3EAF4E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800" w:type="dxa"/>
          </w:tcPr>
          <w:p w14:paraId="65D7F995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60.0%</w:t>
            </w:r>
          </w:p>
        </w:tc>
      </w:tr>
      <w:tr w:rsidR="008205ED" w:rsidRPr="008062C6" w14:paraId="364A5A89" w14:textId="77777777" w:rsidTr="008205ED">
        <w:trPr>
          <w:trHeight w:val="487"/>
        </w:trPr>
        <w:tc>
          <w:tcPr>
            <w:tcW w:w="3528" w:type="dxa"/>
          </w:tcPr>
          <w:p w14:paraId="64B37053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XYZ High School</w:t>
            </w:r>
          </w:p>
        </w:tc>
        <w:tc>
          <w:tcPr>
            <w:tcW w:w="1171" w:type="dxa"/>
          </w:tcPr>
          <w:p w14:paraId="52E91351" w14:textId="192797F0" w:rsidR="008205ED" w:rsidRPr="008062C6" w:rsidRDefault="00D15C53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9-12</w:t>
            </w:r>
          </w:p>
        </w:tc>
        <w:tc>
          <w:tcPr>
            <w:tcW w:w="1349" w:type="dxa"/>
          </w:tcPr>
          <w:p w14:paraId="5296EB3B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450</w:t>
            </w:r>
          </w:p>
        </w:tc>
        <w:tc>
          <w:tcPr>
            <w:tcW w:w="1399" w:type="dxa"/>
          </w:tcPr>
          <w:p w14:paraId="02CB2A5A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080" w:type="dxa"/>
          </w:tcPr>
          <w:p w14:paraId="47247219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800" w:type="dxa"/>
          </w:tcPr>
          <w:p w14:paraId="5C39F3C9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b/>
                <w:sz w:val="24"/>
                <w:szCs w:val="24"/>
              </w:rPr>
              <w:t>90.0%</w:t>
            </w:r>
          </w:p>
        </w:tc>
      </w:tr>
      <w:tr w:rsidR="008205ED" w:rsidRPr="008062C6" w14:paraId="31CF30F8" w14:textId="77777777" w:rsidTr="008205ED">
        <w:trPr>
          <w:trHeight w:val="488"/>
        </w:trPr>
        <w:tc>
          <w:tcPr>
            <w:tcW w:w="3528" w:type="dxa"/>
          </w:tcPr>
          <w:p w14:paraId="5D7FFE8D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Total for Grant Proposal</w:t>
            </w:r>
          </w:p>
        </w:tc>
        <w:tc>
          <w:tcPr>
            <w:tcW w:w="1171" w:type="dxa"/>
          </w:tcPr>
          <w:p w14:paraId="12555DB0" w14:textId="3FBAEEAC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K-</w:t>
            </w:r>
            <w:r w:rsidR="00D15C53" w:rsidRPr="008062C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49" w:type="dxa"/>
          </w:tcPr>
          <w:p w14:paraId="6FF7E314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  <w:tc>
          <w:tcPr>
            <w:tcW w:w="1399" w:type="dxa"/>
          </w:tcPr>
          <w:p w14:paraId="13CF74AC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1080" w:type="dxa"/>
          </w:tcPr>
          <w:p w14:paraId="18BBAE72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1,000</w:t>
            </w:r>
          </w:p>
        </w:tc>
        <w:tc>
          <w:tcPr>
            <w:tcW w:w="1800" w:type="dxa"/>
          </w:tcPr>
          <w:p w14:paraId="73201B96" w14:textId="77777777" w:rsidR="008205ED" w:rsidRPr="008062C6" w:rsidRDefault="008205ED" w:rsidP="008205ED">
            <w:pPr>
              <w:spacing w:before="66"/>
              <w:ind w:lef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8062C6">
              <w:rPr>
                <w:rFonts w:ascii="Times New Roman" w:hAnsi="Times New Roman" w:cs="Times New Roman"/>
                <w:sz w:val="24"/>
                <w:szCs w:val="24"/>
              </w:rPr>
              <w:t>70.0%</w:t>
            </w:r>
          </w:p>
        </w:tc>
      </w:tr>
    </w:tbl>
    <w:p w14:paraId="316CA48A" w14:textId="77777777" w:rsidR="008205ED" w:rsidRPr="008062C6" w:rsidRDefault="008205ED" w:rsidP="00216161">
      <w:pPr>
        <w:spacing w:before="66"/>
        <w:ind w:left="100"/>
        <w:rPr>
          <w:rFonts w:ascii="Times New Roman" w:hAnsi="Times New Roman" w:cs="Times New Roman"/>
          <w:sz w:val="24"/>
          <w:szCs w:val="24"/>
        </w:rPr>
      </w:pPr>
    </w:p>
    <w:p w14:paraId="16FFF699" w14:textId="77777777" w:rsidR="00216161" w:rsidRPr="008062C6" w:rsidRDefault="00216161" w:rsidP="00D15C53">
      <w:pPr>
        <w:spacing w:before="1"/>
        <w:rPr>
          <w:rFonts w:ascii="Times New Roman" w:hAnsi="Times New Roman" w:cs="Times New Roman"/>
          <w:sz w:val="24"/>
          <w:szCs w:val="24"/>
        </w:rPr>
      </w:pPr>
      <w:r w:rsidRPr="008062C6">
        <w:rPr>
          <w:rFonts w:ascii="Times New Roman" w:hAnsi="Times New Roman" w:cs="Times New Roman"/>
          <w:spacing w:val="-1"/>
          <w:w w:val="99"/>
          <w:sz w:val="24"/>
          <w:szCs w:val="24"/>
          <w:u w:val="single"/>
        </w:rPr>
        <w:t xml:space="preserve"> </w:t>
      </w:r>
      <w:r w:rsidRPr="008062C6">
        <w:rPr>
          <w:rFonts w:ascii="Times New Roman" w:hAnsi="Times New Roman" w:cs="Times New Roman"/>
          <w:sz w:val="24"/>
          <w:szCs w:val="24"/>
          <w:u w:val="single"/>
        </w:rPr>
        <w:t>//</w:t>
      </w:r>
      <w:r w:rsidRPr="008062C6">
        <w:rPr>
          <w:rFonts w:ascii="Times New Roman" w:hAnsi="Times New Roman" w:cs="Times New Roman"/>
          <w:spacing w:val="-8"/>
          <w:sz w:val="24"/>
          <w:szCs w:val="24"/>
          <w:u w:val="single"/>
        </w:rPr>
        <w:t xml:space="preserve"> </w:t>
      </w:r>
      <w:r w:rsidRPr="008062C6">
        <w:rPr>
          <w:rFonts w:ascii="Times New Roman" w:hAnsi="Times New Roman" w:cs="Times New Roman"/>
          <w:sz w:val="24"/>
          <w:szCs w:val="24"/>
          <w:u w:val="single"/>
        </w:rPr>
        <w:t>signature</w:t>
      </w:r>
      <w:r w:rsidRPr="008062C6">
        <w:rPr>
          <w:rFonts w:ascii="Times New Roman" w:hAnsi="Times New Roman" w:cs="Times New Roman"/>
          <w:spacing w:val="-7"/>
          <w:sz w:val="24"/>
          <w:szCs w:val="24"/>
          <w:u w:val="single"/>
        </w:rPr>
        <w:t xml:space="preserve"> </w:t>
      </w:r>
      <w:r w:rsidRPr="008062C6">
        <w:rPr>
          <w:rFonts w:ascii="Times New Roman" w:hAnsi="Times New Roman" w:cs="Times New Roman"/>
          <w:sz w:val="24"/>
          <w:szCs w:val="24"/>
          <w:u w:val="single"/>
        </w:rPr>
        <w:t>of</w:t>
      </w:r>
      <w:r w:rsidRPr="008062C6">
        <w:rPr>
          <w:rFonts w:ascii="Times New Roman" w:hAnsi="Times New Roman" w:cs="Times New Roman"/>
          <w:spacing w:val="-7"/>
          <w:sz w:val="24"/>
          <w:szCs w:val="24"/>
          <w:u w:val="single"/>
        </w:rPr>
        <w:t xml:space="preserve"> </w:t>
      </w:r>
      <w:r w:rsidRPr="008062C6">
        <w:rPr>
          <w:rFonts w:ascii="Times New Roman" w:hAnsi="Times New Roman" w:cs="Times New Roman"/>
          <w:sz w:val="24"/>
          <w:szCs w:val="24"/>
          <w:u w:val="single"/>
        </w:rPr>
        <w:t>Sam</w:t>
      </w:r>
      <w:r w:rsidRPr="008062C6">
        <w:rPr>
          <w:rFonts w:ascii="Times New Roman" w:hAnsi="Times New Roman" w:cs="Times New Roman"/>
          <w:spacing w:val="-7"/>
          <w:sz w:val="24"/>
          <w:szCs w:val="24"/>
          <w:u w:val="single"/>
        </w:rPr>
        <w:t xml:space="preserve"> </w:t>
      </w:r>
      <w:r w:rsidRPr="008062C6">
        <w:rPr>
          <w:rFonts w:ascii="Times New Roman" w:hAnsi="Times New Roman" w:cs="Times New Roman"/>
          <w:sz w:val="24"/>
          <w:szCs w:val="24"/>
          <w:u w:val="single"/>
        </w:rPr>
        <w:t>Smith,</w:t>
      </w:r>
      <w:r w:rsidRPr="008062C6">
        <w:rPr>
          <w:rFonts w:ascii="Times New Roman" w:hAnsi="Times New Roman" w:cs="Times New Roman"/>
          <w:spacing w:val="-7"/>
          <w:sz w:val="24"/>
          <w:szCs w:val="24"/>
          <w:u w:val="single"/>
        </w:rPr>
        <w:t xml:space="preserve"> </w:t>
      </w:r>
      <w:r w:rsidRPr="008062C6">
        <w:rPr>
          <w:rFonts w:ascii="Times New Roman" w:hAnsi="Times New Roman" w:cs="Times New Roman"/>
          <w:sz w:val="24"/>
          <w:szCs w:val="24"/>
          <w:u w:val="single"/>
        </w:rPr>
        <w:t>Superintendent//</w:t>
      </w:r>
    </w:p>
    <w:p w14:paraId="56200A38" w14:textId="666C9379" w:rsidR="00216161" w:rsidRPr="008062C6" w:rsidRDefault="00D15C53" w:rsidP="00D15C53">
      <w:pPr>
        <w:spacing w:before="92"/>
        <w:rPr>
          <w:rFonts w:ascii="Times New Roman" w:hAnsi="Times New Roman" w:cs="Times New Roman"/>
          <w:sz w:val="24"/>
          <w:szCs w:val="24"/>
        </w:rPr>
      </w:pPr>
      <w:r w:rsidRPr="008062C6">
        <w:rPr>
          <w:rFonts w:ascii="Times New Roman" w:hAnsi="Times New Roman" w:cs="Times New Roman"/>
          <w:spacing w:val="-1"/>
          <w:sz w:val="24"/>
          <w:szCs w:val="24"/>
        </w:rPr>
        <w:t>[INSERT PRINTED NAME AND TITLE OF SIGNEE]</w:t>
      </w:r>
    </w:p>
    <w:p w14:paraId="2634E761" w14:textId="3DE84542" w:rsidR="00216161" w:rsidRPr="008062C6" w:rsidRDefault="00216161" w:rsidP="00D15C53">
      <w:pPr>
        <w:spacing w:before="72"/>
        <w:rPr>
          <w:rFonts w:ascii="Times New Roman" w:hAnsi="Times New Roman" w:cs="Times New Roman"/>
          <w:spacing w:val="-1"/>
          <w:sz w:val="24"/>
          <w:szCs w:val="24"/>
        </w:rPr>
      </w:pPr>
      <w:r w:rsidRPr="008062C6">
        <w:rPr>
          <w:rFonts w:ascii="Times New Roman" w:hAnsi="Times New Roman" w:cs="Times New Roman"/>
          <w:spacing w:val="-2"/>
          <w:sz w:val="24"/>
          <w:szCs w:val="24"/>
        </w:rPr>
        <w:t>Printed</w:t>
      </w:r>
      <w:r w:rsidRPr="008062C6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8062C6">
        <w:rPr>
          <w:rFonts w:ascii="Times New Roman" w:hAnsi="Times New Roman" w:cs="Times New Roman"/>
          <w:spacing w:val="-2"/>
          <w:sz w:val="24"/>
          <w:szCs w:val="24"/>
        </w:rPr>
        <w:t>Name</w:t>
      </w:r>
      <w:r w:rsidRPr="008062C6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062C6">
        <w:rPr>
          <w:rFonts w:ascii="Times New Roman" w:hAnsi="Times New Roman" w:cs="Times New Roman"/>
          <w:spacing w:val="-2"/>
          <w:sz w:val="24"/>
          <w:szCs w:val="24"/>
        </w:rPr>
        <w:t>of</w:t>
      </w:r>
      <w:r w:rsidRPr="008062C6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8062C6">
        <w:rPr>
          <w:rFonts w:ascii="Times New Roman" w:hAnsi="Times New Roman" w:cs="Times New Roman"/>
          <w:spacing w:val="-2"/>
          <w:sz w:val="24"/>
          <w:szCs w:val="24"/>
        </w:rPr>
        <w:t>Authorized</w:t>
      </w:r>
      <w:r w:rsidRPr="008062C6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8062C6">
        <w:rPr>
          <w:rFonts w:ascii="Times New Roman" w:hAnsi="Times New Roman" w:cs="Times New Roman"/>
          <w:spacing w:val="-2"/>
          <w:sz w:val="24"/>
          <w:szCs w:val="24"/>
        </w:rPr>
        <w:t>School</w:t>
      </w:r>
      <w:r w:rsidRPr="008062C6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8062C6">
        <w:rPr>
          <w:rFonts w:ascii="Times New Roman" w:hAnsi="Times New Roman" w:cs="Times New Roman"/>
          <w:spacing w:val="-2"/>
          <w:sz w:val="24"/>
          <w:szCs w:val="24"/>
        </w:rPr>
        <w:t>District</w:t>
      </w:r>
      <w:r w:rsidRPr="008062C6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8062C6">
        <w:rPr>
          <w:rFonts w:ascii="Times New Roman" w:hAnsi="Times New Roman" w:cs="Times New Roman"/>
          <w:spacing w:val="-2"/>
          <w:sz w:val="24"/>
          <w:szCs w:val="24"/>
        </w:rPr>
        <w:t>Representative</w:t>
      </w:r>
      <w:r w:rsidRPr="008062C6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062C6">
        <w:rPr>
          <w:rFonts w:ascii="Times New Roman" w:hAnsi="Times New Roman" w:cs="Times New Roman"/>
          <w:spacing w:val="-1"/>
          <w:sz w:val="24"/>
          <w:szCs w:val="24"/>
        </w:rPr>
        <w:t>Signature</w:t>
      </w:r>
      <w:r w:rsidRPr="008062C6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062C6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8062C6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8062C6">
        <w:rPr>
          <w:rFonts w:ascii="Times New Roman" w:hAnsi="Times New Roman" w:cs="Times New Roman"/>
          <w:spacing w:val="-1"/>
          <w:sz w:val="24"/>
          <w:szCs w:val="24"/>
        </w:rPr>
        <w:t>Date</w:t>
      </w:r>
    </w:p>
    <w:p w14:paraId="12B5B831" w14:textId="77777777" w:rsidR="00D70032" w:rsidRPr="008062C6" w:rsidRDefault="00D70032" w:rsidP="00D15C53">
      <w:pPr>
        <w:spacing w:before="72"/>
        <w:rPr>
          <w:rFonts w:ascii="Times New Roman" w:hAnsi="Times New Roman" w:cs="Times New Roman"/>
          <w:sz w:val="24"/>
          <w:szCs w:val="24"/>
        </w:rPr>
      </w:pPr>
    </w:p>
    <w:p w14:paraId="556793A4" w14:textId="219D91E1" w:rsidR="00216161" w:rsidRPr="008062C6" w:rsidRDefault="00216161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  <w:sectPr w:rsidR="00216161" w:rsidRPr="008062C6" w:rsidSect="00C126B2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74800229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EAB1203" w14:textId="2FEC51D5" w:rsidR="00F52600" w:rsidRPr="008062C6" w:rsidRDefault="00F52600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8062C6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Contents</w:t>
          </w:r>
        </w:p>
        <w:p w14:paraId="13EDEAF3" w14:textId="109863D1" w:rsidR="000610D8" w:rsidRPr="008062C6" w:rsidRDefault="00F5260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r w:rsidRPr="008062C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8062C6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8062C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68086188" w:history="1">
            <w:r w:rsidR="000610D8" w:rsidRPr="008062C6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lang w:bidi="en-US"/>
              </w:rPr>
              <w:t>I. Overview Materials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188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95B23BA" w14:textId="1FCFA8AB" w:rsidR="000610D8" w:rsidRPr="008062C6" w:rsidRDefault="00AA6AB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189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lang w:bidi="en-US"/>
              </w:rPr>
              <w:t>II. Needs Assessment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189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87659EF" w14:textId="06D5B523" w:rsidR="000610D8" w:rsidRPr="008062C6" w:rsidRDefault="00AA6AB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190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lang w:bidi="en-US"/>
              </w:rPr>
              <w:t>III. Project Goals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190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F64E49D" w14:textId="282EDA8E" w:rsidR="000610D8" w:rsidRPr="008062C6" w:rsidRDefault="00AA6AB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191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lang w:bidi="en-US"/>
              </w:rPr>
              <w:t>IV. Project Planning Year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191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CA33D1E" w14:textId="132BD20C" w:rsidR="000610D8" w:rsidRPr="008062C6" w:rsidRDefault="00AA6AB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192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lang w:bidi="en-US"/>
              </w:rPr>
              <w:t>V. Project Implementation Year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192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D6C78D2" w14:textId="36266DF9" w:rsidR="000610D8" w:rsidRPr="008062C6" w:rsidRDefault="00AA6AB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193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lang w:bidi="en-US"/>
              </w:rPr>
              <w:t>VI. Key Personnel Qualifications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193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563F0B9" w14:textId="7251F638" w:rsidR="000610D8" w:rsidRPr="008062C6" w:rsidRDefault="00AA6AB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194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lang w:bidi="en-US"/>
              </w:rPr>
              <w:t>VII. Project Evaluation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194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616BA49" w14:textId="24C95D53" w:rsidR="000610D8" w:rsidRPr="008062C6" w:rsidRDefault="00AA6AB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195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lang w:bidi="en-US"/>
              </w:rPr>
              <w:t>VIII. Budget Narrative and Sustainability Plan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195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0F5242A" w14:textId="23E53EA5" w:rsidR="000610D8" w:rsidRPr="008062C6" w:rsidRDefault="00AA6AB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196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lang w:bidi="en-US"/>
              </w:rPr>
              <w:t>IX. Appendix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196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7792817" w14:textId="2DE2946E" w:rsidR="000610D8" w:rsidRPr="008062C6" w:rsidRDefault="00AA6AB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197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lang w:bidi="en-US"/>
              </w:rPr>
              <w:t>Appendix A. Planning and Implementation Plan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197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E03C31D" w14:textId="7A01A0BB" w:rsidR="000610D8" w:rsidRPr="008062C6" w:rsidRDefault="00AA6AB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198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ppendix B. Budget</w:t>
            </w:r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able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198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160F153" w14:textId="1FD190AE" w:rsidR="000610D8" w:rsidRPr="008062C6" w:rsidRDefault="00AA6AB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199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lang w:bidi="en-US"/>
              </w:rPr>
              <w:t>Appendix C. Key Personnel Resumes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199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F16C310" w14:textId="6FB57008" w:rsidR="000610D8" w:rsidRPr="008062C6" w:rsidRDefault="00AA6AB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200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lang w:bidi="en-US"/>
              </w:rPr>
              <w:t>Appendix D. Sustainability Plan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200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7460258" w14:textId="2269DE6B" w:rsidR="000610D8" w:rsidRPr="008062C6" w:rsidRDefault="00AA6AB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201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lang w:bidi="en-US"/>
              </w:rPr>
              <w:t>Appendix E. Letter(s) of Support and Supporting Documents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201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3D4D964" w14:textId="4A8C3C8D" w:rsidR="000610D8" w:rsidRPr="008062C6" w:rsidRDefault="00AA6AB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68086202" w:history="1">
            <w:r w:rsidR="000610D8" w:rsidRPr="008062C6">
              <w:rPr>
                <w:rStyle w:val="Hyperlink"/>
                <w:rFonts w:ascii="Times New Roman" w:hAnsi="Times New Roman" w:cs="Times New Roman"/>
                <w:b/>
                <w:bCs/>
                <w:noProof/>
                <w:lang w:bidi="en-US"/>
              </w:rPr>
              <w:t>Appendix F. References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instrText xml:space="preserve"> PAGEREF _Toc68086202 \h </w:instrTex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0610D8" w:rsidRPr="008062C6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3DEC818" w14:textId="17A488A1" w:rsidR="00F52600" w:rsidRPr="008062C6" w:rsidRDefault="00F52600">
          <w:pPr>
            <w:rPr>
              <w:rFonts w:ascii="Times New Roman" w:hAnsi="Times New Roman" w:cs="Times New Roman"/>
              <w:sz w:val="24"/>
              <w:szCs w:val="24"/>
            </w:rPr>
          </w:pPr>
          <w:r w:rsidRPr="008062C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C803F20" w14:textId="77777777" w:rsidR="00AE2A7B" w:rsidRPr="008062C6" w:rsidRDefault="00AE2A7B" w:rsidP="00574561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  <w:lang w:bidi="en-US"/>
        </w:rPr>
        <w:sectPr w:rsidR="00AE2A7B" w:rsidRPr="008062C6" w:rsidSect="00C126B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748B5CE" w14:textId="6FAF208A" w:rsidR="00DB3927" w:rsidRPr="008062C6" w:rsidRDefault="00DB3927" w:rsidP="00652516">
      <w:pPr>
        <w:pStyle w:val="Heading1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2" w:name="_Toc33097249"/>
      <w:bookmarkStart w:id="3" w:name="_Toc68086189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lastRenderedPageBreak/>
        <w:t>II. Needs Assessment</w:t>
      </w:r>
      <w:bookmarkEnd w:id="2"/>
      <w:bookmarkEnd w:id="3"/>
    </w:p>
    <w:p w14:paraId="01D0539A" w14:textId="25ADCF22" w:rsidR="00436C45" w:rsidRPr="008062C6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>[Insert needs assessment narrative here]</w:t>
      </w:r>
    </w:p>
    <w:p w14:paraId="6B739D7D" w14:textId="77777777" w:rsidR="00DB3927" w:rsidRPr="008062C6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4" w:name="_Toc33097250"/>
      <w:bookmarkStart w:id="5" w:name="_Toc68086190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III. Project Goals</w:t>
      </w:r>
      <w:bookmarkEnd w:id="4"/>
      <w:bookmarkEnd w:id="5"/>
    </w:p>
    <w:p w14:paraId="4E122F13" w14:textId="2A26AFA5" w:rsidR="00436C45" w:rsidRPr="008062C6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>[Insert project goals narrative here]</w:t>
      </w:r>
    </w:p>
    <w:p w14:paraId="4D6DB5B4" w14:textId="77777777" w:rsidR="00DB3927" w:rsidRPr="008062C6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6" w:name="_Toc33097251"/>
      <w:bookmarkStart w:id="7" w:name="_Toc68086191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IV. Project Planning Year</w:t>
      </w:r>
      <w:bookmarkEnd w:id="6"/>
      <w:bookmarkEnd w:id="7"/>
    </w:p>
    <w:p w14:paraId="052D7EA8" w14:textId="2C70D81F" w:rsidR="00436C45" w:rsidRPr="008062C6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>[Insert planning year narrative here]</w:t>
      </w:r>
    </w:p>
    <w:p w14:paraId="04E08672" w14:textId="77777777" w:rsidR="00DB3927" w:rsidRPr="008062C6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8" w:name="_Toc33097252"/>
      <w:bookmarkStart w:id="9" w:name="_Toc68086192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V. Project Implementation Year</w:t>
      </w:r>
      <w:bookmarkEnd w:id="8"/>
      <w:bookmarkEnd w:id="9"/>
    </w:p>
    <w:p w14:paraId="06F0BCB8" w14:textId="7C006514" w:rsidR="00436C45" w:rsidRPr="008062C6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>[Insert implementation year narrative here]</w:t>
      </w:r>
    </w:p>
    <w:p w14:paraId="349284E7" w14:textId="429A1B94" w:rsidR="00DB3927" w:rsidRPr="008062C6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10" w:name="_Toc33097253"/>
      <w:bookmarkStart w:id="11" w:name="_Toc68086193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 xml:space="preserve">VI. </w:t>
      </w:r>
      <w:bookmarkEnd w:id="10"/>
      <w:r w:rsidR="008D274F"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Key Personnel Qualifications</w:t>
      </w:r>
      <w:bookmarkEnd w:id="11"/>
    </w:p>
    <w:p w14:paraId="274A6D76" w14:textId="145358A3" w:rsidR="00436C45" w:rsidRPr="008062C6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 xml:space="preserve">[Insert </w:t>
      </w:r>
      <w:r w:rsidR="00CF3456" w:rsidRPr="008062C6">
        <w:rPr>
          <w:rFonts w:ascii="Times New Roman" w:hAnsi="Times New Roman" w:cs="Times New Roman"/>
          <w:sz w:val="24"/>
          <w:szCs w:val="24"/>
          <w:lang w:bidi="en-US"/>
        </w:rPr>
        <w:t>key personnel qualifications</w:t>
      </w:r>
      <w:r w:rsidRPr="008062C6">
        <w:rPr>
          <w:rFonts w:ascii="Times New Roman" w:hAnsi="Times New Roman" w:cs="Times New Roman"/>
          <w:sz w:val="24"/>
          <w:szCs w:val="24"/>
          <w:lang w:bidi="en-US"/>
        </w:rPr>
        <w:t xml:space="preserve"> narrative here]</w:t>
      </w:r>
    </w:p>
    <w:p w14:paraId="74016250" w14:textId="77777777" w:rsidR="00DB3927" w:rsidRPr="008062C6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12" w:name="_Toc33097254"/>
      <w:bookmarkStart w:id="13" w:name="_Toc68086194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VII. Project Evaluation</w:t>
      </w:r>
      <w:bookmarkEnd w:id="12"/>
      <w:bookmarkEnd w:id="13"/>
    </w:p>
    <w:p w14:paraId="0FBFDA73" w14:textId="7163DCB5" w:rsidR="00436C45" w:rsidRPr="008062C6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>[Insert project evaluation narrative here]</w:t>
      </w:r>
    </w:p>
    <w:p w14:paraId="0DB1A16A" w14:textId="3EA693CD" w:rsidR="00DB3927" w:rsidRPr="008062C6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14" w:name="_Toc33097255"/>
      <w:bookmarkStart w:id="15" w:name="_Toc68086195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VIII. Budget Narrative and Sustainability Plan</w:t>
      </w:r>
      <w:bookmarkEnd w:id="14"/>
      <w:bookmarkEnd w:id="15"/>
    </w:p>
    <w:p w14:paraId="63A46418" w14:textId="63917095" w:rsidR="00436C45" w:rsidRPr="008062C6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>[Insert budget narrative and sustainability plan narrative here]</w:t>
      </w:r>
    </w:p>
    <w:p w14:paraId="178103E1" w14:textId="2DEDCCE4" w:rsidR="00DB3927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color w:val="auto"/>
          <w:sz w:val="24"/>
          <w:szCs w:val="24"/>
          <w:lang w:bidi="en-US"/>
        </w:rPr>
      </w:pPr>
      <w:bookmarkStart w:id="16" w:name="_Toc68086196"/>
      <w:bookmarkStart w:id="17" w:name="_Toc33097256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IX. Appendix</w:t>
      </w:r>
      <w:bookmarkEnd w:id="16"/>
      <w:r w:rsidRPr="008062C6">
        <w:rPr>
          <w:rFonts w:ascii="Times New Roman" w:hAnsi="Times New Roman" w:cs="Times New Roman"/>
          <w:color w:val="auto"/>
          <w:sz w:val="24"/>
          <w:szCs w:val="24"/>
          <w:lang w:bidi="en-US"/>
        </w:rPr>
        <w:t xml:space="preserve"> </w:t>
      </w:r>
      <w:bookmarkEnd w:id="17"/>
    </w:p>
    <w:p w14:paraId="16DA1FB2" w14:textId="7BF3BEF9" w:rsidR="00F1464D" w:rsidRPr="004733AA" w:rsidRDefault="00080A80" w:rsidP="00F1464D">
      <w:pPr>
        <w:rPr>
          <w:rFonts w:ascii="Times New Roman" w:hAnsi="Times New Roman" w:cs="Times New Roman"/>
          <w:sz w:val="24"/>
          <w:szCs w:val="24"/>
          <w:lang w:bidi="en-US"/>
        </w:rPr>
      </w:pPr>
      <w:r>
        <w:rPr>
          <w:rFonts w:ascii="Times New Roman" w:hAnsi="Times New Roman" w:cs="Times New Roman"/>
          <w:sz w:val="24"/>
          <w:szCs w:val="24"/>
          <w:lang w:bidi="en-US"/>
        </w:rPr>
        <w:t xml:space="preserve">[Insert completed </w:t>
      </w:r>
      <w:r w:rsidR="00B44E3F" w:rsidRPr="004733AA">
        <w:rPr>
          <w:rFonts w:ascii="Times New Roman" w:hAnsi="Times New Roman" w:cs="Times New Roman"/>
          <w:sz w:val="24"/>
          <w:szCs w:val="24"/>
          <w:lang w:bidi="en-US"/>
        </w:rPr>
        <w:t>Planning and Implementation Plan</w:t>
      </w:r>
      <w:r w:rsidR="00982F46">
        <w:rPr>
          <w:rFonts w:ascii="Times New Roman" w:hAnsi="Times New Roman" w:cs="Times New Roman"/>
          <w:sz w:val="24"/>
          <w:szCs w:val="24"/>
          <w:lang w:bidi="en-US"/>
        </w:rPr>
        <w:t xml:space="preserve"> for Grant Years 1 through 5</w:t>
      </w:r>
      <w:r>
        <w:rPr>
          <w:rFonts w:ascii="Times New Roman" w:hAnsi="Times New Roman" w:cs="Times New Roman"/>
          <w:sz w:val="24"/>
          <w:szCs w:val="24"/>
          <w:lang w:bidi="en-US"/>
        </w:rPr>
        <w:t>]</w:t>
      </w:r>
    </w:p>
    <w:p w14:paraId="17F0AC6F" w14:textId="77777777" w:rsidR="00736BC2" w:rsidRPr="008062C6" w:rsidRDefault="00736BC2" w:rsidP="00736BC2">
      <w:pPr>
        <w:rPr>
          <w:rFonts w:ascii="Times New Roman" w:hAnsi="Times New Roman" w:cs="Times New Roman"/>
          <w:lang w:bidi="en-US"/>
        </w:rPr>
      </w:pPr>
    </w:p>
    <w:p w14:paraId="40878390" w14:textId="77777777" w:rsidR="00BA70FD" w:rsidRPr="008062C6" w:rsidRDefault="00BA70FD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sectPr w:rsidR="00BA70FD" w:rsidRPr="008062C6" w:rsidSect="00196EFF">
          <w:footerReference w:type="default" r:id="rId12"/>
          <w:pgSz w:w="12240" w:h="15840"/>
          <w:pgMar w:top="1440" w:right="1440" w:bottom="1440" w:left="1440" w:header="0" w:footer="0" w:gutter="0"/>
          <w:cols w:space="720"/>
          <w:docGrid w:linePitch="299"/>
        </w:sectPr>
      </w:pPr>
    </w:p>
    <w:p w14:paraId="5BC944FE" w14:textId="6982230C" w:rsidR="000D3091" w:rsidRPr="008062C6" w:rsidRDefault="000D3091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18" w:name="_Toc68086197"/>
      <w:bookmarkStart w:id="19" w:name="_Hlk68089332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lastRenderedPageBreak/>
        <w:t>Appendix A. Planning and Implementation Plan</w:t>
      </w:r>
      <w:bookmarkEnd w:id="18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 xml:space="preserve"> </w:t>
      </w:r>
    </w:p>
    <w:bookmarkEnd w:id="19"/>
    <w:p w14:paraId="5368B93C" w14:textId="15938275" w:rsidR="000D3091" w:rsidRPr="008062C6" w:rsidRDefault="000D3091" w:rsidP="000D3091">
      <w:pPr>
        <w:rPr>
          <w:rFonts w:ascii="Times New Roman" w:hAnsi="Times New Roman" w:cs="Times New Roman"/>
          <w:b/>
          <w:bCs/>
          <w:lang w:bidi="en-US"/>
        </w:rPr>
      </w:pPr>
      <w:r w:rsidRPr="008062C6">
        <w:rPr>
          <w:rFonts w:ascii="Times New Roman" w:hAnsi="Times New Roman" w:cs="Times New Roman"/>
          <w:b/>
          <w:bCs/>
          <w:lang w:bidi="en-US"/>
        </w:rPr>
        <w:t>Planning and Implementation Plan for Grant Years 1 through 5</w:t>
      </w:r>
    </w:p>
    <w:tbl>
      <w:tblPr>
        <w:tblW w:w="12977" w:type="dxa"/>
        <w:tblInd w:w="2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77"/>
      </w:tblGrid>
      <w:tr w:rsidR="00594044" w:rsidRPr="008062C6" w14:paraId="259F0FC8" w14:textId="77777777" w:rsidTr="00594044">
        <w:trPr>
          <w:trHeight w:val="316"/>
        </w:trPr>
        <w:tc>
          <w:tcPr>
            <w:tcW w:w="12977" w:type="dxa"/>
          </w:tcPr>
          <w:p w14:paraId="2A735560" w14:textId="77777777" w:rsidR="00594044" w:rsidRPr="008062C6" w:rsidRDefault="00594044" w:rsidP="00A93DB5">
            <w:pPr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  <w:t>Goal:</w:t>
            </w:r>
          </w:p>
        </w:tc>
      </w:tr>
      <w:tr w:rsidR="00594044" w:rsidRPr="008062C6" w14:paraId="78130CE4" w14:textId="77777777" w:rsidTr="00594044">
        <w:trPr>
          <w:trHeight w:val="316"/>
        </w:trPr>
        <w:tc>
          <w:tcPr>
            <w:tcW w:w="12977" w:type="dxa"/>
          </w:tcPr>
          <w:p w14:paraId="622D1F35" w14:textId="77777777" w:rsidR="00594044" w:rsidRPr="008062C6" w:rsidRDefault="00594044" w:rsidP="00A93DB5">
            <w:pPr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  <w:t>Strategy/Activity Category: Specific Strategy/Activity:</w:t>
            </w:r>
          </w:p>
        </w:tc>
      </w:tr>
    </w:tbl>
    <w:p w14:paraId="57007D52" w14:textId="48D4A32E" w:rsidR="00594044" w:rsidRPr="008062C6" w:rsidRDefault="00594044" w:rsidP="000D3091">
      <w:pPr>
        <w:rPr>
          <w:rFonts w:ascii="Times New Roman" w:hAnsi="Times New Roman" w:cs="Times New Roman"/>
          <w:b/>
          <w:bCs/>
          <w:lang w:bidi="en-US"/>
        </w:rPr>
      </w:pPr>
    </w:p>
    <w:tbl>
      <w:tblPr>
        <w:tblW w:w="12977" w:type="dxa"/>
        <w:tblInd w:w="2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5"/>
        <w:gridCol w:w="2127"/>
        <w:gridCol w:w="5805"/>
        <w:gridCol w:w="1440"/>
        <w:gridCol w:w="1530"/>
      </w:tblGrid>
      <w:tr w:rsidR="000D3091" w:rsidRPr="008062C6" w14:paraId="2F4A6731" w14:textId="77777777" w:rsidTr="00594044">
        <w:trPr>
          <w:trHeight w:val="947"/>
          <w:tblHeader/>
        </w:trPr>
        <w:tc>
          <w:tcPr>
            <w:tcW w:w="2075" w:type="dxa"/>
          </w:tcPr>
          <w:p w14:paraId="0CEAA7E1" w14:textId="77777777" w:rsidR="000D3091" w:rsidRPr="008062C6" w:rsidRDefault="000D3091" w:rsidP="000D3091">
            <w:pPr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  <w:t>Grant Year</w:t>
            </w:r>
          </w:p>
        </w:tc>
        <w:tc>
          <w:tcPr>
            <w:tcW w:w="2127" w:type="dxa"/>
          </w:tcPr>
          <w:p w14:paraId="21371132" w14:textId="77777777" w:rsidR="000D3091" w:rsidRPr="008062C6" w:rsidRDefault="000D3091" w:rsidP="000D3091">
            <w:pPr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  <w:t>Annual Milestone/Target</w:t>
            </w:r>
          </w:p>
        </w:tc>
        <w:tc>
          <w:tcPr>
            <w:tcW w:w="5805" w:type="dxa"/>
          </w:tcPr>
          <w:p w14:paraId="589B7651" w14:textId="77777777" w:rsidR="000D3091" w:rsidRPr="008062C6" w:rsidRDefault="000D3091" w:rsidP="000D3091">
            <w:pPr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  <w:t>Key Task</w:t>
            </w:r>
          </w:p>
        </w:tc>
        <w:tc>
          <w:tcPr>
            <w:tcW w:w="1440" w:type="dxa"/>
          </w:tcPr>
          <w:p w14:paraId="0BF7A518" w14:textId="59F47914" w:rsidR="000D3091" w:rsidRPr="008062C6" w:rsidRDefault="000D3091" w:rsidP="00594044">
            <w:pPr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  <w:t>Timeline (Fall, Spring, Summer,</w:t>
            </w:r>
            <w:r w:rsidR="00594044" w:rsidRPr="008062C6"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  <w:t xml:space="preserve"> </w:t>
            </w:r>
            <w:r w:rsidRPr="008062C6"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  <w:t>Annual)</w:t>
            </w:r>
          </w:p>
        </w:tc>
        <w:tc>
          <w:tcPr>
            <w:tcW w:w="1530" w:type="dxa"/>
          </w:tcPr>
          <w:p w14:paraId="368534E1" w14:textId="77777777" w:rsidR="000D3091" w:rsidRPr="008062C6" w:rsidRDefault="000D3091" w:rsidP="000D3091">
            <w:pPr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b/>
                <w:sz w:val="20"/>
                <w:szCs w:val="20"/>
                <w:lang w:bidi="en-US"/>
              </w:rPr>
              <w:t>Responsible Party (-ies)</w:t>
            </w:r>
          </w:p>
        </w:tc>
      </w:tr>
      <w:tr w:rsidR="000D3091" w:rsidRPr="008062C6" w14:paraId="5215D7C7" w14:textId="77777777" w:rsidTr="00594044">
        <w:trPr>
          <w:trHeight w:val="3599"/>
        </w:trPr>
        <w:tc>
          <w:tcPr>
            <w:tcW w:w="2075" w:type="dxa"/>
          </w:tcPr>
          <w:p w14:paraId="54659944" w14:textId="77777777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>Year 1/Planning</w:t>
            </w:r>
          </w:p>
        </w:tc>
        <w:tc>
          <w:tcPr>
            <w:tcW w:w="2127" w:type="dxa"/>
          </w:tcPr>
          <w:p w14:paraId="58B5B712" w14:textId="77777777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>(If applicable) Setting/resetting baseline performance benchmark, % buy-in/ satisfaction of teachers, administrators, and other stakeholders</w:t>
            </w:r>
          </w:p>
        </w:tc>
        <w:tc>
          <w:tcPr>
            <w:tcW w:w="5805" w:type="dxa"/>
          </w:tcPr>
          <w:p w14:paraId="46CC42AA" w14:textId="12FD162F" w:rsidR="000D3091" w:rsidRPr="008062C6" w:rsidRDefault="000D3091" w:rsidP="00390605">
            <w:pPr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1440" w:type="dxa"/>
          </w:tcPr>
          <w:p w14:paraId="25263F5D" w14:textId="77777777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>[Determined per Key Task]</w:t>
            </w:r>
          </w:p>
        </w:tc>
        <w:tc>
          <w:tcPr>
            <w:tcW w:w="1530" w:type="dxa"/>
          </w:tcPr>
          <w:p w14:paraId="475990D3" w14:textId="77777777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</w:tr>
      <w:tr w:rsidR="000D3091" w:rsidRPr="008062C6" w14:paraId="4EDCFB2F" w14:textId="77777777" w:rsidTr="00594044">
        <w:trPr>
          <w:trHeight w:val="1649"/>
        </w:trPr>
        <w:tc>
          <w:tcPr>
            <w:tcW w:w="2075" w:type="dxa"/>
          </w:tcPr>
          <w:p w14:paraId="2B03C110" w14:textId="77777777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>Implementation Year 2</w:t>
            </w:r>
          </w:p>
        </w:tc>
        <w:tc>
          <w:tcPr>
            <w:tcW w:w="2127" w:type="dxa"/>
          </w:tcPr>
          <w:p w14:paraId="4E41D84B" w14:textId="77777777" w:rsidR="00F86FB7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 xml:space="preserve">Student performance benchmark(s) </w:t>
            </w:r>
          </w:p>
          <w:p w14:paraId="4A125F80" w14:textId="14AD0FBF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>Other benchmark(s)</w:t>
            </w:r>
          </w:p>
        </w:tc>
        <w:tc>
          <w:tcPr>
            <w:tcW w:w="5805" w:type="dxa"/>
          </w:tcPr>
          <w:p w14:paraId="08D91C10" w14:textId="23BAF815" w:rsidR="000D3091" w:rsidRPr="008062C6" w:rsidRDefault="000D3091" w:rsidP="000D3091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1440" w:type="dxa"/>
          </w:tcPr>
          <w:p w14:paraId="0C164E0F" w14:textId="77777777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1530" w:type="dxa"/>
          </w:tcPr>
          <w:p w14:paraId="4EBD4A6C" w14:textId="77777777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</w:tr>
      <w:tr w:rsidR="000D3091" w:rsidRPr="008062C6" w14:paraId="1C3A362C" w14:textId="77777777" w:rsidTr="00594044">
        <w:trPr>
          <w:trHeight w:val="1650"/>
        </w:trPr>
        <w:tc>
          <w:tcPr>
            <w:tcW w:w="2075" w:type="dxa"/>
          </w:tcPr>
          <w:p w14:paraId="0E9D0DC6" w14:textId="77777777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lastRenderedPageBreak/>
              <w:t>Implementation Year 3</w:t>
            </w:r>
          </w:p>
        </w:tc>
        <w:tc>
          <w:tcPr>
            <w:tcW w:w="2127" w:type="dxa"/>
          </w:tcPr>
          <w:p w14:paraId="3F19D17F" w14:textId="77777777" w:rsidR="00F86FB7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 xml:space="preserve">Student performance benchmark(s) </w:t>
            </w:r>
          </w:p>
          <w:p w14:paraId="3A261449" w14:textId="4F13A124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>Other benchmark(s)</w:t>
            </w:r>
          </w:p>
        </w:tc>
        <w:tc>
          <w:tcPr>
            <w:tcW w:w="5805" w:type="dxa"/>
          </w:tcPr>
          <w:p w14:paraId="01B1CE50" w14:textId="4C9B030A" w:rsidR="000D3091" w:rsidRPr="008062C6" w:rsidRDefault="000D3091" w:rsidP="000D3091">
            <w:pPr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1440" w:type="dxa"/>
          </w:tcPr>
          <w:p w14:paraId="1D448D6F" w14:textId="77777777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1530" w:type="dxa"/>
          </w:tcPr>
          <w:p w14:paraId="69F2A1E8" w14:textId="77777777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</w:tr>
      <w:tr w:rsidR="000D3091" w:rsidRPr="008062C6" w14:paraId="3CD28079" w14:textId="77777777" w:rsidTr="00594044">
        <w:trPr>
          <w:trHeight w:val="650"/>
        </w:trPr>
        <w:tc>
          <w:tcPr>
            <w:tcW w:w="2075" w:type="dxa"/>
          </w:tcPr>
          <w:p w14:paraId="3DE60DBE" w14:textId="181CADBE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>Implementation</w:t>
            </w:r>
            <w:r w:rsidR="00F86FB7"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 xml:space="preserve"> </w:t>
            </w: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>Year 4</w:t>
            </w:r>
          </w:p>
        </w:tc>
        <w:tc>
          <w:tcPr>
            <w:tcW w:w="2127" w:type="dxa"/>
          </w:tcPr>
          <w:p w14:paraId="3B51B7E6" w14:textId="77777777" w:rsidR="00F86FB7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>Student</w:t>
            </w:r>
            <w:r w:rsidR="00F86FB7"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 xml:space="preserve"> </w:t>
            </w: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>performance</w:t>
            </w:r>
            <w:r w:rsidR="00F86FB7"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 xml:space="preserve"> benchmark(s) </w:t>
            </w:r>
          </w:p>
          <w:p w14:paraId="40DDAE9A" w14:textId="5C86D2CC" w:rsidR="000D3091" w:rsidRPr="008062C6" w:rsidRDefault="00F86FB7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>Other benchmark(s)</w:t>
            </w:r>
          </w:p>
        </w:tc>
        <w:tc>
          <w:tcPr>
            <w:tcW w:w="5805" w:type="dxa"/>
          </w:tcPr>
          <w:p w14:paraId="33B6410A" w14:textId="71D0799C" w:rsidR="00F86FB7" w:rsidRPr="008062C6" w:rsidRDefault="00F86FB7" w:rsidP="00F86FB7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1440" w:type="dxa"/>
          </w:tcPr>
          <w:p w14:paraId="71E9F81E" w14:textId="77777777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1530" w:type="dxa"/>
          </w:tcPr>
          <w:p w14:paraId="37E08EC9" w14:textId="77777777" w:rsidR="000D3091" w:rsidRPr="008062C6" w:rsidRDefault="000D3091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</w:tr>
      <w:tr w:rsidR="00F86FB7" w:rsidRPr="008062C6" w14:paraId="35077755" w14:textId="77777777" w:rsidTr="00594044">
        <w:trPr>
          <w:trHeight w:val="650"/>
        </w:trPr>
        <w:tc>
          <w:tcPr>
            <w:tcW w:w="2075" w:type="dxa"/>
          </w:tcPr>
          <w:p w14:paraId="6AD8047A" w14:textId="262BD382" w:rsidR="00F86FB7" w:rsidRPr="008062C6" w:rsidRDefault="00F86FB7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>Year 5/Closeout and Sustainability</w:t>
            </w:r>
          </w:p>
        </w:tc>
        <w:tc>
          <w:tcPr>
            <w:tcW w:w="2127" w:type="dxa"/>
          </w:tcPr>
          <w:p w14:paraId="6738AAE2" w14:textId="77777777" w:rsidR="00F86FB7" w:rsidRPr="008062C6" w:rsidRDefault="00F86FB7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 xml:space="preserve">Student performance benchmark(s) </w:t>
            </w:r>
          </w:p>
          <w:p w14:paraId="7C30AECF" w14:textId="5D1AC65C" w:rsidR="00F86FB7" w:rsidRPr="008062C6" w:rsidRDefault="00F86FB7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sz w:val="20"/>
                <w:szCs w:val="20"/>
                <w:lang w:bidi="en-US"/>
              </w:rPr>
              <w:t>Other benchmark(s)</w:t>
            </w:r>
          </w:p>
        </w:tc>
        <w:tc>
          <w:tcPr>
            <w:tcW w:w="5805" w:type="dxa"/>
          </w:tcPr>
          <w:p w14:paraId="72AF2A04" w14:textId="65D653D9" w:rsidR="00F86FB7" w:rsidRPr="008062C6" w:rsidRDefault="00F86FB7" w:rsidP="00F86FB7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1440" w:type="dxa"/>
          </w:tcPr>
          <w:p w14:paraId="44EBCE2B" w14:textId="77777777" w:rsidR="00F86FB7" w:rsidRPr="008062C6" w:rsidRDefault="00F86FB7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1530" w:type="dxa"/>
          </w:tcPr>
          <w:p w14:paraId="2551250F" w14:textId="77777777" w:rsidR="00F86FB7" w:rsidRPr="008062C6" w:rsidRDefault="00F86FB7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</w:tr>
      <w:tr w:rsidR="00F86FB7" w:rsidRPr="008062C6" w14:paraId="645F6025" w14:textId="77777777" w:rsidTr="00594044">
        <w:trPr>
          <w:trHeight w:val="650"/>
        </w:trPr>
        <w:tc>
          <w:tcPr>
            <w:tcW w:w="2075" w:type="dxa"/>
          </w:tcPr>
          <w:p w14:paraId="257AE389" w14:textId="265D594A" w:rsidR="00F86FB7" w:rsidRPr="008062C6" w:rsidRDefault="00F86FB7" w:rsidP="00F86FB7">
            <w:pPr>
              <w:rPr>
                <w:rFonts w:ascii="Times New Roman" w:hAnsi="Times New Roman" w:cs="Times New Roman"/>
                <w:i/>
                <w:sz w:val="20"/>
                <w:szCs w:val="20"/>
                <w:lang w:bidi="en-US"/>
              </w:rPr>
            </w:pPr>
            <w:r w:rsidRPr="008062C6">
              <w:rPr>
                <w:rFonts w:ascii="Times New Roman" w:hAnsi="Times New Roman" w:cs="Times New Roman"/>
                <w:i/>
                <w:sz w:val="20"/>
                <w:szCs w:val="20"/>
                <w:lang w:bidi="en-US"/>
              </w:rPr>
              <w:t>[Repeat as needed for other activities and goals]</w:t>
            </w:r>
          </w:p>
        </w:tc>
        <w:tc>
          <w:tcPr>
            <w:tcW w:w="2127" w:type="dxa"/>
          </w:tcPr>
          <w:p w14:paraId="7677CCEB" w14:textId="77777777" w:rsidR="00F86FB7" w:rsidRPr="008062C6" w:rsidRDefault="00F86FB7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5805" w:type="dxa"/>
          </w:tcPr>
          <w:p w14:paraId="6CFD3E84" w14:textId="77777777" w:rsidR="00F86FB7" w:rsidRPr="008062C6" w:rsidRDefault="00F86FB7" w:rsidP="00F86FB7">
            <w:pPr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1440" w:type="dxa"/>
          </w:tcPr>
          <w:p w14:paraId="4A544490" w14:textId="77777777" w:rsidR="00F86FB7" w:rsidRPr="008062C6" w:rsidRDefault="00F86FB7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  <w:tc>
          <w:tcPr>
            <w:tcW w:w="1530" w:type="dxa"/>
          </w:tcPr>
          <w:p w14:paraId="1DD736D6" w14:textId="77777777" w:rsidR="00F86FB7" w:rsidRPr="008062C6" w:rsidRDefault="00F86FB7" w:rsidP="000D3091">
            <w:pPr>
              <w:rPr>
                <w:rFonts w:ascii="Times New Roman" w:hAnsi="Times New Roman" w:cs="Times New Roman"/>
                <w:sz w:val="20"/>
                <w:szCs w:val="20"/>
                <w:lang w:bidi="en-US"/>
              </w:rPr>
            </w:pPr>
          </w:p>
        </w:tc>
      </w:tr>
    </w:tbl>
    <w:p w14:paraId="59372EB3" w14:textId="77777777" w:rsidR="00390605" w:rsidRPr="008062C6" w:rsidRDefault="00390605" w:rsidP="000D3091">
      <w:pPr>
        <w:rPr>
          <w:rFonts w:ascii="Times New Roman" w:hAnsi="Times New Roman" w:cs="Times New Roman"/>
          <w:b/>
          <w:lang w:bidi="en-US"/>
        </w:rPr>
      </w:pPr>
    </w:p>
    <w:p w14:paraId="6F7FBC4D" w14:textId="6A5BA789" w:rsidR="00552B40" w:rsidRPr="008062C6" w:rsidRDefault="000D3091" w:rsidP="000D3091">
      <w:pPr>
        <w:rPr>
          <w:rFonts w:ascii="Times New Roman" w:hAnsi="Times New Roman" w:cs="Times New Roman"/>
          <w:b/>
          <w:lang w:bidi="en-US"/>
        </w:rPr>
      </w:pPr>
      <w:r w:rsidRPr="008062C6">
        <w:rPr>
          <w:rFonts w:ascii="Times New Roman" w:hAnsi="Times New Roman" w:cs="Times New Roman"/>
          <w:b/>
          <w:lang w:bidi="en-US"/>
        </w:rPr>
        <w:t xml:space="preserve">Specific Activities for Grant Year 1-5 </w:t>
      </w:r>
    </w:p>
    <w:p w14:paraId="295AC6AE" w14:textId="7941E1C8" w:rsidR="000D3091" w:rsidRPr="008062C6" w:rsidRDefault="000D3091" w:rsidP="000D3091">
      <w:pPr>
        <w:rPr>
          <w:rFonts w:ascii="Times New Roman" w:hAnsi="Times New Roman" w:cs="Times New Roman"/>
          <w:b/>
          <w:lang w:bidi="en-US"/>
        </w:rPr>
      </w:pPr>
      <w:r w:rsidRPr="008062C6">
        <w:rPr>
          <w:rFonts w:ascii="Times New Roman" w:hAnsi="Times New Roman" w:cs="Times New Roman"/>
          <w:b/>
          <w:lang w:bidi="en-US"/>
        </w:rPr>
        <w:t>Goal 1:</w:t>
      </w:r>
    </w:p>
    <w:tbl>
      <w:tblPr>
        <w:tblW w:w="13190" w:type="dxa"/>
        <w:tblLook w:val="04A0" w:firstRow="1" w:lastRow="0" w:firstColumn="1" w:lastColumn="0" w:noHBand="0" w:noVBand="1"/>
      </w:tblPr>
      <w:tblGrid>
        <w:gridCol w:w="3327"/>
        <w:gridCol w:w="2310"/>
        <w:gridCol w:w="625"/>
        <w:gridCol w:w="623"/>
        <w:gridCol w:w="623"/>
        <w:gridCol w:w="620"/>
        <w:gridCol w:w="620"/>
        <w:gridCol w:w="667"/>
        <w:gridCol w:w="622"/>
        <w:gridCol w:w="667"/>
        <w:gridCol w:w="620"/>
        <w:gridCol w:w="620"/>
        <w:gridCol w:w="622"/>
        <w:gridCol w:w="624"/>
      </w:tblGrid>
      <w:tr w:rsidR="00656F30" w:rsidRPr="008062C6" w14:paraId="3BAD8E84" w14:textId="77777777" w:rsidTr="00725B42">
        <w:trPr>
          <w:trHeight w:val="339"/>
          <w:tblHeader/>
        </w:trPr>
        <w:tc>
          <w:tcPr>
            <w:tcW w:w="332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C9DDB3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Strategy/Activity Name</w:t>
            </w:r>
          </w:p>
        </w:tc>
        <w:tc>
          <w:tcPr>
            <w:tcW w:w="231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4AE7EE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ask</w:t>
            </w:r>
          </w:p>
        </w:tc>
        <w:tc>
          <w:tcPr>
            <w:tcW w:w="7553" w:type="dxa"/>
            <w:gridSpan w:val="1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B06F5F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nth (October – September) “X” as applies.</w:t>
            </w:r>
          </w:p>
        </w:tc>
      </w:tr>
      <w:tr w:rsidR="00656F30" w:rsidRPr="008062C6" w14:paraId="6D0016E2" w14:textId="77777777" w:rsidTr="00725B42">
        <w:trPr>
          <w:trHeight w:val="339"/>
          <w:tblHeader/>
        </w:trPr>
        <w:tc>
          <w:tcPr>
            <w:tcW w:w="3327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C41334D" w14:textId="77777777" w:rsidR="00656F30" w:rsidRPr="008062C6" w:rsidRDefault="00656F30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1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59C02E" w14:textId="77777777" w:rsidR="00656F30" w:rsidRPr="008062C6" w:rsidRDefault="00656F30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A2E68D2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O</w:t>
            </w: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41781E66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38330E4A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</w:t>
            </w: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9B8018E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J</w:t>
            </w: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432061CD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</w:t>
            </w: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4C54DEAC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</w:t>
            </w: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EEF4738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</w:t>
            </w: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C8C2E45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</w:t>
            </w: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8D801E1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J</w:t>
            </w: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1CCF578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J</w:t>
            </w: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EF1E98A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199312C" w14:textId="7777777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</w:t>
            </w:r>
          </w:p>
        </w:tc>
      </w:tr>
      <w:tr w:rsidR="00656F30" w:rsidRPr="008062C6" w14:paraId="089DF0FE" w14:textId="77777777" w:rsidTr="00736BC2">
        <w:trPr>
          <w:trHeight w:val="663"/>
          <w:tblHeader/>
        </w:trPr>
        <w:tc>
          <w:tcPr>
            <w:tcW w:w="332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7ADB42" w14:textId="77777777" w:rsidR="00656F30" w:rsidRPr="008062C6" w:rsidRDefault="00656F30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F3A3B6E" w14:textId="58EE1BA2" w:rsidR="00656F30" w:rsidRPr="008062C6" w:rsidRDefault="00656F30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806DD99" w14:textId="2865800C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A70337D" w14:textId="444A7E0A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D741474" w14:textId="467CFEDF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41A25F" w14:textId="022AFEC8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5FEF6A6" w14:textId="4F621E23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148F380" w14:textId="3EB5614A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6B2745B" w14:textId="2DC6CD0E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268E77" w14:textId="02DB2FD6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D34490A" w14:textId="6864ECBE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E2EE5B" w14:textId="78943291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1DEFE49" w14:textId="5C8BC1BC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2CE1F92" w14:textId="10851538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56F30" w:rsidRPr="008062C6" w14:paraId="1FA6EFF1" w14:textId="77777777" w:rsidTr="00736BC2">
        <w:trPr>
          <w:trHeight w:val="339"/>
          <w:tblHeader/>
        </w:trPr>
        <w:tc>
          <w:tcPr>
            <w:tcW w:w="332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3308A8" w14:textId="77777777" w:rsidR="00656F30" w:rsidRPr="008062C6" w:rsidRDefault="00656F30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6DFDA56" w14:textId="41A6F66F" w:rsidR="00656F30" w:rsidRPr="008062C6" w:rsidRDefault="00656F30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4C8161F" w14:textId="78D22BFB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0566ED" w14:textId="31EE4108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4A4665" w14:textId="1C41ABB2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7B88A6" w14:textId="1E6492B3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B364116" w14:textId="135C9800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B6BE1B4" w14:textId="623FE99A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4BE81C6" w14:textId="48F19C3A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B853211" w14:textId="78032A65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DE854C" w14:textId="2C7E4FEA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6ACAD9E" w14:textId="04CC9B27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8D6DA6" w14:textId="3868E429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1B45ED6" w14:textId="2B05CD31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56F30" w:rsidRPr="008062C6" w14:paraId="1BB77098" w14:textId="77777777" w:rsidTr="00736BC2">
        <w:trPr>
          <w:trHeight w:val="1636"/>
          <w:tblHeader/>
        </w:trPr>
        <w:tc>
          <w:tcPr>
            <w:tcW w:w="332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4FACDE" w14:textId="77777777" w:rsidR="00656F30" w:rsidRPr="008062C6" w:rsidRDefault="00656F30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062C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5A7A2F5" w14:textId="2FACA602" w:rsidR="00656F30" w:rsidRPr="008062C6" w:rsidRDefault="00656F30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B235078" w14:textId="189D918B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4D2DFAB" w14:textId="6FE53292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8DB4EF5" w14:textId="46D20A44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070CA73" w14:textId="02E0BD08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2134F29" w14:textId="02C085B8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9D07FE8" w14:textId="3D48DF55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EC7CC79" w14:textId="2ED6A4F6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1FBF961" w14:textId="7B8335EB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A9AB349" w14:textId="73B878A5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DCE86F" w14:textId="06F950F3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4CDE042" w14:textId="25A32942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9214095" w14:textId="7F729E8B" w:rsidR="00656F30" w:rsidRPr="008062C6" w:rsidRDefault="00656F30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90605" w:rsidRPr="008062C6" w14:paraId="7F1044BA" w14:textId="77777777" w:rsidTr="00725B42">
        <w:trPr>
          <w:trHeight w:val="1636"/>
          <w:tblHeader/>
        </w:trPr>
        <w:tc>
          <w:tcPr>
            <w:tcW w:w="332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339EDF2" w14:textId="77777777" w:rsidR="00390605" w:rsidRPr="008062C6" w:rsidRDefault="00390605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6A3CE6" w14:textId="1F39EC6A" w:rsidR="00390605" w:rsidRPr="008062C6" w:rsidRDefault="00390605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AF112E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532F272" w14:textId="0D69644F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8BC5FF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337A585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8D5D002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D99BDC2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119DEF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E4A760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2F5E7A4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C44947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B3C2CAB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E8A69F8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90605" w:rsidRPr="008062C6" w14:paraId="62302A18" w14:textId="77777777" w:rsidTr="00725B42">
        <w:trPr>
          <w:trHeight w:val="1636"/>
          <w:tblHeader/>
        </w:trPr>
        <w:tc>
          <w:tcPr>
            <w:tcW w:w="332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53E790" w14:textId="77777777" w:rsidR="00390605" w:rsidRPr="008062C6" w:rsidRDefault="00390605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1E78176" w14:textId="559C4101" w:rsidR="00390605" w:rsidRPr="008062C6" w:rsidRDefault="00390605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95E7957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861C08A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246857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4C3B555" w14:textId="1020CE6F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107504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65ECF2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63FFF99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03D3179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9FE532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287AC4" w14:textId="0C2F5D73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FA959C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E4A446E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90605" w:rsidRPr="008062C6" w14:paraId="1F0E3598" w14:textId="77777777" w:rsidTr="00725B42">
        <w:trPr>
          <w:trHeight w:val="1636"/>
          <w:tblHeader/>
        </w:trPr>
        <w:tc>
          <w:tcPr>
            <w:tcW w:w="332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CB0BC9B" w14:textId="77777777" w:rsidR="00390605" w:rsidRPr="008062C6" w:rsidRDefault="00390605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340598D" w14:textId="709358E3" w:rsidR="00390605" w:rsidRPr="008062C6" w:rsidRDefault="00390605" w:rsidP="006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6B86EDC" w14:textId="6676A48B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C81B254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6A33A7F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080F3F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33DE07F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7DA1E50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5C9A30E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810835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24B4F7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3F4E28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A639FB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A0B5023" w14:textId="77777777" w:rsidR="00390605" w:rsidRPr="008062C6" w:rsidRDefault="00390605" w:rsidP="006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61C50411" w14:textId="2D8C530A" w:rsidR="00594044" w:rsidRPr="008062C6" w:rsidRDefault="00594044" w:rsidP="000D3091">
      <w:pPr>
        <w:rPr>
          <w:rFonts w:ascii="Times New Roman" w:hAnsi="Times New Roman" w:cs="Times New Roman"/>
          <w:b/>
          <w:lang w:bidi="en-US"/>
        </w:rPr>
        <w:sectPr w:rsidR="00594044" w:rsidRPr="008062C6" w:rsidSect="00BA70F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F010A3D" w14:textId="77F89CBD" w:rsidR="00553A6B" w:rsidRDefault="000D3091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0" w:name="_Toc68086198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 xml:space="preserve">Appendix B. </w:t>
      </w:r>
      <w:r w:rsidR="00553A6B" w:rsidRPr="008062C6">
        <w:rPr>
          <w:rFonts w:ascii="Times New Roman" w:hAnsi="Times New Roman" w:cs="Times New Roman"/>
          <w:b/>
          <w:bCs/>
          <w:color w:val="auto"/>
          <w:sz w:val="24"/>
          <w:szCs w:val="24"/>
        </w:rPr>
        <w:t>Budget</w:t>
      </w:r>
      <w:r w:rsidR="00553A6B" w:rsidRPr="008062C6">
        <w:rPr>
          <w:rFonts w:ascii="Times New Roman" w:hAnsi="Times New Roman" w:cs="Times New Roman"/>
          <w:b/>
          <w:bCs/>
          <w:color w:val="auto"/>
          <w:spacing w:val="-3"/>
          <w:sz w:val="24"/>
          <w:szCs w:val="24"/>
        </w:rPr>
        <w:t xml:space="preserve"> </w:t>
      </w:r>
      <w:r w:rsidR="00553A6B" w:rsidRPr="008062C6">
        <w:rPr>
          <w:rFonts w:ascii="Times New Roman" w:hAnsi="Times New Roman" w:cs="Times New Roman"/>
          <w:b/>
          <w:bCs/>
          <w:color w:val="auto"/>
          <w:sz w:val="24"/>
          <w:szCs w:val="24"/>
        </w:rPr>
        <w:t>Table</w:t>
      </w:r>
      <w:bookmarkEnd w:id="20"/>
      <w:r w:rsidR="00553A6B" w:rsidRPr="008062C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</w:p>
    <w:p w14:paraId="39E6ED8D" w14:textId="5243DC2B" w:rsidR="0067654F" w:rsidRPr="004733AA" w:rsidRDefault="0067654F" w:rsidP="0067654F">
      <w:pPr>
        <w:rPr>
          <w:rFonts w:ascii="Times New Roman" w:hAnsi="Times New Roman" w:cs="Times New Roman"/>
          <w:sz w:val="24"/>
          <w:szCs w:val="24"/>
          <w:lang w:bidi="en-US"/>
        </w:rPr>
      </w:pPr>
      <w:r>
        <w:rPr>
          <w:rFonts w:ascii="Times New Roman" w:hAnsi="Times New Roman" w:cs="Times New Roman"/>
          <w:sz w:val="24"/>
          <w:szCs w:val="24"/>
          <w:lang w:bidi="en-US"/>
        </w:rPr>
        <w:t xml:space="preserve">[Insert completed </w:t>
      </w:r>
      <w:r w:rsidRPr="004733AA">
        <w:rPr>
          <w:rFonts w:ascii="Times New Roman" w:hAnsi="Times New Roman" w:cs="Times New Roman"/>
          <w:sz w:val="24"/>
          <w:szCs w:val="24"/>
          <w:lang w:bidi="en-US"/>
        </w:rPr>
        <w:t>Budget Table</w:t>
      </w:r>
      <w:r>
        <w:rPr>
          <w:rFonts w:ascii="Times New Roman" w:hAnsi="Times New Roman" w:cs="Times New Roman"/>
          <w:sz w:val="24"/>
          <w:szCs w:val="24"/>
          <w:lang w:bidi="en-US"/>
        </w:rPr>
        <w:t>]</w:t>
      </w:r>
    </w:p>
    <w:tbl>
      <w:tblPr>
        <w:tblpPr w:leftFromText="180" w:rightFromText="180" w:vertAnchor="text" w:horzAnchor="page" w:tblpX="1032" w:tblpY="140"/>
        <w:tblW w:w="1120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7"/>
        <w:gridCol w:w="3042"/>
        <w:gridCol w:w="1822"/>
        <w:gridCol w:w="1304"/>
        <w:gridCol w:w="1330"/>
        <w:gridCol w:w="1450"/>
      </w:tblGrid>
      <w:tr w:rsidR="000D3091" w:rsidRPr="008062C6" w14:paraId="377738C3" w14:textId="77777777" w:rsidTr="000D3091">
        <w:trPr>
          <w:trHeight w:val="202"/>
        </w:trPr>
        <w:tc>
          <w:tcPr>
            <w:tcW w:w="5299" w:type="dxa"/>
            <w:gridSpan w:val="2"/>
          </w:tcPr>
          <w:p w14:paraId="112E2616" w14:textId="469EFAC6" w:rsidR="000D3091" w:rsidRPr="008062C6" w:rsidRDefault="000D3091" w:rsidP="000D3091">
            <w:pPr>
              <w:pStyle w:val="TableParagraph"/>
              <w:spacing w:line="182" w:lineRule="exact"/>
              <w:ind w:left="105"/>
              <w:rPr>
                <w:b/>
                <w:sz w:val="18"/>
              </w:rPr>
            </w:pPr>
            <w:r w:rsidRPr="008062C6">
              <w:rPr>
                <w:b/>
                <w:sz w:val="18"/>
              </w:rPr>
              <w:t>LEA:</w:t>
            </w:r>
            <w:r w:rsidRPr="008062C6">
              <w:rPr>
                <w:b/>
                <w:spacing w:val="-5"/>
                <w:sz w:val="18"/>
              </w:rPr>
              <w:t xml:space="preserve"> </w:t>
            </w:r>
            <w:r w:rsidR="003D3577" w:rsidRPr="008062C6">
              <w:rPr>
                <w:b/>
                <w:sz w:val="18"/>
              </w:rPr>
              <w:t>[District Name]</w:t>
            </w:r>
          </w:p>
        </w:tc>
        <w:tc>
          <w:tcPr>
            <w:tcW w:w="5906" w:type="dxa"/>
            <w:gridSpan w:val="4"/>
          </w:tcPr>
          <w:p w14:paraId="3277C2C1" w14:textId="25EEAC71" w:rsidR="000D3091" w:rsidRPr="008062C6" w:rsidRDefault="000D3091" w:rsidP="000D3091">
            <w:pPr>
              <w:pStyle w:val="TableParagraph"/>
              <w:spacing w:line="182" w:lineRule="exact"/>
              <w:ind w:left="213"/>
              <w:rPr>
                <w:b/>
                <w:sz w:val="18"/>
              </w:rPr>
            </w:pPr>
            <w:r w:rsidRPr="008062C6">
              <w:rPr>
                <w:b/>
                <w:spacing w:val="-5"/>
                <w:sz w:val="18"/>
              </w:rPr>
              <w:t>Project</w:t>
            </w:r>
            <w:r w:rsidRPr="008062C6">
              <w:rPr>
                <w:b/>
                <w:spacing w:val="-13"/>
                <w:sz w:val="18"/>
              </w:rPr>
              <w:t xml:space="preserve"> </w:t>
            </w:r>
            <w:r w:rsidRPr="008062C6">
              <w:rPr>
                <w:b/>
                <w:spacing w:val="-5"/>
                <w:sz w:val="18"/>
              </w:rPr>
              <w:t>Title:</w:t>
            </w:r>
            <w:r w:rsidRPr="008062C6">
              <w:rPr>
                <w:b/>
                <w:spacing w:val="-12"/>
                <w:sz w:val="18"/>
              </w:rPr>
              <w:t xml:space="preserve"> </w:t>
            </w:r>
            <w:r w:rsidR="003D3577" w:rsidRPr="008062C6">
              <w:rPr>
                <w:b/>
                <w:spacing w:val="-12"/>
                <w:sz w:val="18"/>
              </w:rPr>
              <w:t>[INSERT TITLE]</w:t>
            </w:r>
          </w:p>
        </w:tc>
      </w:tr>
      <w:tr w:rsidR="000D3091" w:rsidRPr="008062C6" w14:paraId="7EF607F9" w14:textId="77777777" w:rsidTr="000D3091">
        <w:trPr>
          <w:trHeight w:val="200"/>
        </w:trPr>
        <w:tc>
          <w:tcPr>
            <w:tcW w:w="9755" w:type="dxa"/>
            <w:gridSpan w:val="5"/>
          </w:tcPr>
          <w:p w14:paraId="73C951BA" w14:textId="77777777" w:rsidR="000D3091" w:rsidRPr="008062C6" w:rsidRDefault="000D3091" w:rsidP="000D3091">
            <w:pPr>
              <w:pStyle w:val="TableParagraph"/>
              <w:spacing w:line="181" w:lineRule="exact"/>
              <w:ind w:left="3996" w:right="3964"/>
              <w:jc w:val="center"/>
              <w:rPr>
                <w:b/>
                <w:sz w:val="18"/>
              </w:rPr>
            </w:pPr>
            <w:r w:rsidRPr="008062C6">
              <w:rPr>
                <w:b/>
                <w:sz w:val="18"/>
              </w:rPr>
              <w:t>DETAILED</w:t>
            </w:r>
            <w:r w:rsidRPr="008062C6">
              <w:rPr>
                <w:b/>
                <w:spacing w:val="-7"/>
                <w:sz w:val="18"/>
              </w:rPr>
              <w:t xml:space="preserve"> </w:t>
            </w:r>
            <w:r w:rsidRPr="008062C6">
              <w:rPr>
                <w:b/>
                <w:sz w:val="18"/>
              </w:rPr>
              <w:t>BUDGET</w:t>
            </w:r>
          </w:p>
        </w:tc>
        <w:tc>
          <w:tcPr>
            <w:tcW w:w="1450" w:type="dxa"/>
          </w:tcPr>
          <w:p w14:paraId="0D5131F4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</w:tr>
      <w:tr w:rsidR="000D3091" w:rsidRPr="008062C6" w14:paraId="010534FD" w14:textId="77777777" w:rsidTr="000D3091">
        <w:trPr>
          <w:trHeight w:val="304"/>
        </w:trPr>
        <w:tc>
          <w:tcPr>
            <w:tcW w:w="5299" w:type="dxa"/>
            <w:gridSpan w:val="2"/>
          </w:tcPr>
          <w:p w14:paraId="3F9CCD59" w14:textId="77777777" w:rsidR="000D3091" w:rsidRPr="008062C6" w:rsidRDefault="000D3091" w:rsidP="000D3091">
            <w:pPr>
              <w:pStyle w:val="TableParagraph"/>
              <w:spacing w:before="47"/>
              <w:ind w:left="974"/>
              <w:rPr>
                <w:b/>
                <w:sz w:val="18"/>
              </w:rPr>
            </w:pPr>
            <w:r w:rsidRPr="008062C6">
              <w:rPr>
                <w:b/>
                <w:sz w:val="18"/>
              </w:rPr>
              <w:t>Total</w:t>
            </w:r>
            <w:r w:rsidRPr="008062C6">
              <w:rPr>
                <w:b/>
                <w:spacing w:val="-7"/>
                <w:sz w:val="18"/>
              </w:rPr>
              <w:t xml:space="preserve"> </w:t>
            </w:r>
            <w:r w:rsidRPr="008062C6">
              <w:rPr>
                <w:b/>
                <w:sz w:val="18"/>
              </w:rPr>
              <w:t>Amount</w:t>
            </w:r>
            <w:r w:rsidRPr="008062C6">
              <w:rPr>
                <w:b/>
                <w:spacing w:val="-6"/>
                <w:sz w:val="18"/>
              </w:rPr>
              <w:t xml:space="preserve"> </w:t>
            </w:r>
            <w:r w:rsidRPr="008062C6">
              <w:rPr>
                <w:b/>
                <w:sz w:val="18"/>
              </w:rPr>
              <w:t>of</w:t>
            </w:r>
            <w:r w:rsidRPr="008062C6">
              <w:rPr>
                <w:b/>
                <w:spacing w:val="-6"/>
                <w:sz w:val="18"/>
              </w:rPr>
              <w:t xml:space="preserve"> </w:t>
            </w:r>
            <w:r w:rsidRPr="008062C6">
              <w:rPr>
                <w:b/>
                <w:sz w:val="18"/>
              </w:rPr>
              <w:t>Federal</w:t>
            </w:r>
            <w:r w:rsidRPr="008062C6">
              <w:rPr>
                <w:b/>
                <w:spacing w:val="-7"/>
                <w:sz w:val="18"/>
              </w:rPr>
              <w:t xml:space="preserve"> </w:t>
            </w:r>
            <w:r w:rsidRPr="008062C6">
              <w:rPr>
                <w:b/>
                <w:sz w:val="18"/>
              </w:rPr>
              <w:t>Funds</w:t>
            </w:r>
            <w:r w:rsidRPr="008062C6">
              <w:rPr>
                <w:b/>
                <w:spacing w:val="-4"/>
                <w:sz w:val="18"/>
              </w:rPr>
              <w:t xml:space="preserve"> </w:t>
            </w:r>
            <w:r w:rsidRPr="008062C6">
              <w:rPr>
                <w:b/>
                <w:sz w:val="18"/>
              </w:rPr>
              <w:t>Requested:</w:t>
            </w:r>
          </w:p>
        </w:tc>
        <w:tc>
          <w:tcPr>
            <w:tcW w:w="1822" w:type="dxa"/>
          </w:tcPr>
          <w:p w14:paraId="7D7EACC4" w14:textId="2E3D7C9A" w:rsidR="000D3091" w:rsidRPr="008062C6" w:rsidRDefault="000D3091" w:rsidP="000D3091">
            <w:pPr>
              <w:pStyle w:val="TableParagraph"/>
              <w:tabs>
                <w:tab w:val="left" w:pos="501"/>
              </w:tabs>
              <w:spacing w:before="47"/>
              <w:ind w:left="184"/>
              <w:jc w:val="center"/>
              <w:rPr>
                <w:b/>
                <w:sz w:val="18"/>
              </w:rPr>
            </w:pPr>
            <w:r w:rsidRPr="008062C6">
              <w:rPr>
                <w:b/>
                <w:sz w:val="18"/>
              </w:rPr>
              <w:t>$</w:t>
            </w:r>
            <w:r w:rsidRPr="008062C6">
              <w:rPr>
                <w:b/>
                <w:sz w:val="18"/>
              </w:rPr>
              <w:tab/>
            </w:r>
            <w:r w:rsidR="003D3577" w:rsidRPr="008062C6">
              <w:rPr>
                <w:b/>
                <w:sz w:val="18"/>
              </w:rPr>
              <w:t>[</w:t>
            </w:r>
            <w:r w:rsidRPr="008062C6">
              <w:rPr>
                <w:b/>
                <w:sz w:val="18"/>
              </w:rPr>
              <w:t>2,500,000.00</w:t>
            </w:r>
            <w:r w:rsidR="003D3577" w:rsidRPr="008062C6">
              <w:rPr>
                <w:b/>
                <w:sz w:val="18"/>
              </w:rPr>
              <w:t>]</w:t>
            </w:r>
          </w:p>
        </w:tc>
        <w:tc>
          <w:tcPr>
            <w:tcW w:w="1304" w:type="dxa"/>
          </w:tcPr>
          <w:p w14:paraId="7FB6C872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  <w:tc>
          <w:tcPr>
            <w:tcW w:w="1330" w:type="dxa"/>
          </w:tcPr>
          <w:p w14:paraId="2234B753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  <w:tc>
          <w:tcPr>
            <w:tcW w:w="1450" w:type="dxa"/>
          </w:tcPr>
          <w:p w14:paraId="5B69B302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</w:tr>
      <w:tr w:rsidR="000D3091" w:rsidRPr="008062C6" w14:paraId="071D4026" w14:textId="77777777" w:rsidTr="000D3091">
        <w:trPr>
          <w:trHeight w:val="407"/>
        </w:trPr>
        <w:tc>
          <w:tcPr>
            <w:tcW w:w="2257" w:type="dxa"/>
          </w:tcPr>
          <w:p w14:paraId="3FCE788B" w14:textId="77777777" w:rsidR="000D3091" w:rsidRPr="008062C6" w:rsidRDefault="000D3091" w:rsidP="000D3091">
            <w:pPr>
              <w:pStyle w:val="TableParagraph"/>
              <w:spacing w:before="100"/>
              <w:ind w:left="417"/>
              <w:rPr>
                <w:b/>
                <w:sz w:val="18"/>
              </w:rPr>
            </w:pPr>
            <w:r w:rsidRPr="008062C6">
              <w:rPr>
                <w:b/>
                <w:sz w:val="18"/>
              </w:rPr>
              <w:t>Budget</w:t>
            </w:r>
            <w:r w:rsidRPr="008062C6">
              <w:rPr>
                <w:b/>
                <w:spacing w:val="-6"/>
                <w:sz w:val="18"/>
              </w:rPr>
              <w:t xml:space="preserve"> </w:t>
            </w:r>
            <w:r w:rsidRPr="008062C6">
              <w:rPr>
                <w:b/>
                <w:sz w:val="18"/>
              </w:rPr>
              <w:t>Categories</w:t>
            </w:r>
          </w:p>
        </w:tc>
        <w:tc>
          <w:tcPr>
            <w:tcW w:w="3042" w:type="dxa"/>
          </w:tcPr>
          <w:p w14:paraId="6EF353E5" w14:textId="77777777" w:rsidR="000D3091" w:rsidRPr="008062C6" w:rsidRDefault="000D3091" w:rsidP="000D3091">
            <w:pPr>
              <w:pStyle w:val="TableParagraph"/>
              <w:spacing w:before="100"/>
              <w:ind w:left="1054" w:right="1043"/>
              <w:jc w:val="center"/>
              <w:rPr>
                <w:b/>
                <w:sz w:val="18"/>
              </w:rPr>
            </w:pPr>
            <w:r w:rsidRPr="008062C6">
              <w:rPr>
                <w:b/>
                <w:sz w:val="18"/>
              </w:rPr>
              <w:t>Description</w:t>
            </w:r>
          </w:p>
        </w:tc>
        <w:tc>
          <w:tcPr>
            <w:tcW w:w="1822" w:type="dxa"/>
          </w:tcPr>
          <w:p w14:paraId="07E676F9" w14:textId="77777777" w:rsidR="000D3091" w:rsidRPr="008062C6" w:rsidRDefault="000D3091" w:rsidP="000D3091">
            <w:pPr>
              <w:pStyle w:val="TableParagraph"/>
              <w:spacing w:line="208" w:lineRule="exact"/>
              <w:ind w:left="508" w:right="268" w:hanging="232"/>
              <w:rPr>
                <w:b/>
                <w:sz w:val="18"/>
              </w:rPr>
            </w:pPr>
            <w:r w:rsidRPr="008062C6">
              <w:rPr>
                <w:b/>
                <w:spacing w:val="-2"/>
                <w:sz w:val="18"/>
              </w:rPr>
              <w:t xml:space="preserve">Federal </w:t>
            </w:r>
            <w:r w:rsidRPr="008062C6">
              <w:rPr>
                <w:b/>
                <w:spacing w:val="-1"/>
                <w:sz w:val="18"/>
              </w:rPr>
              <w:t>Amount</w:t>
            </w:r>
            <w:r w:rsidRPr="008062C6">
              <w:rPr>
                <w:b/>
                <w:spacing w:val="-42"/>
                <w:sz w:val="18"/>
              </w:rPr>
              <w:t xml:space="preserve"> </w:t>
            </w:r>
            <w:r w:rsidRPr="008062C6">
              <w:rPr>
                <w:b/>
                <w:sz w:val="18"/>
              </w:rPr>
              <w:t>Requested</w:t>
            </w:r>
          </w:p>
        </w:tc>
        <w:tc>
          <w:tcPr>
            <w:tcW w:w="1304" w:type="dxa"/>
          </w:tcPr>
          <w:p w14:paraId="2F6EEED2" w14:textId="77777777" w:rsidR="000D3091" w:rsidRPr="008062C6" w:rsidRDefault="000D3091" w:rsidP="000D3091">
            <w:pPr>
              <w:pStyle w:val="TableParagraph"/>
              <w:spacing w:line="208" w:lineRule="exact"/>
              <w:ind w:left="126" w:right="115"/>
              <w:rPr>
                <w:b/>
                <w:sz w:val="18"/>
              </w:rPr>
            </w:pPr>
            <w:r w:rsidRPr="008062C6">
              <w:rPr>
                <w:b/>
                <w:spacing w:val="-2"/>
                <w:sz w:val="18"/>
              </w:rPr>
              <w:t xml:space="preserve">Percentage </w:t>
            </w:r>
            <w:r w:rsidRPr="008062C6">
              <w:rPr>
                <w:b/>
                <w:spacing w:val="-1"/>
                <w:sz w:val="18"/>
              </w:rPr>
              <w:t>of</w:t>
            </w:r>
            <w:r w:rsidRPr="008062C6">
              <w:rPr>
                <w:b/>
                <w:spacing w:val="-42"/>
                <w:sz w:val="18"/>
              </w:rPr>
              <w:t xml:space="preserve"> </w:t>
            </w:r>
            <w:r w:rsidRPr="008062C6">
              <w:rPr>
                <w:b/>
                <w:spacing w:val="-1"/>
                <w:sz w:val="18"/>
              </w:rPr>
              <w:t>Federal</w:t>
            </w:r>
            <w:r w:rsidRPr="008062C6">
              <w:rPr>
                <w:b/>
                <w:spacing w:val="-10"/>
                <w:sz w:val="18"/>
              </w:rPr>
              <w:t xml:space="preserve"> </w:t>
            </w:r>
            <w:r w:rsidRPr="008062C6">
              <w:rPr>
                <w:b/>
                <w:sz w:val="18"/>
              </w:rPr>
              <w:t>Total</w:t>
            </w:r>
          </w:p>
        </w:tc>
        <w:tc>
          <w:tcPr>
            <w:tcW w:w="1330" w:type="dxa"/>
          </w:tcPr>
          <w:p w14:paraId="4DCCC940" w14:textId="77777777" w:rsidR="000D3091" w:rsidRPr="008062C6" w:rsidRDefault="000D3091" w:rsidP="000D3091">
            <w:pPr>
              <w:pStyle w:val="TableParagraph"/>
              <w:spacing w:line="208" w:lineRule="exact"/>
              <w:ind w:left="419" w:right="160" w:hanging="243"/>
              <w:rPr>
                <w:b/>
                <w:sz w:val="18"/>
              </w:rPr>
            </w:pPr>
            <w:r w:rsidRPr="008062C6">
              <w:rPr>
                <w:b/>
                <w:spacing w:val="-1"/>
                <w:sz w:val="18"/>
              </w:rPr>
              <w:t>Non-Federal</w:t>
            </w:r>
            <w:r w:rsidRPr="008062C6">
              <w:rPr>
                <w:b/>
                <w:spacing w:val="-42"/>
                <w:sz w:val="18"/>
              </w:rPr>
              <w:t xml:space="preserve"> </w:t>
            </w:r>
            <w:r w:rsidRPr="008062C6">
              <w:rPr>
                <w:b/>
                <w:sz w:val="18"/>
              </w:rPr>
              <w:t>Funds</w:t>
            </w:r>
          </w:p>
        </w:tc>
        <w:tc>
          <w:tcPr>
            <w:tcW w:w="1450" w:type="dxa"/>
          </w:tcPr>
          <w:p w14:paraId="445189B8" w14:textId="77777777" w:rsidR="000D3091" w:rsidRPr="008062C6" w:rsidRDefault="000D3091" w:rsidP="000D3091">
            <w:pPr>
              <w:pStyle w:val="TableParagraph"/>
              <w:spacing w:line="208" w:lineRule="exact"/>
              <w:ind w:left="395" w:right="358" w:hanging="28"/>
              <w:rPr>
                <w:b/>
                <w:sz w:val="18"/>
              </w:rPr>
            </w:pPr>
            <w:r w:rsidRPr="008062C6">
              <w:rPr>
                <w:b/>
                <w:spacing w:val="-2"/>
                <w:sz w:val="18"/>
              </w:rPr>
              <w:t>Goal and</w:t>
            </w:r>
            <w:r w:rsidRPr="008062C6">
              <w:rPr>
                <w:b/>
                <w:spacing w:val="-42"/>
                <w:sz w:val="18"/>
              </w:rPr>
              <w:t xml:space="preserve"> </w:t>
            </w:r>
            <w:r w:rsidRPr="008062C6">
              <w:rPr>
                <w:b/>
                <w:sz w:val="18"/>
              </w:rPr>
              <w:t>Strategy</w:t>
            </w:r>
          </w:p>
        </w:tc>
      </w:tr>
      <w:tr w:rsidR="000D3091" w:rsidRPr="008062C6" w14:paraId="1915972D" w14:textId="77777777" w:rsidTr="000D3091">
        <w:trPr>
          <w:trHeight w:val="295"/>
        </w:trPr>
        <w:tc>
          <w:tcPr>
            <w:tcW w:w="11205" w:type="dxa"/>
            <w:gridSpan w:val="6"/>
            <w:shd w:val="clear" w:color="auto" w:fill="C4BB95"/>
          </w:tcPr>
          <w:p w14:paraId="08329F4A" w14:textId="77777777" w:rsidR="000D3091" w:rsidRPr="008062C6" w:rsidRDefault="000D3091" w:rsidP="000D3091">
            <w:pPr>
              <w:pStyle w:val="TableParagraph"/>
              <w:spacing w:before="39"/>
              <w:ind w:left="4117" w:right="4108"/>
              <w:jc w:val="center"/>
              <w:rPr>
                <w:b/>
                <w:sz w:val="18"/>
              </w:rPr>
            </w:pPr>
            <w:r w:rsidRPr="008062C6">
              <w:rPr>
                <w:b/>
                <w:spacing w:val="-4"/>
                <w:sz w:val="18"/>
              </w:rPr>
              <w:t>Year</w:t>
            </w:r>
            <w:r w:rsidRPr="008062C6">
              <w:rPr>
                <w:b/>
                <w:spacing w:val="-8"/>
                <w:sz w:val="18"/>
              </w:rPr>
              <w:t xml:space="preserve"> </w:t>
            </w:r>
            <w:r w:rsidRPr="008062C6">
              <w:rPr>
                <w:b/>
                <w:spacing w:val="-4"/>
                <w:sz w:val="18"/>
              </w:rPr>
              <w:t>1:</w:t>
            </w:r>
            <w:r w:rsidRPr="008062C6">
              <w:rPr>
                <w:b/>
                <w:spacing w:val="35"/>
                <w:sz w:val="18"/>
              </w:rPr>
              <w:t xml:space="preserve"> </w:t>
            </w:r>
            <w:r w:rsidRPr="008062C6">
              <w:rPr>
                <w:b/>
                <w:spacing w:val="-4"/>
                <w:sz w:val="18"/>
              </w:rPr>
              <w:t>Date</w:t>
            </w:r>
            <w:r w:rsidRPr="008062C6">
              <w:rPr>
                <w:b/>
                <w:spacing w:val="-10"/>
                <w:sz w:val="18"/>
              </w:rPr>
              <w:t xml:space="preserve"> </w:t>
            </w:r>
            <w:r w:rsidRPr="008062C6">
              <w:rPr>
                <w:b/>
                <w:spacing w:val="-4"/>
                <w:sz w:val="18"/>
              </w:rPr>
              <w:t>of</w:t>
            </w:r>
            <w:r w:rsidRPr="008062C6">
              <w:rPr>
                <w:b/>
                <w:spacing w:val="-7"/>
                <w:sz w:val="18"/>
              </w:rPr>
              <w:t xml:space="preserve"> </w:t>
            </w:r>
            <w:r w:rsidRPr="008062C6">
              <w:rPr>
                <w:b/>
                <w:spacing w:val="-3"/>
                <w:sz w:val="18"/>
              </w:rPr>
              <w:t>Award-August</w:t>
            </w:r>
            <w:r w:rsidRPr="008062C6">
              <w:rPr>
                <w:b/>
                <w:spacing w:val="-7"/>
                <w:sz w:val="18"/>
              </w:rPr>
              <w:t xml:space="preserve"> </w:t>
            </w:r>
            <w:r w:rsidRPr="008062C6">
              <w:rPr>
                <w:b/>
                <w:spacing w:val="-3"/>
                <w:sz w:val="18"/>
              </w:rPr>
              <w:t>31,</w:t>
            </w:r>
            <w:r w:rsidRPr="008062C6">
              <w:rPr>
                <w:b/>
                <w:spacing w:val="-8"/>
                <w:sz w:val="18"/>
              </w:rPr>
              <w:t xml:space="preserve"> </w:t>
            </w:r>
            <w:r w:rsidRPr="008062C6">
              <w:rPr>
                <w:b/>
                <w:spacing w:val="-3"/>
                <w:sz w:val="18"/>
              </w:rPr>
              <w:t>2022</w:t>
            </w:r>
          </w:p>
        </w:tc>
      </w:tr>
      <w:tr w:rsidR="000D3091" w:rsidRPr="008062C6" w14:paraId="6259A6E1" w14:textId="77777777" w:rsidTr="000D3091">
        <w:trPr>
          <w:trHeight w:val="301"/>
        </w:trPr>
        <w:tc>
          <w:tcPr>
            <w:tcW w:w="2257" w:type="dxa"/>
            <w:shd w:val="clear" w:color="auto" w:fill="C4BB95"/>
          </w:tcPr>
          <w:p w14:paraId="6C556326" w14:textId="77777777" w:rsidR="000D3091" w:rsidRPr="008062C6" w:rsidRDefault="000D3091" w:rsidP="000D3091">
            <w:pPr>
              <w:pStyle w:val="TableParagraph"/>
              <w:spacing w:before="47"/>
              <w:ind w:left="105"/>
              <w:rPr>
                <w:b/>
                <w:sz w:val="18"/>
              </w:rPr>
            </w:pPr>
            <w:r w:rsidRPr="008062C6">
              <w:rPr>
                <w:b/>
                <w:sz w:val="18"/>
              </w:rPr>
              <w:t>Personnel</w:t>
            </w:r>
          </w:p>
        </w:tc>
        <w:tc>
          <w:tcPr>
            <w:tcW w:w="3042" w:type="dxa"/>
            <w:shd w:val="clear" w:color="auto" w:fill="C4BB95"/>
          </w:tcPr>
          <w:p w14:paraId="22C9A5CA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  <w:tc>
          <w:tcPr>
            <w:tcW w:w="1822" w:type="dxa"/>
            <w:shd w:val="clear" w:color="auto" w:fill="C4BB95"/>
          </w:tcPr>
          <w:p w14:paraId="2CE9E8F6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  <w:tc>
          <w:tcPr>
            <w:tcW w:w="1304" w:type="dxa"/>
            <w:shd w:val="clear" w:color="auto" w:fill="C4BB95"/>
          </w:tcPr>
          <w:p w14:paraId="249AF026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  <w:tc>
          <w:tcPr>
            <w:tcW w:w="1330" w:type="dxa"/>
            <w:shd w:val="clear" w:color="auto" w:fill="C4BB95"/>
          </w:tcPr>
          <w:p w14:paraId="66FB9FEB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  <w:tc>
          <w:tcPr>
            <w:tcW w:w="1450" w:type="dxa"/>
            <w:shd w:val="clear" w:color="auto" w:fill="C4BB95"/>
          </w:tcPr>
          <w:p w14:paraId="5E32EA76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</w:tr>
      <w:tr w:rsidR="000D3091" w:rsidRPr="008062C6" w14:paraId="239C6458" w14:textId="77777777" w:rsidTr="000D3091">
        <w:trPr>
          <w:trHeight w:val="364"/>
        </w:trPr>
        <w:tc>
          <w:tcPr>
            <w:tcW w:w="2257" w:type="dxa"/>
          </w:tcPr>
          <w:p w14:paraId="2463E2CD" w14:textId="77777777" w:rsidR="000D3091" w:rsidRPr="008062C6" w:rsidRDefault="000D3091" w:rsidP="000D3091">
            <w:pPr>
              <w:pStyle w:val="TableParagraph"/>
              <w:spacing w:before="86"/>
              <w:ind w:left="105"/>
              <w:rPr>
                <w:b/>
                <w:sz w:val="16"/>
              </w:rPr>
            </w:pPr>
            <w:r w:rsidRPr="008062C6">
              <w:rPr>
                <w:b/>
                <w:sz w:val="16"/>
              </w:rPr>
              <w:t>*</w:t>
            </w:r>
            <w:r w:rsidRPr="008062C6">
              <w:rPr>
                <w:b/>
                <w:spacing w:val="32"/>
                <w:sz w:val="16"/>
              </w:rPr>
              <w:t xml:space="preserve"> </w:t>
            </w:r>
            <w:r w:rsidRPr="008062C6">
              <w:rPr>
                <w:b/>
                <w:sz w:val="16"/>
              </w:rPr>
              <w:t>Project</w:t>
            </w:r>
            <w:r w:rsidRPr="008062C6">
              <w:rPr>
                <w:b/>
                <w:spacing w:val="-4"/>
                <w:sz w:val="16"/>
              </w:rPr>
              <w:t xml:space="preserve"> </w:t>
            </w:r>
            <w:r w:rsidRPr="008062C6">
              <w:rPr>
                <w:b/>
                <w:sz w:val="16"/>
              </w:rPr>
              <w:t>Director</w:t>
            </w:r>
          </w:p>
        </w:tc>
        <w:tc>
          <w:tcPr>
            <w:tcW w:w="3042" w:type="dxa"/>
          </w:tcPr>
          <w:p w14:paraId="27009CE1" w14:textId="07E1EB2D" w:rsidR="000D3091" w:rsidRPr="008062C6" w:rsidRDefault="000D3091" w:rsidP="000D3091">
            <w:pPr>
              <w:pStyle w:val="TableParagraph"/>
              <w:spacing w:before="85"/>
              <w:ind w:left="106"/>
              <w:rPr>
                <w:sz w:val="16"/>
              </w:rPr>
            </w:pPr>
          </w:p>
        </w:tc>
        <w:tc>
          <w:tcPr>
            <w:tcW w:w="1822" w:type="dxa"/>
          </w:tcPr>
          <w:p w14:paraId="5D8F2560" w14:textId="4F7A9DA3" w:rsidR="000D3091" w:rsidRPr="008062C6" w:rsidRDefault="003D3577" w:rsidP="000D3091">
            <w:pPr>
              <w:pStyle w:val="TableParagraph"/>
              <w:spacing w:before="85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5799B235" w14:textId="5E3BDD7D" w:rsidR="000D3091" w:rsidRPr="008062C6" w:rsidRDefault="003D3577" w:rsidP="000D3091">
            <w:pPr>
              <w:pStyle w:val="TableParagraph"/>
              <w:spacing w:before="85"/>
              <w:ind w:left="466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</w:t>
            </w:r>
            <w:r w:rsidR="000D3091" w:rsidRPr="008062C6">
              <w:rPr>
                <w:sz w:val="16"/>
              </w:rPr>
              <w:t>%</w:t>
            </w:r>
          </w:p>
        </w:tc>
        <w:tc>
          <w:tcPr>
            <w:tcW w:w="1330" w:type="dxa"/>
          </w:tcPr>
          <w:p w14:paraId="3E568F65" w14:textId="6AD2A759" w:rsidR="000D3091" w:rsidRPr="008062C6" w:rsidRDefault="000D3091" w:rsidP="000D3091">
            <w:pPr>
              <w:pStyle w:val="TableParagraph"/>
              <w:spacing w:before="85"/>
              <w:ind w:left="231" w:right="231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19C7DE00" w14:textId="316D6E53" w:rsidR="000D3091" w:rsidRPr="008062C6" w:rsidRDefault="000D3091" w:rsidP="000D3091">
            <w:pPr>
              <w:pStyle w:val="TableParagraph"/>
              <w:spacing w:line="184" w:lineRule="exact"/>
              <w:ind w:left="419" w:right="272" w:hanging="107"/>
              <w:rPr>
                <w:sz w:val="16"/>
              </w:rPr>
            </w:pPr>
          </w:p>
        </w:tc>
      </w:tr>
      <w:tr w:rsidR="003D3577" w:rsidRPr="008062C6" w14:paraId="306019F7" w14:textId="77777777" w:rsidTr="000D3091">
        <w:trPr>
          <w:trHeight w:val="357"/>
        </w:trPr>
        <w:tc>
          <w:tcPr>
            <w:tcW w:w="2257" w:type="dxa"/>
          </w:tcPr>
          <w:p w14:paraId="41C23C3D" w14:textId="2D272574" w:rsidR="003D3577" w:rsidRPr="008062C6" w:rsidRDefault="003D3577" w:rsidP="003D3577">
            <w:pPr>
              <w:pStyle w:val="TableParagraph"/>
              <w:spacing w:before="80"/>
              <w:ind w:left="105"/>
              <w:rPr>
                <w:b/>
                <w:sz w:val="16"/>
              </w:rPr>
            </w:pPr>
            <w:r w:rsidRPr="008062C6">
              <w:rPr>
                <w:b/>
                <w:sz w:val="16"/>
              </w:rPr>
              <w:t>*</w:t>
            </w:r>
            <w:r w:rsidRPr="008062C6">
              <w:rPr>
                <w:b/>
                <w:spacing w:val="-2"/>
                <w:sz w:val="16"/>
              </w:rPr>
              <w:t xml:space="preserve"> [</w:t>
            </w:r>
            <w:r w:rsidRPr="008062C6">
              <w:rPr>
                <w:b/>
                <w:sz w:val="16"/>
              </w:rPr>
              <w:t>Chinese</w:t>
            </w:r>
            <w:r w:rsidRPr="008062C6">
              <w:rPr>
                <w:b/>
                <w:spacing w:val="-6"/>
                <w:sz w:val="16"/>
              </w:rPr>
              <w:t xml:space="preserve"> </w:t>
            </w:r>
            <w:r w:rsidRPr="008062C6">
              <w:rPr>
                <w:b/>
                <w:sz w:val="16"/>
              </w:rPr>
              <w:t>Teacher]</w:t>
            </w:r>
          </w:p>
        </w:tc>
        <w:tc>
          <w:tcPr>
            <w:tcW w:w="3042" w:type="dxa"/>
          </w:tcPr>
          <w:p w14:paraId="03E9B863" w14:textId="0107DEEA" w:rsidR="003D3577" w:rsidRPr="008062C6" w:rsidRDefault="003D3577" w:rsidP="003D3577">
            <w:pPr>
              <w:pStyle w:val="TableParagraph"/>
              <w:spacing w:line="162" w:lineRule="exact"/>
              <w:ind w:left="106"/>
              <w:rPr>
                <w:sz w:val="16"/>
              </w:rPr>
            </w:pPr>
          </w:p>
        </w:tc>
        <w:tc>
          <w:tcPr>
            <w:tcW w:w="1822" w:type="dxa"/>
          </w:tcPr>
          <w:p w14:paraId="38536DCE" w14:textId="2DFE6449" w:rsidR="003D3577" w:rsidRPr="008062C6" w:rsidRDefault="003D3577" w:rsidP="003D3577">
            <w:pPr>
              <w:pStyle w:val="TableParagraph"/>
              <w:spacing w:before="79"/>
              <w:ind w:left="78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73A84862" w14:textId="1D3F84FB" w:rsidR="003D3577" w:rsidRPr="008062C6" w:rsidRDefault="003D3577" w:rsidP="003D3577">
            <w:pPr>
              <w:pStyle w:val="TableParagraph"/>
              <w:spacing w:before="79"/>
              <w:ind w:left="465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19EDBB8F" w14:textId="0ECAC6FA" w:rsidR="003D3577" w:rsidRPr="008062C6" w:rsidRDefault="003D3577" w:rsidP="003D3577">
            <w:pPr>
              <w:pStyle w:val="TableParagraph"/>
              <w:spacing w:before="79"/>
              <w:ind w:left="231" w:right="23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6CEBE293" w14:textId="4E2E3547" w:rsidR="003D3577" w:rsidRPr="008062C6" w:rsidRDefault="003D3577" w:rsidP="003D3577">
            <w:pPr>
              <w:pStyle w:val="TableParagraph"/>
              <w:spacing w:line="162" w:lineRule="exact"/>
              <w:ind w:left="218" w:right="219"/>
              <w:jc w:val="center"/>
              <w:rPr>
                <w:sz w:val="16"/>
              </w:rPr>
            </w:pPr>
          </w:p>
        </w:tc>
      </w:tr>
      <w:tr w:rsidR="003D3577" w:rsidRPr="008062C6" w14:paraId="211A5837" w14:textId="77777777" w:rsidTr="000D3091">
        <w:trPr>
          <w:trHeight w:val="178"/>
        </w:trPr>
        <w:tc>
          <w:tcPr>
            <w:tcW w:w="2257" w:type="dxa"/>
          </w:tcPr>
          <w:p w14:paraId="71D0D63E" w14:textId="77777777" w:rsidR="003D3577" w:rsidRPr="008062C6" w:rsidRDefault="003D3577" w:rsidP="003D3577">
            <w:pPr>
              <w:pStyle w:val="TableParagraph"/>
              <w:spacing w:line="158" w:lineRule="exact"/>
              <w:ind w:left="105"/>
              <w:rPr>
                <w:b/>
                <w:sz w:val="16"/>
              </w:rPr>
            </w:pPr>
            <w:r w:rsidRPr="008062C6">
              <w:rPr>
                <w:b/>
                <w:spacing w:val="-4"/>
                <w:sz w:val="16"/>
              </w:rPr>
              <w:t>Personnel</w:t>
            </w:r>
            <w:r w:rsidRPr="008062C6">
              <w:rPr>
                <w:b/>
                <w:spacing w:val="-10"/>
                <w:sz w:val="16"/>
              </w:rPr>
              <w:t xml:space="preserve"> </w:t>
            </w:r>
            <w:r w:rsidRPr="008062C6">
              <w:rPr>
                <w:b/>
                <w:spacing w:val="-4"/>
                <w:sz w:val="16"/>
              </w:rPr>
              <w:t>Total</w:t>
            </w:r>
          </w:p>
        </w:tc>
        <w:tc>
          <w:tcPr>
            <w:tcW w:w="3042" w:type="dxa"/>
          </w:tcPr>
          <w:p w14:paraId="73B80D98" w14:textId="77777777" w:rsidR="003D3577" w:rsidRPr="008062C6" w:rsidRDefault="003D3577" w:rsidP="003D3577">
            <w:pPr>
              <w:pStyle w:val="TableParagraph"/>
              <w:rPr>
                <w:sz w:val="12"/>
              </w:rPr>
            </w:pPr>
          </w:p>
        </w:tc>
        <w:tc>
          <w:tcPr>
            <w:tcW w:w="1822" w:type="dxa"/>
          </w:tcPr>
          <w:p w14:paraId="76EE70D5" w14:textId="135A17D8" w:rsidR="003D3577" w:rsidRPr="008062C6" w:rsidRDefault="003D3577" w:rsidP="003D3577">
            <w:pPr>
              <w:pStyle w:val="TableParagraph"/>
              <w:spacing w:line="158" w:lineRule="exact"/>
              <w:ind w:left="78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346B9BE2" w14:textId="4BFBD4ED" w:rsidR="003D3577" w:rsidRPr="008062C6" w:rsidRDefault="003D3577" w:rsidP="003D3577">
            <w:pPr>
              <w:pStyle w:val="TableParagraph"/>
              <w:spacing w:line="158" w:lineRule="exact"/>
              <w:ind w:left="463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1F47F45C" w14:textId="3186C83E" w:rsidR="003D3577" w:rsidRPr="008062C6" w:rsidRDefault="003D3577" w:rsidP="003D3577">
            <w:pPr>
              <w:pStyle w:val="TableParagraph"/>
              <w:spacing w:line="158" w:lineRule="exact"/>
              <w:ind w:left="230" w:right="234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26763D4C" w14:textId="77777777" w:rsidR="003D3577" w:rsidRPr="008062C6" w:rsidRDefault="003D3577" w:rsidP="003D3577">
            <w:pPr>
              <w:pStyle w:val="TableParagraph"/>
              <w:rPr>
                <w:sz w:val="12"/>
              </w:rPr>
            </w:pPr>
          </w:p>
        </w:tc>
      </w:tr>
      <w:tr w:rsidR="000D3091" w:rsidRPr="008062C6" w14:paraId="13DC2458" w14:textId="77777777" w:rsidTr="000D3091">
        <w:trPr>
          <w:trHeight w:val="200"/>
        </w:trPr>
        <w:tc>
          <w:tcPr>
            <w:tcW w:w="2257" w:type="dxa"/>
            <w:shd w:val="clear" w:color="auto" w:fill="C4BB95"/>
          </w:tcPr>
          <w:p w14:paraId="0AB6F406" w14:textId="77777777" w:rsidR="000D3091" w:rsidRPr="008062C6" w:rsidRDefault="000D3091" w:rsidP="000D3091">
            <w:pPr>
              <w:pStyle w:val="TableParagraph"/>
              <w:spacing w:line="181" w:lineRule="exact"/>
              <w:ind w:left="105"/>
              <w:rPr>
                <w:b/>
                <w:sz w:val="18"/>
              </w:rPr>
            </w:pPr>
            <w:r w:rsidRPr="008062C6">
              <w:rPr>
                <w:b/>
                <w:spacing w:val="-6"/>
                <w:sz w:val="18"/>
              </w:rPr>
              <w:t>Fringe</w:t>
            </w:r>
            <w:r w:rsidRPr="008062C6">
              <w:rPr>
                <w:b/>
                <w:spacing w:val="-19"/>
                <w:sz w:val="18"/>
              </w:rPr>
              <w:t xml:space="preserve"> </w:t>
            </w:r>
            <w:r w:rsidRPr="008062C6">
              <w:rPr>
                <w:b/>
                <w:spacing w:val="-6"/>
                <w:sz w:val="18"/>
              </w:rPr>
              <w:t>Benefits</w:t>
            </w:r>
          </w:p>
        </w:tc>
        <w:tc>
          <w:tcPr>
            <w:tcW w:w="3042" w:type="dxa"/>
            <w:shd w:val="clear" w:color="auto" w:fill="C4BB95"/>
          </w:tcPr>
          <w:p w14:paraId="27BC4CF1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822" w:type="dxa"/>
            <w:shd w:val="clear" w:color="auto" w:fill="C4BB95"/>
          </w:tcPr>
          <w:p w14:paraId="7DE08D51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304" w:type="dxa"/>
            <w:shd w:val="clear" w:color="auto" w:fill="C4BB95"/>
          </w:tcPr>
          <w:p w14:paraId="2A9A5F7A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330" w:type="dxa"/>
            <w:shd w:val="clear" w:color="auto" w:fill="C4BB95"/>
          </w:tcPr>
          <w:p w14:paraId="7F4D9951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450" w:type="dxa"/>
            <w:shd w:val="clear" w:color="auto" w:fill="C4BB95"/>
          </w:tcPr>
          <w:p w14:paraId="5EFFBC00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</w:tr>
      <w:tr w:rsidR="003D3577" w:rsidRPr="008062C6" w14:paraId="0FD26DC0" w14:textId="77777777" w:rsidTr="000D3091">
        <w:trPr>
          <w:trHeight w:val="916"/>
        </w:trPr>
        <w:tc>
          <w:tcPr>
            <w:tcW w:w="2257" w:type="dxa"/>
          </w:tcPr>
          <w:p w14:paraId="7F6AFD5C" w14:textId="77777777" w:rsidR="003D3577" w:rsidRPr="008062C6" w:rsidRDefault="003D3577" w:rsidP="003D3577">
            <w:pPr>
              <w:pStyle w:val="TableParagraph"/>
              <w:spacing w:before="5"/>
              <w:rPr>
                <w:sz w:val="23"/>
              </w:rPr>
            </w:pPr>
          </w:p>
          <w:p w14:paraId="4686B7DE" w14:textId="77777777" w:rsidR="003D3577" w:rsidRPr="008062C6" w:rsidRDefault="003D3577" w:rsidP="003D3577">
            <w:pPr>
              <w:pStyle w:val="TableParagraph"/>
              <w:spacing w:before="1"/>
              <w:ind w:left="105"/>
              <w:rPr>
                <w:sz w:val="16"/>
              </w:rPr>
            </w:pPr>
            <w:r w:rsidRPr="008062C6">
              <w:rPr>
                <w:sz w:val="16"/>
              </w:rPr>
              <w:t>Project</w:t>
            </w:r>
            <w:r w:rsidRPr="008062C6">
              <w:rPr>
                <w:spacing w:val="-6"/>
                <w:sz w:val="16"/>
              </w:rPr>
              <w:t xml:space="preserve"> </w:t>
            </w:r>
            <w:r w:rsidRPr="008062C6">
              <w:rPr>
                <w:sz w:val="16"/>
              </w:rPr>
              <w:t>Director</w:t>
            </w:r>
          </w:p>
        </w:tc>
        <w:tc>
          <w:tcPr>
            <w:tcW w:w="3042" w:type="dxa"/>
          </w:tcPr>
          <w:p w14:paraId="341AC0B8" w14:textId="0D8154BA" w:rsidR="003D3577" w:rsidRPr="008062C6" w:rsidRDefault="003D3577" w:rsidP="003D3577">
            <w:pPr>
              <w:pStyle w:val="TableParagraph"/>
              <w:spacing w:line="162" w:lineRule="exact"/>
              <w:ind w:left="106"/>
              <w:rPr>
                <w:sz w:val="16"/>
              </w:rPr>
            </w:pPr>
          </w:p>
        </w:tc>
        <w:tc>
          <w:tcPr>
            <w:tcW w:w="1822" w:type="dxa"/>
          </w:tcPr>
          <w:p w14:paraId="016010D0" w14:textId="77777777" w:rsidR="003D3577" w:rsidRPr="008062C6" w:rsidRDefault="003D3577" w:rsidP="003D3577">
            <w:pPr>
              <w:pStyle w:val="TableParagraph"/>
              <w:rPr>
                <w:sz w:val="18"/>
              </w:rPr>
            </w:pPr>
          </w:p>
          <w:p w14:paraId="5D71B75B" w14:textId="08B652A0" w:rsidR="003D3577" w:rsidRPr="008062C6" w:rsidRDefault="003D3577" w:rsidP="003D3577">
            <w:pPr>
              <w:pStyle w:val="TableParagraph"/>
              <w:spacing w:before="154"/>
              <w:ind w:left="76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3D4F530E" w14:textId="3202FDB3" w:rsidR="003D3577" w:rsidRPr="008062C6" w:rsidRDefault="003D3577" w:rsidP="003D3577">
            <w:pPr>
              <w:pStyle w:val="TableParagraph"/>
              <w:spacing w:before="154"/>
              <w:ind w:left="463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27320998" w14:textId="77777777" w:rsidR="003D3577" w:rsidRPr="008062C6" w:rsidRDefault="003D3577" w:rsidP="003D3577">
            <w:pPr>
              <w:pStyle w:val="TableParagraph"/>
              <w:rPr>
                <w:sz w:val="18"/>
              </w:rPr>
            </w:pPr>
          </w:p>
          <w:p w14:paraId="45A6C6F6" w14:textId="7A58689F" w:rsidR="003D3577" w:rsidRPr="008062C6" w:rsidRDefault="003D3577" w:rsidP="003D3577">
            <w:pPr>
              <w:pStyle w:val="TableParagraph"/>
              <w:spacing w:before="154"/>
              <w:ind w:left="193" w:right="234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69C39906" w14:textId="5DBEB770" w:rsidR="003D3577" w:rsidRPr="008062C6" w:rsidRDefault="003D3577" w:rsidP="003D3577">
            <w:pPr>
              <w:pStyle w:val="TableParagraph"/>
              <w:spacing w:before="1"/>
              <w:ind w:left="419" w:right="272" w:hanging="107"/>
              <w:rPr>
                <w:sz w:val="16"/>
              </w:rPr>
            </w:pPr>
          </w:p>
        </w:tc>
      </w:tr>
      <w:tr w:rsidR="003D3577" w:rsidRPr="008062C6" w14:paraId="6A8BAE00" w14:textId="77777777" w:rsidTr="000D3091">
        <w:trPr>
          <w:trHeight w:val="361"/>
        </w:trPr>
        <w:tc>
          <w:tcPr>
            <w:tcW w:w="2257" w:type="dxa"/>
          </w:tcPr>
          <w:p w14:paraId="16C907D0" w14:textId="36FABBDB" w:rsidR="003D3577" w:rsidRPr="008062C6" w:rsidRDefault="003D3577" w:rsidP="003D3577">
            <w:pPr>
              <w:pStyle w:val="TableParagraph"/>
              <w:spacing w:before="83"/>
              <w:ind w:left="105"/>
              <w:rPr>
                <w:sz w:val="16"/>
              </w:rPr>
            </w:pPr>
            <w:r w:rsidRPr="008062C6">
              <w:rPr>
                <w:spacing w:val="-5"/>
                <w:sz w:val="16"/>
              </w:rPr>
              <w:t>[Chinese</w:t>
            </w:r>
            <w:r w:rsidRPr="008062C6">
              <w:rPr>
                <w:spacing w:val="-11"/>
                <w:sz w:val="16"/>
              </w:rPr>
              <w:t xml:space="preserve"> </w:t>
            </w:r>
            <w:r w:rsidRPr="008062C6">
              <w:rPr>
                <w:spacing w:val="-5"/>
                <w:sz w:val="16"/>
              </w:rPr>
              <w:t>Teacher]</w:t>
            </w:r>
          </w:p>
        </w:tc>
        <w:tc>
          <w:tcPr>
            <w:tcW w:w="3042" w:type="dxa"/>
          </w:tcPr>
          <w:p w14:paraId="393D7EB8" w14:textId="359C2E33" w:rsidR="003D3577" w:rsidRPr="008062C6" w:rsidRDefault="003D3577" w:rsidP="003D3577">
            <w:pPr>
              <w:pStyle w:val="TableParagraph"/>
              <w:spacing w:before="83"/>
              <w:ind w:left="106"/>
              <w:rPr>
                <w:sz w:val="16"/>
              </w:rPr>
            </w:pPr>
          </w:p>
        </w:tc>
        <w:tc>
          <w:tcPr>
            <w:tcW w:w="1822" w:type="dxa"/>
          </w:tcPr>
          <w:p w14:paraId="07332F9D" w14:textId="07F501B4" w:rsidR="003D3577" w:rsidRPr="008062C6" w:rsidRDefault="003D3577" w:rsidP="003D3577">
            <w:pPr>
              <w:pStyle w:val="TableParagraph"/>
              <w:spacing w:before="83"/>
              <w:ind w:left="76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51B65A8C" w14:textId="180A99C8" w:rsidR="003D3577" w:rsidRPr="008062C6" w:rsidRDefault="003D3577" w:rsidP="003D3577">
            <w:pPr>
              <w:pStyle w:val="TableParagraph"/>
              <w:spacing w:before="83"/>
              <w:ind w:left="462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5BBC95C2" w14:textId="5BC85C75" w:rsidR="003D3577" w:rsidRPr="008062C6" w:rsidRDefault="003D3577" w:rsidP="003D3577">
            <w:pPr>
              <w:pStyle w:val="TableParagraph"/>
              <w:spacing w:before="83"/>
              <w:ind w:left="193" w:right="234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20229A71" w14:textId="78902AF0" w:rsidR="003D3577" w:rsidRPr="008062C6" w:rsidRDefault="003D3577" w:rsidP="003D3577">
            <w:pPr>
              <w:pStyle w:val="TableParagraph"/>
              <w:spacing w:before="1" w:line="159" w:lineRule="exact"/>
              <w:ind w:left="218" w:right="219"/>
              <w:jc w:val="center"/>
              <w:rPr>
                <w:sz w:val="16"/>
              </w:rPr>
            </w:pPr>
          </w:p>
        </w:tc>
      </w:tr>
      <w:tr w:rsidR="003D3577" w:rsidRPr="008062C6" w14:paraId="3D8AAF56" w14:textId="77777777" w:rsidTr="000D3091">
        <w:trPr>
          <w:trHeight w:val="203"/>
        </w:trPr>
        <w:tc>
          <w:tcPr>
            <w:tcW w:w="2257" w:type="dxa"/>
          </w:tcPr>
          <w:p w14:paraId="0B9F24BF" w14:textId="77777777" w:rsidR="003D3577" w:rsidRPr="008062C6" w:rsidRDefault="003D3577" w:rsidP="003D3577">
            <w:pPr>
              <w:pStyle w:val="TableParagraph"/>
              <w:spacing w:line="183" w:lineRule="exact"/>
              <w:ind w:left="105"/>
              <w:rPr>
                <w:b/>
                <w:sz w:val="18"/>
              </w:rPr>
            </w:pPr>
            <w:r w:rsidRPr="008062C6">
              <w:rPr>
                <w:b/>
                <w:spacing w:val="-6"/>
                <w:sz w:val="18"/>
              </w:rPr>
              <w:t>Fringe</w:t>
            </w:r>
            <w:r w:rsidRPr="008062C6">
              <w:rPr>
                <w:b/>
                <w:spacing w:val="-19"/>
                <w:sz w:val="18"/>
              </w:rPr>
              <w:t xml:space="preserve"> </w:t>
            </w:r>
            <w:r w:rsidRPr="008062C6">
              <w:rPr>
                <w:b/>
                <w:spacing w:val="-6"/>
                <w:sz w:val="18"/>
              </w:rPr>
              <w:t>Benefits</w:t>
            </w:r>
            <w:r w:rsidRPr="008062C6">
              <w:rPr>
                <w:b/>
                <w:spacing w:val="-19"/>
                <w:sz w:val="18"/>
              </w:rPr>
              <w:t xml:space="preserve"> </w:t>
            </w:r>
            <w:r w:rsidRPr="008062C6">
              <w:rPr>
                <w:b/>
                <w:spacing w:val="-5"/>
                <w:sz w:val="18"/>
              </w:rPr>
              <w:t>Total</w:t>
            </w:r>
          </w:p>
        </w:tc>
        <w:tc>
          <w:tcPr>
            <w:tcW w:w="3042" w:type="dxa"/>
          </w:tcPr>
          <w:p w14:paraId="735178B1" w14:textId="77777777" w:rsidR="003D3577" w:rsidRPr="008062C6" w:rsidRDefault="003D3577" w:rsidP="003D3577">
            <w:pPr>
              <w:pStyle w:val="TableParagraph"/>
              <w:rPr>
                <w:sz w:val="14"/>
              </w:rPr>
            </w:pPr>
          </w:p>
        </w:tc>
        <w:tc>
          <w:tcPr>
            <w:tcW w:w="1822" w:type="dxa"/>
          </w:tcPr>
          <w:p w14:paraId="17901F2E" w14:textId="3AB08D0A" w:rsidR="003D3577" w:rsidRPr="008062C6" w:rsidRDefault="003D3577" w:rsidP="003D3577">
            <w:pPr>
              <w:pStyle w:val="TableParagraph"/>
              <w:spacing w:line="183" w:lineRule="exact"/>
              <w:ind w:left="85"/>
              <w:jc w:val="center"/>
              <w:rPr>
                <w:sz w:val="18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0F08EB60" w14:textId="298CA516" w:rsidR="003D3577" w:rsidRPr="008062C6" w:rsidRDefault="003D3577" w:rsidP="003D3577">
            <w:pPr>
              <w:pStyle w:val="TableParagraph"/>
              <w:spacing w:line="183" w:lineRule="exact"/>
              <w:ind w:left="462" w:right="452"/>
              <w:jc w:val="center"/>
              <w:rPr>
                <w:sz w:val="18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643A762C" w14:textId="667770B1" w:rsidR="003D3577" w:rsidRPr="008062C6" w:rsidRDefault="003D3577" w:rsidP="003D3577">
            <w:pPr>
              <w:pStyle w:val="TableParagraph"/>
              <w:spacing w:before="83"/>
              <w:ind w:left="193" w:right="234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31D46DF2" w14:textId="77777777" w:rsidR="003D3577" w:rsidRPr="008062C6" w:rsidRDefault="003D3577" w:rsidP="003D3577">
            <w:pPr>
              <w:pStyle w:val="TableParagraph"/>
              <w:jc w:val="center"/>
              <w:rPr>
                <w:sz w:val="14"/>
              </w:rPr>
            </w:pPr>
          </w:p>
        </w:tc>
      </w:tr>
      <w:tr w:rsidR="000D3091" w:rsidRPr="008062C6" w14:paraId="7729BACB" w14:textId="77777777" w:rsidTr="000D3091">
        <w:trPr>
          <w:trHeight w:val="201"/>
        </w:trPr>
        <w:tc>
          <w:tcPr>
            <w:tcW w:w="2257" w:type="dxa"/>
            <w:shd w:val="clear" w:color="auto" w:fill="C4BB95"/>
          </w:tcPr>
          <w:p w14:paraId="0C754898" w14:textId="77777777" w:rsidR="000D3091" w:rsidRPr="008062C6" w:rsidRDefault="000D3091" w:rsidP="000D3091">
            <w:pPr>
              <w:pStyle w:val="TableParagraph"/>
              <w:spacing w:line="181" w:lineRule="exact"/>
              <w:ind w:left="105"/>
              <w:rPr>
                <w:b/>
                <w:sz w:val="18"/>
              </w:rPr>
            </w:pPr>
            <w:r w:rsidRPr="008062C6">
              <w:rPr>
                <w:b/>
                <w:sz w:val="18"/>
              </w:rPr>
              <w:t>Travel</w:t>
            </w:r>
          </w:p>
        </w:tc>
        <w:tc>
          <w:tcPr>
            <w:tcW w:w="3042" w:type="dxa"/>
            <w:shd w:val="clear" w:color="auto" w:fill="C4BB95"/>
          </w:tcPr>
          <w:p w14:paraId="0A6E943D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822" w:type="dxa"/>
            <w:shd w:val="clear" w:color="auto" w:fill="C4BB95"/>
          </w:tcPr>
          <w:p w14:paraId="4F39914C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304" w:type="dxa"/>
            <w:shd w:val="clear" w:color="auto" w:fill="C4BB95"/>
          </w:tcPr>
          <w:p w14:paraId="6E87DFBB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330" w:type="dxa"/>
            <w:shd w:val="clear" w:color="auto" w:fill="C4BB95"/>
          </w:tcPr>
          <w:p w14:paraId="6D9F01F1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450" w:type="dxa"/>
            <w:shd w:val="clear" w:color="auto" w:fill="C4BB95"/>
          </w:tcPr>
          <w:p w14:paraId="081A61E1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</w:tr>
      <w:tr w:rsidR="003D3577" w:rsidRPr="008062C6" w14:paraId="2DBFFDA9" w14:textId="77777777" w:rsidTr="000D3091">
        <w:trPr>
          <w:trHeight w:val="364"/>
        </w:trPr>
        <w:tc>
          <w:tcPr>
            <w:tcW w:w="2257" w:type="dxa"/>
          </w:tcPr>
          <w:p w14:paraId="16EFF795" w14:textId="77777777" w:rsidR="003D3577" w:rsidRPr="008062C6" w:rsidRDefault="003D3577" w:rsidP="003D3577">
            <w:pPr>
              <w:pStyle w:val="TableParagraph"/>
              <w:spacing w:before="86"/>
              <w:ind w:left="105"/>
              <w:rPr>
                <w:b/>
                <w:sz w:val="16"/>
              </w:rPr>
            </w:pPr>
            <w:r w:rsidRPr="008062C6">
              <w:rPr>
                <w:b/>
                <w:sz w:val="16"/>
              </w:rPr>
              <w:t>*</w:t>
            </w:r>
            <w:r w:rsidRPr="008062C6">
              <w:rPr>
                <w:b/>
                <w:spacing w:val="-4"/>
                <w:sz w:val="16"/>
              </w:rPr>
              <w:t xml:space="preserve"> </w:t>
            </w:r>
            <w:r w:rsidRPr="008062C6">
              <w:rPr>
                <w:b/>
                <w:sz w:val="16"/>
              </w:rPr>
              <w:t>Post-Award</w:t>
            </w:r>
            <w:r w:rsidRPr="008062C6">
              <w:rPr>
                <w:b/>
                <w:spacing w:val="-8"/>
                <w:sz w:val="16"/>
              </w:rPr>
              <w:t xml:space="preserve"> </w:t>
            </w:r>
            <w:r w:rsidRPr="008062C6">
              <w:rPr>
                <w:b/>
                <w:sz w:val="16"/>
              </w:rPr>
              <w:t>Meeting</w:t>
            </w:r>
          </w:p>
        </w:tc>
        <w:tc>
          <w:tcPr>
            <w:tcW w:w="3042" w:type="dxa"/>
          </w:tcPr>
          <w:p w14:paraId="0EF9D018" w14:textId="43A53112" w:rsidR="003D3577" w:rsidRPr="008062C6" w:rsidRDefault="003D3577" w:rsidP="003D3577">
            <w:pPr>
              <w:pStyle w:val="TableParagraph"/>
              <w:spacing w:before="85"/>
              <w:ind w:left="106"/>
              <w:rPr>
                <w:sz w:val="16"/>
              </w:rPr>
            </w:pPr>
          </w:p>
        </w:tc>
        <w:tc>
          <w:tcPr>
            <w:tcW w:w="1822" w:type="dxa"/>
          </w:tcPr>
          <w:p w14:paraId="20B0EEB4" w14:textId="689D236F" w:rsidR="003D3577" w:rsidRPr="008062C6" w:rsidRDefault="003D3577" w:rsidP="003D3577">
            <w:pPr>
              <w:pStyle w:val="TableParagraph"/>
              <w:spacing w:before="85"/>
              <w:ind w:left="184" w:right="185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3EC23BE5" w14:textId="693C250A" w:rsidR="003D3577" w:rsidRPr="008062C6" w:rsidRDefault="003D3577" w:rsidP="003D3577">
            <w:pPr>
              <w:pStyle w:val="TableParagraph"/>
              <w:spacing w:before="85"/>
              <w:ind w:left="465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3C808520" w14:textId="70699929" w:rsidR="003D3577" w:rsidRPr="008062C6" w:rsidRDefault="003D3577" w:rsidP="003D3577">
            <w:pPr>
              <w:pStyle w:val="TableParagraph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297FFAA9" w14:textId="4DCC1E91" w:rsidR="003D3577" w:rsidRPr="008062C6" w:rsidRDefault="003D3577" w:rsidP="003D3577">
            <w:pPr>
              <w:pStyle w:val="TableParagraph"/>
              <w:spacing w:line="184" w:lineRule="exact"/>
              <w:ind w:left="419" w:right="272" w:hanging="107"/>
              <w:rPr>
                <w:sz w:val="16"/>
              </w:rPr>
            </w:pPr>
          </w:p>
        </w:tc>
      </w:tr>
      <w:tr w:rsidR="003D3577" w:rsidRPr="008062C6" w14:paraId="79E6F326" w14:textId="77777777" w:rsidTr="000D3091">
        <w:trPr>
          <w:trHeight w:val="909"/>
        </w:trPr>
        <w:tc>
          <w:tcPr>
            <w:tcW w:w="2257" w:type="dxa"/>
          </w:tcPr>
          <w:p w14:paraId="3973152F" w14:textId="77777777" w:rsidR="003D3577" w:rsidRPr="008062C6" w:rsidRDefault="003D3577" w:rsidP="003D3577">
            <w:pPr>
              <w:pStyle w:val="TableParagraph"/>
              <w:spacing w:before="2"/>
              <w:rPr>
                <w:sz w:val="23"/>
              </w:rPr>
            </w:pPr>
          </w:p>
          <w:p w14:paraId="0F008F48" w14:textId="77777777" w:rsidR="003D3577" w:rsidRPr="008062C6" w:rsidRDefault="003D3577" w:rsidP="003D3577">
            <w:pPr>
              <w:pStyle w:val="TableParagraph"/>
              <w:ind w:left="105" w:right="454"/>
              <w:rPr>
                <w:b/>
                <w:sz w:val="16"/>
              </w:rPr>
            </w:pPr>
            <w:r w:rsidRPr="008062C6">
              <w:rPr>
                <w:b/>
                <w:spacing w:val="-1"/>
                <w:sz w:val="16"/>
              </w:rPr>
              <w:t>*</w:t>
            </w:r>
            <w:r w:rsidRPr="008062C6">
              <w:rPr>
                <w:b/>
                <w:spacing w:val="-8"/>
                <w:sz w:val="16"/>
              </w:rPr>
              <w:t xml:space="preserve"> </w:t>
            </w:r>
            <w:r w:rsidRPr="008062C6">
              <w:rPr>
                <w:b/>
                <w:spacing w:val="-1"/>
                <w:sz w:val="16"/>
              </w:rPr>
              <w:t>Travel</w:t>
            </w:r>
            <w:r w:rsidRPr="008062C6">
              <w:rPr>
                <w:b/>
                <w:spacing w:val="-8"/>
                <w:sz w:val="16"/>
              </w:rPr>
              <w:t xml:space="preserve"> </w:t>
            </w:r>
            <w:r w:rsidRPr="008062C6">
              <w:rPr>
                <w:b/>
                <w:sz w:val="16"/>
              </w:rPr>
              <w:t>for</w:t>
            </w:r>
            <w:r w:rsidRPr="008062C6">
              <w:rPr>
                <w:b/>
                <w:spacing w:val="-7"/>
                <w:sz w:val="16"/>
              </w:rPr>
              <w:t xml:space="preserve"> </w:t>
            </w:r>
            <w:r w:rsidRPr="008062C6">
              <w:rPr>
                <w:b/>
                <w:sz w:val="16"/>
              </w:rPr>
              <w:t>Professional</w:t>
            </w:r>
            <w:r w:rsidRPr="008062C6">
              <w:rPr>
                <w:b/>
                <w:spacing w:val="-37"/>
                <w:sz w:val="16"/>
              </w:rPr>
              <w:t xml:space="preserve"> </w:t>
            </w:r>
            <w:r w:rsidRPr="008062C6">
              <w:rPr>
                <w:b/>
                <w:sz w:val="16"/>
              </w:rPr>
              <w:t>Development</w:t>
            </w:r>
          </w:p>
        </w:tc>
        <w:tc>
          <w:tcPr>
            <w:tcW w:w="3042" w:type="dxa"/>
          </w:tcPr>
          <w:p w14:paraId="541327EF" w14:textId="33585183" w:rsidR="003D3577" w:rsidRPr="008062C6" w:rsidRDefault="003D3577" w:rsidP="003D3577">
            <w:pPr>
              <w:pStyle w:val="TableParagraph"/>
              <w:spacing w:line="160" w:lineRule="exact"/>
              <w:ind w:left="106"/>
              <w:rPr>
                <w:sz w:val="16"/>
              </w:rPr>
            </w:pPr>
          </w:p>
        </w:tc>
        <w:tc>
          <w:tcPr>
            <w:tcW w:w="1822" w:type="dxa"/>
          </w:tcPr>
          <w:p w14:paraId="746BF1DC" w14:textId="1A34333A" w:rsidR="003D3577" w:rsidRPr="008062C6" w:rsidRDefault="003D3577" w:rsidP="003D3577">
            <w:pPr>
              <w:pStyle w:val="TableParagraph"/>
              <w:spacing w:before="148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33620F7B" w14:textId="36962D48" w:rsidR="003D3577" w:rsidRPr="008062C6" w:rsidRDefault="003D3577" w:rsidP="003D3577">
            <w:pPr>
              <w:pStyle w:val="TableParagraph"/>
              <w:spacing w:before="148"/>
              <w:ind w:left="465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53F8AEEF" w14:textId="1E25B4EE" w:rsidR="003D3577" w:rsidRPr="008062C6" w:rsidRDefault="003D3577" w:rsidP="003D3577">
            <w:pPr>
              <w:pStyle w:val="TableParagraph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0F563975" w14:textId="2ABD7160" w:rsidR="003D3577" w:rsidRPr="008062C6" w:rsidRDefault="003D3577" w:rsidP="003D3577">
            <w:pPr>
              <w:pStyle w:val="TableParagraph"/>
              <w:spacing w:before="148"/>
              <w:ind w:left="218" w:right="261"/>
              <w:jc w:val="center"/>
              <w:rPr>
                <w:sz w:val="16"/>
              </w:rPr>
            </w:pPr>
          </w:p>
        </w:tc>
      </w:tr>
      <w:tr w:rsidR="003D3577" w:rsidRPr="008062C6" w14:paraId="17EC40AD" w14:textId="77777777" w:rsidTr="000D3091">
        <w:trPr>
          <w:trHeight w:val="179"/>
        </w:trPr>
        <w:tc>
          <w:tcPr>
            <w:tcW w:w="2257" w:type="dxa"/>
          </w:tcPr>
          <w:p w14:paraId="2C0AFB1B" w14:textId="77777777" w:rsidR="003D3577" w:rsidRPr="008062C6" w:rsidRDefault="003D3577" w:rsidP="003D3577">
            <w:pPr>
              <w:pStyle w:val="TableParagraph"/>
              <w:spacing w:line="159" w:lineRule="exact"/>
              <w:ind w:left="105"/>
              <w:rPr>
                <w:b/>
                <w:sz w:val="16"/>
              </w:rPr>
            </w:pPr>
            <w:r w:rsidRPr="008062C6">
              <w:rPr>
                <w:b/>
                <w:spacing w:val="-5"/>
                <w:sz w:val="16"/>
              </w:rPr>
              <w:t>Travel</w:t>
            </w:r>
            <w:r w:rsidRPr="008062C6">
              <w:rPr>
                <w:b/>
                <w:spacing w:val="-10"/>
                <w:sz w:val="16"/>
              </w:rPr>
              <w:t xml:space="preserve"> </w:t>
            </w:r>
            <w:r w:rsidRPr="008062C6">
              <w:rPr>
                <w:b/>
                <w:spacing w:val="-4"/>
                <w:sz w:val="16"/>
              </w:rPr>
              <w:t>Total</w:t>
            </w:r>
          </w:p>
        </w:tc>
        <w:tc>
          <w:tcPr>
            <w:tcW w:w="3042" w:type="dxa"/>
          </w:tcPr>
          <w:p w14:paraId="3C500FDA" w14:textId="77777777" w:rsidR="003D3577" w:rsidRPr="008062C6" w:rsidRDefault="003D3577" w:rsidP="003D3577">
            <w:pPr>
              <w:pStyle w:val="TableParagraph"/>
              <w:rPr>
                <w:sz w:val="12"/>
              </w:rPr>
            </w:pPr>
          </w:p>
        </w:tc>
        <w:tc>
          <w:tcPr>
            <w:tcW w:w="1822" w:type="dxa"/>
          </w:tcPr>
          <w:p w14:paraId="667CFE40" w14:textId="4CB1F9DF" w:rsidR="003D3577" w:rsidRPr="008062C6" w:rsidRDefault="003D3577" w:rsidP="003D3577">
            <w:pPr>
              <w:pStyle w:val="TableParagraph"/>
              <w:spacing w:line="159" w:lineRule="exact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6432D835" w14:textId="4015773A" w:rsidR="003D3577" w:rsidRPr="008062C6" w:rsidRDefault="003D3577" w:rsidP="003D3577">
            <w:pPr>
              <w:pStyle w:val="TableParagraph"/>
              <w:spacing w:line="159" w:lineRule="exact"/>
              <w:ind w:left="463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0D9D45DE" w14:textId="279ACBD4" w:rsidR="003D3577" w:rsidRPr="008062C6" w:rsidRDefault="003D3577" w:rsidP="003D3577">
            <w:pPr>
              <w:pStyle w:val="TableParagraph"/>
              <w:jc w:val="center"/>
              <w:rPr>
                <w:sz w:val="12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658E1C9B" w14:textId="77777777" w:rsidR="003D3577" w:rsidRPr="008062C6" w:rsidRDefault="003D3577" w:rsidP="003D3577">
            <w:pPr>
              <w:pStyle w:val="TableParagraph"/>
              <w:rPr>
                <w:sz w:val="12"/>
              </w:rPr>
            </w:pPr>
          </w:p>
        </w:tc>
      </w:tr>
      <w:tr w:rsidR="000D3091" w:rsidRPr="008062C6" w14:paraId="6E8AE4FB" w14:textId="77777777" w:rsidTr="000D3091">
        <w:trPr>
          <w:trHeight w:val="409"/>
        </w:trPr>
        <w:tc>
          <w:tcPr>
            <w:tcW w:w="2257" w:type="dxa"/>
            <w:shd w:val="clear" w:color="auto" w:fill="C4BB95"/>
          </w:tcPr>
          <w:p w14:paraId="5D79E292" w14:textId="77777777" w:rsidR="000D3091" w:rsidRPr="008062C6" w:rsidRDefault="000D3091" w:rsidP="000D3091">
            <w:pPr>
              <w:pStyle w:val="TableParagraph"/>
              <w:spacing w:line="206" w:lineRule="exact"/>
              <w:ind w:left="105" w:right="729"/>
              <w:rPr>
                <w:b/>
                <w:sz w:val="18"/>
              </w:rPr>
            </w:pPr>
            <w:r w:rsidRPr="008062C6">
              <w:rPr>
                <w:b/>
                <w:spacing w:val="-7"/>
                <w:sz w:val="18"/>
              </w:rPr>
              <w:t>Equipment</w:t>
            </w:r>
            <w:r w:rsidRPr="008062C6">
              <w:rPr>
                <w:b/>
                <w:spacing w:val="-21"/>
                <w:sz w:val="18"/>
              </w:rPr>
              <w:t xml:space="preserve"> </w:t>
            </w:r>
            <w:r w:rsidRPr="008062C6">
              <w:rPr>
                <w:b/>
                <w:spacing w:val="-6"/>
                <w:sz w:val="18"/>
              </w:rPr>
              <w:t>(refer</w:t>
            </w:r>
            <w:r w:rsidRPr="008062C6">
              <w:rPr>
                <w:b/>
                <w:spacing w:val="-20"/>
                <w:sz w:val="18"/>
              </w:rPr>
              <w:t xml:space="preserve"> </w:t>
            </w:r>
            <w:r w:rsidRPr="008062C6">
              <w:rPr>
                <w:b/>
                <w:spacing w:val="-6"/>
                <w:sz w:val="18"/>
              </w:rPr>
              <w:t>to</w:t>
            </w:r>
            <w:r w:rsidRPr="008062C6">
              <w:rPr>
                <w:b/>
                <w:spacing w:val="-42"/>
                <w:sz w:val="18"/>
              </w:rPr>
              <w:t xml:space="preserve"> </w:t>
            </w:r>
            <w:r w:rsidRPr="008062C6">
              <w:rPr>
                <w:b/>
                <w:sz w:val="18"/>
              </w:rPr>
              <w:t>definition)</w:t>
            </w:r>
          </w:p>
        </w:tc>
        <w:tc>
          <w:tcPr>
            <w:tcW w:w="3042" w:type="dxa"/>
            <w:shd w:val="clear" w:color="auto" w:fill="C4BB95"/>
          </w:tcPr>
          <w:p w14:paraId="27F5DDF2" w14:textId="77777777" w:rsidR="000D3091" w:rsidRPr="008062C6" w:rsidRDefault="000D3091" w:rsidP="000D3091">
            <w:pPr>
              <w:pStyle w:val="TableParagraph"/>
              <w:spacing w:before="95"/>
              <w:ind w:left="106"/>
              <w:rPr>
                <w:sz w:val="18"/>
              </w:rPr>
            </w:pPr>
            <w:r w:rsidRPr="008062C6">
              <w:rPr>
                <w:color w:val="FF0000"/>
                <w:spacing w:val="-5"/>
                <w:sz w:val="18"/>
              </w:rPr>
              <w:t>(any</w:t>
            </w:r>
            <w:r w:rsidRPr="008062C6">
              <w:rPr>
                <w:color w:val="FF0000"/>
                <w:spacing w:val="-17"/>
                <w:sz w:val="18"/>
              </w:rPr>
              <w:t xml:space="preserve"> </w:t>
            </w:r>
            <w:r w:rsidRPr="008062C6">
              <w:rPr>
                <w:color w:val="FF0000"/>
                <w:spacing w:val="-4"/>
                <w:sz w:val="18"/>
              </w:rPr>
              <w:t>single</w:t>
            </w:r>
            <w:r w:rsidRPr="008062C6">
              <w:rPr>
                <w:color w:val="FF0000"/>
                <w:spacing w:val="-15"/>
                <w:sz w:val="18"/>
              </w:rPr>
              <w:t xml:space="preserve"> </w:t>
            </w:r>
            <w:r w:rsidRPr="008062C6">
              <w:rPr>
                <w:color w:val="FF0000"/>
                <w:spacing w:val="-4"/>
                <w:sz w:val="18"/>
              </w:rPr>
              <w:t>item</w:t>
            </w:r>
            <w:r w:rsidRPr="008062C6">
              <w:rPr>
                <w:color w:val="FF0000"/>
                <w:spacing w:val="-17"/>
                <w:sz w:val="18"/>
              </w:rPr>
              <w:t xml:space="preserve"> </w:t>
            </w:r>
            <w:r w:rsidRPr="008062C6">
              <w:rPr>
                <w:color w:val="FF0000"/>
                <w:spacing w:val="-4"/>
                <w:sz w:val="18"/>
              </w:rPr>
              <w:t>costing</w:t>
            </w:r>
            <w:r w:rsidRPr="008062C6">
              <w:rPr>
                <w:color w:val="FF0000"/>
                <w:spacing w:val="-17"/>
                <w:sz w:val="18"/>
              </w:rPr>
              <w:t xml:space="preserve"> </w:t>
            </w:r>
            <w:r w:rsidRPr="008062C6">
              <w:rPr>
                <w:color w:val="FF0000"/>
                <w:spacing w:val="-4"/>
                <w:sz w:val="18"/>
              </w:rPr>
              <w:t>$5,000</w:t>
            </w:r>
            <w:r w:rsidRPr="008062C6">
              <w:rPr>
                <w:color w:val="FF0000"/>
                <w:spacing w:val="-16"/>
                <w:sz w:val="18"/>
              </w:rPr>
              <w:t xml:space="preserve"> </w:t>
            </w:r>
            <w:r w:rsidRPr="008062C6">
              <w:rPr>
                <w:color w:val="FF0000"/>
                <w:spacing w:val="-4"/>
                <w:sz w:val="18"/>
              </w:rPr>
              <w:t>or</w:t>
            </w:r>
            <w:r w:rsidRPr="008062C6">
              <w:rPr>
                <w:color w:val="FF0000"/>
                <w:spacing w:val="-15"/>
                <w:sz w:val="18"/>
              </w:rPr>
              <w:t xml:space="preserve"> </w:t>
            </w:r>
            <w:r w:rsidRPr="008062C6">
              <w:rPr>
                <w:color w:val="FF0000"/>
                <w:spacing w:val="-4"/>
                <w:sz w:val="18"/>
              </w:rPr>
              <w:t>more)</w:t>
            </w:r>
          </w:p>
        </w:tc>
        <w:tc>
          <w:tcPr>
            <w:tcW w:w="1822" w:type="dxa"/>
            <w:shd w:val="clear" w:color="auto" w:fill="C4BB95"/>
          </w:tcPr>
          <w:p w14:paraId="1E505DC4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  <w:tc>
          <w:tcPr>
            <w:tcW w:w="1304" w:type="dxa"/>
            <w:shd w:val="clear" w:color="auto" w:fill="C4BB95"/>
          </w:tcPr>
          <w:p w14:paraId="0C29DB4F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  <w:tc>
          <w:tcPr>
            <w:tcW w:w="1330" w:type="dxa"/>
            <w:shd w:val="clear" w:color="auto" w:fill="C4BB95"/>
          </w:tcPr>
          <w:p w14:paraId="3CCF1488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  <w:tc>
          <w:tcPr>
            <w:tcW w:w="1450" w:type="dxa"/>
            <w:shd w:val="clear" w:color="auto" w:fill="C4BB95"/>
          </w:tcPr>
          <w:p w14:paraId="6F536D09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</w:tr>
      <w:tr w:rsidR="003D3577" w:rsidRPr="008062C6" w14:paraId="6CBD3561" w14:textId="77777777" w:rsidTr="000D3091">
        <w:trPr>
          <w:trHeight w:val="198"/>
        </w:trPr>
        <w:tc>
          <w:tcPr>
            <w:tcW w:w="2257" w:type="dxa"/>
          </w:tcPr>
          <w:p w14:paraId="617F74FB" w14:textId="77777777" w:rsidR="003D3577" w:rsidRPr="008062C6" w:rsidRDefault="003D3577" w:rsidP="003D3577">
            <w:pPr>
              <w:pStyle w:val="TableParagraph"/>
              <w:spacing w:line="179" w:lineRule="exact"/>
              <w:ind w:left="105"/>
              <w:rPr>
                <w:b/>
                <w:sz w:val="18"/>
              </w:rPr>
            </w:pPr>
            <w:r w:rsidRPr="008062C6">
              <w:rPr>
                <w:b/>
                <w:sz w:val="18"/>
              </w:rPr>
              <w:t>*</w:t>
            </w:r>
          </w:p>
        </w:tc>
        <w:tc>
          <w:tcPr>
            <w:tcW w:w="3042" w:type="dxa"/>
          </w:tcPr>
          <w:p w14:paraId="71B7AE80" w14:textId="77777777" w:rsidR="003D3577" w:rsidRPr="008062C6" w:rsidRDefault="003D3577" w:rsidP="003D3577">
            <w:pPr>
              <w:pStyle w:val="TableParagraph"/>
              <w:rPr>
                <w:sz w:val="12"/>
              </w:rPr>
            </w:pPr>
          </w:p>
        </w:tc>
        <w:tc>
          <w:tcPr>
            <w:tcW w:w="1822" w:type="dxa"/>
          </w:tcPr>
          <w:p w14:paraId="2EAE653A" w14:textId="77777777" w:rsidR="003D3577" w:rsidRPr="008062C6" w:rsidRDefault="003D3577" w:rsidP="003D3577">
            <w:pPr>
              <w:pStyle w:val="TableParagraph"/>
              <w:spacing w:line="179" w:lineRule="exact"/>
              <w:ind w:left="7"/>
              <w:jc w:val="center"/>
              <w:rPr>
                <w:sz w:val="18"/>
              </w:rPr>
            </w:pPr>
            <w:r w:rsidRPr="008062C6">
              <w:rPr>
                <w:sz w:val="18"/>
              </w:rPr>
              <w:t>$0.00</w:t>
            </w:r>
          </w:p>
        </w:tc>
        <w:tc>
          <w:tcPr>
            <w:tcW w:w="1304" w:type="dxa"/>
          </w:tcPr>
          <w:p w14:paraId="736E3E4E" w14:textId="702E4371" w:rsidR="003D3577" w:rsidRPr="008062C6" w:rsidRDefault="003D3577" w:rsidP="003D3577">
            <w:pPr>
              <w:pStyle w:val="TableParagraph"/>
              <w:jc w:val="center"/>
              <w:rPr>
                <w:sz w:val="12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6759272D" w14:textId="75C3BB87" w:rsidR="003D3577" w:rsidRPr="008062C6" w:rsidRDefault="003D3577" w:rsidP="003D3577">
            <w:pPr>
              <w:pStyle w:val="TableParagraph"/>
              <w:jc w:val="center"/>
              <w:rPr>
                <w:sz w:val="12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6240D877" w14:textId="77777777" w:rsidR="003D3577" w:rsidRPr="008062C6" w:rsidRDefault="003D3577" w:rsidP="003D3577">
            <w:pPr>
              <w:pStyle w:val="TableParagraph"/>
              <w:rPr>
                <w:sz w:val="12"/>
              </w:rPr>
            </w:pPr>
          </w:p>
        </w:tc>
      </w:tr>
      <w:tr w:rsidR="003D3577" w:rsidRPr="008062C6" w14:paraId="58A0F6D7" w14:textId="77777777" w:rsidTr="000D3091">
        <w:trPr>
          <w:trHeight w:val="202"/>
        </w:trPr>
        <w:tc>
          <w:tcPr>
            <w:tcW w:w="2257" w:type="dxa"/>
          </w:tcPr>
          <w:p w14:paraId="31B5B683" w14:textId="77777777" w:rsidR="003D3577" w:rsidRPr="008062C6" w:rsidRDefault="003D3577" w:rsidP="003D3577">
            <w:pPr>
              <w:pStyle w:val="TableParagraph"/>
              <w:spacing w:line="182" w:lineRule="exact"/>
              <w:ind w:left="105"/>
              <w:rPr>
                <w:b/>
                <w:sz w:val="18"/>
              </w:rPr>
            </w:pPr>
            <w:r w:rsidRPr="008062C6">
              <w:rPr>
                <w:b/>
                <w:spacing w:val="-8"/>
                <w:sz w:val="18"/>
              </w:rPr>
              <w:t>Equipment</w:t>
            </w:r>
            <w:r w:rsidRPr="008062C6">
              <w:rPr>
                <w:b/>
                <w:spacing w:val="-21"/>
                <w:sz w:val="18"/>
              </w:rPr>
              <w:t xml:space="preserve"> </w:t>
            </w:r>
            <w:r w:rsidRPr="008062C6">
              <w:rPr>
                <w:b/>
                <w:spacing w:val="-7"/>
                <w:sz w:val="18"/>
              </w:rPr>
              <w:t>Total</w:t>
            </w:r>
          </w:p>
        </w:tc>
        <w:tc>
          <w:tcPr>
            <w:tcW w:w="3042" w:type="dxa"/>
          </w:tcPr>
          <w:p w14:paraId="23278533" w14:textId="77777777" w:rsidR="003D3577" w:rsidRPr="008062C6" w:rsidRDefault="003D3577" w:rsidP="003D3577">
            <w:pPr>
              <w:pStyle w:val="TableParagraph"/>
              <w:rPr>
                <w:sz w:val="14"/>
              </w:rPr>
            </w:pPr>
          </w:p>
        </w:tc>
        <w:tc>
          <w:tcPr>
            <w:tcW w:w="1822" w:type="dxa"/>
          </w:tcPr>
          <w:p w14:paraId="3E2DC58D" w14:textId="77777777" w:rsidR="003D3577" w:rsidRPr="008062C6" w:rsidRDefault="003D3577" w:rsidP="003D3577">
            <w:pPr>
              <w:pStyle w:val="TableParagraph"/>
              <w:spacing w:line="182" w:lineRule="exact"/>
              <w:ind w:left="7"/>
              <w:jc w:val="center"/>
              <w:rPr>
                <w:sz w:val="18"/>
              </w:rPr>
            </w:pPr>
            <w:r w:rsidRPr="008062C6">
              <w:rPr>
                <w:sz w:val="18"/>
              </w:rPr>
              <w:t>$0.00</w:t>
            </w:r>
          </w:p>
        </w:tc>
        <w:tc>
          <w:tcPr>
            <w:tcW w:w="1304" w:type="dxa"/>
          </w:tcPr>
          <w:p w14:paraId="7D008BC2" w14:textId="1E00AB89" w:rsidR="003D3577" w:rsidRPr="008062C6" w:rsidRDefault="003D3577" w:rsidP="003D3577">
            <w:pPr>
              <w:pStyle w:val="TableParagraph"/>
              <w:spacing w:line="182" w:lineRule="exact"/>
              <w:ind w:left="462" w:right="452"/>
              <w:jc w:val="center"/>
              <w:rPr>
                <w:sz w:val="18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18FE9401" w14:textId="70FE0E12" w:rsidR="003D3577" w:rsidRPr="008062C6" w:rsidRDefault="003D3577" w:rsidP="003D3577">
            <w:pPr>
              <w:pStyle w:val="TableParagraph"/>
              <w:jc w:val="center"/>
              <w:rPr>
                <w:sz w:val="14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7980AE05" w14:textId="77777777" w:rsidR="003D3577" w:rsidRPr="008062C6" w:rsidRDefault="003D3577" w:rsidP="003D3577">
            <w:pPr>
              <w:pStyle w:val="TableParagraph"/>
              <w:rPr>
                <w:sz w:val="14"/>
              </w:rPr>
            </w:pPr>
          </w:p>
        </w:tc>
      </w:tr>
      <w:tr w:rsidR="000D3091" w:rsidRPr="008062C6" w14:paraId="4A65D547" w14:textId="77777777" w:rsidTr="000D3091">
        <w:trPr>
          <w:trHeight w:val="202"/>
        </w:trPr>
        <w:tc>
          <w:tcPr>
            <w:tcW w:w="2257" w:type="dxa"/>
            <w:shd w:val="clear" w:color="auto" w:fill="C4BB95"/>
          </w:tcPr>
          <w:p w14:paraId="322A8E37" w14:textId="77777777" w:rsidR="000D3091" w:rsidRPr="008062C6" w:rsidRDefault="000D3091" w:rsidP="000D3091">
            <w:pPr>
              <w:pStyle w:val="TableParagraph"/>
              <w:spacing w:line="182" w:lineRule="exact"/>
              <w:ind w:left="105"/>
              <w:rPr>
                <w:b/>
                <w:sz w:val="18"/>
              </w:rPr>
            </w:pPr>
            <w:r w:rsidRPr="008062C6">
              <w:rPr>
                <w:b/>
                <w:sz w:val="18"/>
              </w:rPr>
              <w:t>Supplies</w:t>
            </w:r>
          </w:p>
        </w:tc>
        <w:tc>
          <w:tcPr>
            <w:tcW w:w="3042" w:type="dxa"/>
            <w:shd w:val="clear" w:color="auto" w:fill="C4BB95"/>
          </w:tcPr>
          <w:p w14:paraId="259EB457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822" w:type="dxa"/>
            <w:shd w:val="clear" w:color="auto" w:fill="C4BB95"/>
          </w:tcPr>
          <w:p w14:paraId="547937B5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304" w:type="dxa"/>
            <w:shd w:val="clear" w:color="auto" w:fill="C4BB95"/>
          </w:tcPr>
          <w:p w14:paraId="495B0D3E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330" w:type="dxa"/>
            <w:shd w:val="clear" w:color="auto" w:fill="C4BB95"/>
          </w:tcPr>
          <w:p w14:paraId="4517F258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450" w:type="dxa"/>
            <w:shd w:val="clear" w:color="auto" w:fill="C4BB95"/>
          </w:tcPr>
          <w:p w14:paraId="42B8E63F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</w:tr>
      <w:tr w:rsidR="003D3577" w:rsidRPr="008062C6" w14:paraId="322F6571" w14:textId="77777777" w:rsidTr="000D3091">
        <w:trPr>
          <w:trHeight w:val="362"/>
        </w:trPr>
        <w:tc>
          <w:tcPr>
            <w:tcW w:w="2257" w:type="dxa"/>
          </w:tcPr>
          <w:p w14:paraId="3FB3EF31" w14:textId="0B29CD73" w:rsidR="003D3577" w:rsidRPr="008062C6" w:rsidRDefault="003D3577" w:rsidP="003D3577">
            <w:pPr>
              <w:pStyle w:val="TableParagraph"/>
              <w:spacing w:before="85"/>
              <w:ind w:left="105"/>
              <w:rPr>
                <w:b/>
                <w:sz w:val="16"/>
              </w:rPr>
            </w:pPr>
          </w:p>
        </w:tc>
        <w:tc>
          <w:tcPr>
            <w:tcW w:w="3042" w:type="dxa"/>
          </w:tcPr>
          <w:p w14:paraId="1D135DE8" w14:textId="4C058771" w:rsidR="003D3577" w:rsidRPr="008062C6" w:rsidRDefault="003D3577" w:rsidP="003D3577">
            <w:pPr>
              <w:pStyle w:val="TableParagraph"/>
              <w:spacing w:before="1" w:line="160" w:lineRule="exact"/>
              <w:ind w:left="106"/>
              <w:rPr>
                <w:sz w:val="16"/>
              </w:rPr>
            </w:pPr>
          </w:p>
        </w:tc>
        <w:tc>
          <w:tcPr>
            <w:tcW w:w="1822" w:type="dxa"/>
          </w:tcPr>
          <w:p w14:paraId="0B0661BB" w14:textId="7DCE936F" w:rsidR="003D3577" w:rsidRPr="008062C6" w:rsidRDefault="003D3577" w:rsidP="003D3577">
            <w:pPr>
              <w:pStyle w:val="TableParagraph"/>
              <w:spacing w:before="83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0EDFEB40" w14:textId="3AD6F66F" w:rsidR="003D3577" w:rsidRPr="008062C6" w:rsidRDefault="003D3577" w:rsidP="003D3577">
            <w:pPr>
              <w:pStyle w:val="TableParagraph"/>
              <w:spacing w:before="83"/>
              <w:ind w:left="465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3F509F16" w14:textId="0152DFAA" w:rsidR="003D3577" w:rsidRPr="008062C6" w:rsidRDefault="003D3577" w:rsidP="003D3577">
            <w:pPr>
              <w:pStyle w:val="TableParagraph"/>
              <w:spacing w:before="83"/>
              <w:ind w:left="231" w:right="23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12F3E89C" w14:textId="081D1FE2" w:rsidR="003D3577" w:rsidRPr="008062C6" w:rsidRDefault="003D3577" w:rsidP="003D3577">
            <w:pPr>
              <w:pStyle w:val="TableParagraph"/>
              <w:spacing w:before="83"/>
              <w:ind w:left="218" w:right="213"/>
              <w:jc w:val="center"/>
              <w:rPr>
                <w:sz w:val="16"/>
              </w:rPr>
            </w:pPr>
          </w:p>
        </w:tc>
      </w:tr>
      <w:tr w:rsidR="003D3577" w:rsidRPr="008062C6" w14:paraId="0E88B787" w14:textId="77777777" w:rsidTr="000D3091">
        <w:trPr>
          <w:trHeight w:val="546"/>
        </w:trPr>
        <w:tc>
          <w:tcPr>
            <w:tcW w:w="2257" w:type="dxa"/>
          </w:tcPr>
          <w:p w14:paraId="1C813F28" w14:textId="7A8FAC4A" w:rsidR="003D3577" w:rsidRPr="008062C6" w:rsidRDefault="003D3577" w:rsidP="003D3577">
            <w:pPr>
              <w:pStyle w:val="TableParagraph"/>
              <w:ind w:left="105"/>
              <w:rPr>
                <w:b/>
                <w:sz w:val="16"/>
              </w:rPr>
            </w:pPr>
          </w:p>
        </w:tc>
        <w:tc>
          <w:tcPr>
            <w:tcW w:w="3042" w:type="dxa"/>
          </w:tcPr>
          <w:p w14:paraId="04BA257B" w14:textId="5DBB6E9F" w:rsidR="003D3577" w:rsidRPr="008062C6" w:rsidRDefault="003D3577" w:rsidP="003D3577">
            <w:pPr>
              <w:pStyle w:val="TableParagraph"/>
              <w:spacing w:line="172" w:lineRule="exact"/>
              <w:ind w:left="106"/>
              <w:rPr>
                <w:sz w:val="16"/>
              </w:rPr>
            </w:pPr>
          </w:p>
        </w:tc>
        <w:tc>
          <w:tcPr>
            <w:tcW w:w="1822" w:type="dxa"/>
          </w:tcPr>
          <w:p w14:paraId="531CFB1C" w14:textId="4E4AF896" w:rsidR="003D3577" w:rsidRPr="008062C6" w:rsidRDefault="003D3577" w:rsidP="003D3577">
            <w:pPr>
              <w:pStyle w:val="TableParagraph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63CBF71F" w14:textId="427CF2A0" w:rsidR="003D3577" w:rsidRPr="008062C6" w:rsidRDefault="003D3577" w:rsidP="003D3577">
            <w:pPr>
              <w:pStyle w:val="TableParagraph"/>
              <w:ind w:left="465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47439563" w14:textId="3E997569" w:rsidR="003D3577" w:rsidRPr="008062C6" w:rsidRDefault="003D3577" w:rsidP="003D3577">
            <w:pPr>
              <w:pStyle w:val="TableParagraph"/>
              <w:ind w:left="231" w:right="231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1461FF38" w14:textId="605CDE05" w:rsidR="003D3577" w:rsidRPr="008062C6" w:rsidRDefault="003D3577" w:rsidP="003D3577">
            <w:pPr>
              <w:pStyle w:val="TableParagraph"/>
              <w:ind w:left="218" w:right="213"/>
              <w:jc w:val="center"/>
              <w:rPr>
                <w:sz w:val="16"/>
              </w:rPr>
            </w:pPr>
          </w:p>
        </w:tc>
      </w:tr>
      <w:tr w:rsidR="003D3577" w:rsidRPr="008062C6" w14:paraId="611C9604" w14:textId="77777777" w:rsidTr="000D3091">
        <w:trPr>
          <w:trHeight w:val="179"/>
        </w:trPr>
        <w:tc>
          <w:tcPr>
            <w:tcW w:w="2257" w:type="dxa"/>
          </w:tcPr>
          <w:p w14:paraId="2DF561A7" w14:textId="77777777" w:rsidR="003D3577" w:rsidRPr="008062C6" w:rsidRDefault="003D3577" w:rsidP="003D3577">
            <w:pPr>
              <w:pStyle w:val="TableParagraph"/>
              <w:spacing w:line="159" w:lineRule="exact"/>
              <w:ind w:left="105"/>
              <w:rPr>
                <w:b/>
                <w:sz w:val="16"/>
              </w:rPr>
            </w:pPr>
            <w:r w:rsidRPr="008062C6">
              <w:rPr>
                <w:b/>
                <w:spacing w:val="-5"/>
                <w:sz w:val="16"/>
              </w:rPr>
              <w:lastRenderedPageBreak/>
              <w:t>Supplies</w:t>
            </w:r>
            <w:r w:rsidRPr="008062C6">
              <w:rPr>
                <w:b/>
                <w:spacing w:val="-17"/>
                <w:sz w:val="16"/>
              </w:rPr>
              <w:t xml:space="preserve"> </w:t>
            </w:r>
            <w:r w:rsidRPr="008062C6">
              <w:rPr>
                <w:b/>
                <w:spacing w:val="-5"/>
                <w:sz w:val="16"/>
              </w:rPr>
              <w:t>Total</w:t>
            </w:r>
          </w:p>
        </w:tc>
        <w:tc>
          <w:tcPr>
            <w:tcW w:w="3042" w:type="dxa"/>
          </w:tcPr>
          <w:p w14:paraId="39B01291" w14:textId="77777777" w:rsidR="003D3577" w:rsidRPr="008062C6" w:rsidRDefault="003D3577" w:rsidP="003D3577">
            <w:pPr>
              <w:pStyle w:val="TableParagraph"/>
              <w:rPr>
                <w:sz w:val="12"/>
              </w:rPr>
            </w:pPr>
          </w:p>
        </w:tc>
        <w:tc>
          <w:tcPr>
            <w:tcW w:w="1822" w:type="dxa"/>
          </w:tcPr>
          <w:p w14:paraId="32C528C8" w14:textId="11A6302C" w:rsidR="003D3577" w:rsidRPr="008062C6" w:rsidRDefault="003D3577" w:rsidP="003D3577">
            <w:pPr>
              <w:pStyle w:val="TableParagraph"/>
              <w:spacing w:line="159" w:lineRule="exact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50BA4DE8" w14:textId="6D91D674" w:rsidR="003D3577" w:rsidRPr="008062C6" w:rsidRDefault="003D3577" w:rsidP="003D3577">
            <w:pPr>
              <w:pStyle w:val="TableParagraph"/>
              <w:spacing w:line="159" w:lineRule="exact"/>
              <w:ind w:left="463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164BA18A" w14:textId="706269C6" w:rsidR="003D3577" w:rsidRPr="008062C6" w:rsidRDefault="003D3577" w:rsidP="003D3577">
            <w:pPr>
              <w:pStyle w:val="TableParagraph"/>
              <w:spacing w:line="159" w:lineRule="exact"/>
              <w:ind w:left="230" w:right="234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6E80DFF4" w14:textId="77777777" w:rsidR="003D3577" w:rsidRPr="008062C6" w:rsidRDefault="003D3577" w:rsidP="003D3577">
            <w:pPr>
              <w:pStyle w:val="TableParagraph"/>
              <w:rPr>
                <w:sz w:val="12"/>
              </w:rPr>
            </w:pPr>
          </w:p>
        </w:tc>
      </w:tr>
      <w:tr w:rsidR="000D3091" w:rsidRPr="008062C6" w14:paraId="27AE8CE5" w14:textId="77777777" w:rsidTr="000D3091">
        <w:trPr>
          <w:trHeight w:val="202"/>
        </w:trPr>
        <w:tc>
          <w:tcPr>
            <w:tcW w:w="2257" w:type="dxa"/>
            <w:shd w:val="clear" w:color="auto" w:fill="C4BB95"/>
          </w:tcPr>
          <w:p w14:paraId="20B3F364" w14:textId="77777777" w:rsidR="000D3091" w:rsidRPr="008062C6" w:rsidRDefault="000D3091" w:rsidP="000D3091">
            <w:pPr>
              <w:pStyle w:val="TableParagraph"/>
              <w:spacing w:line="182" w:lineRule="exact"/>
              <w:ind w:left="105"/>
              <w:rPr>
                <w:b/>
                <w:sz w:val="18"/>
              </w:rPr>
            </w:pPr>
            <w:r w:rsidRPr="008062C6">
              <w:rPr>
                <w:b/>
                <w:sz w:val="18"/>
              </w:rPr>
              <w:t>Contractual</w:t>
            </w:r>
          </w:p>
        </w:tc>
        <w:tc>
          <w:tcPr>
            <w:tcW w:w="3042" w:type="dxa"/>
            <w:shd w:val="clear" w:color="auto" w:fill="C4BB95"/>
          </w:tcPr>
          <w:p w14:paraId="328D184C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822" w:type="dxa"/>
            <w:shd w:val="clear" w:color="auto" w:fill="C4BB95"/>
          </w:tcPr>
          <w:p w14:paraId="69E9F4B2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304" w:type="dxa"/>
            <w:shd w:val="clear" w:color="auto" w:fill="C4BB95"/>
          </w:tcPr>
          <w:p w14:paraId="4F5D4FBE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330" w:type="dxa"/>
            <w:shd w:val="clear" w:color="auto" w:fill="C4BB95"/>
          </w:tcPr>
          <w:p w14:paraId="49C90843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450" w:type="dxa"/>
            <w:shd w:val="clear" w:color="auto" w:fill="C4BB95"/>
          </w:tcPr>
          <w:p w14:paraId="404EBCD2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</w:tr>
      <w:tr w:rsidR="003D3577" w:rsidRPr="008062C6" w14:paraId="1F9E0428" w14:textId="77777777" w:rsidTr="000D3091">
        <w:trPr>
          <w:trHeight w:val="361"/>
        </w:trPr>
        <w:tc>
          <w:tcPr>
            <w:tcW w:w="2257" w:type="dxa"/>
          </w:tcPr>
          <w:p w14:paraId="6E600767" w14:textId="77777777" w:rsidR="003D3577" w:rsidRPr="008062C6" w:rsidRDefault="003D3577" w:rsidP="003D3577">
            <w:pPr>
              <w:pStyle w:val="TableParagraph"/>
              <w:spacing w:before="85"/>
              <w:ind w:left="105"/>
              <w:rPr>
                <w:b/>
                <w:sz w:val="16"/>
              </w:rPr>
            </w:pPr>
            <w:r w:rsidRPr="008062C6">
              <w:rPr>
                <w:b/>
                <w:sz w:val="16"/>
              </w:rPr>
              <w:t>*</w:t>
            </w:r>
            <w:r w:rsidRPr="008062C6">
              <w:rPr>
                <w:b/>
                <w:spacing w:val="32"/>
                <w:sz w:val="16"/>
              </w:rPr>
              <w:t xml:space="preserve"> </w:t>
            </w:r>
            <w:r w:rsidRPr="008062C6">
              <w:rPr>
                <w:b/>
                <w:sz w:val="16"/>
              </w:rPr>
              <w:t>External</w:t>
            </w:r>
            <w:r w:rsidRPr="008062C6">
              <w:rPr>
                <w:b/>
                <w:spacing w:val="-5"/>
                <w:sz w:val="16"/>
              </w:rPr>
              <w:t xml:space="preserve"> </w:t>
            </w:r>
            <w:r w:rsidRPr="008062C6">
              <w:rPr>
                <w:b/>
                <w:sz w:val="16"/>
              </w:rPr>
              <w:t>Evaluator</w:t>
            </w:r>
          </w:p>
        </w:tc>
        <w:tc>
          <w:tcPr>
            <w:tcW w:w="3042" w:type="dxa"/>
          </w:tcPr>
          <w:p w14:paraId="7508EEEE" w14:textId="74D18D9D" w:rsidR="003D3577" w:rsidRPr="008062C6" w:rsidRDefault="003D3577" w:rsidP="003D3577">
            <w:pPr>
              <w:pStyle w:val="TableParagraph"/>
              <w:spacing w:before="83"/>
              <w:ind w:left="106"/>
              <w:rPr>
                <w:sz w:val="16"/>
              </w:rPr>
            </w:pPr>
          </w:p>
        </w:tc>
        <w:tc>
          <w:tcPr>
            <w:tcW w:w="1822" w:type="dxa"/>
          </w:tcPr>
          <w:p w14:paraId="72C30BAE" w14:textId="6F0FD770" w:rsidR="003D3577" w:rsidRPr="008062C6" w:rsidRDefault="003D3577" w:rsidP="003D3577">
            <w:pPr>
              <w:pStyle w:val="TableParagraph"/>
              <w:spacing w:before="83"/>
              <w:ind w:left="76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3FA40FB7" w14:textId="57E02F57" w:rsidR="003D3577" w:rsidRPr="008062C6" w:rsidRDefault="003D3577" w:rsidP="003D3577">
            <w:pPr>
              <w:pStyle w:val="TableParagraph"/>
              <w:spacing w:before="83"/>
              <w:ind w:left="465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13FBC2EA" w14:textId="5F8BD4CB" w:rsidR="003D3577" w:rsidRPr="008062C6" w:rsidRDefault="003D3577" w:rsidP="003D3577">
            <w:pPr>
              <w:pStyle w:val="TableParagraph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5FAD8A43" w14:textId="65BE3EA4" w:rsidR="003D3577" w:rsidRPr="008062C6" w:rsidRDefault="003D3577" w:rsidP="003D3577">
            <w:pPr>
              <w:pStyle w:val="TableParagraph"/>
              <w:spacing w:before="1" w:line="159" w:lineRule="exact"/>
              <w:ind w:left="218" w:right="257"/>
              <w:jc w:val="center"/>
              <w:rPr>
                <w:sz w:val="16"/>
              </w:rPr>
            </w:pPr>
          </w:p>
        </w:tc>
      </w:tr>
      <w:tr w:rsidR="003D3577" w:rsidRPr="008062C6" w14:paraId="689FEE1B" w14:textId="77777777" w:rsidTr="000D3091">
        <w:trPr>
          <w:trHeight w:val="547"/>
        </w:trPr>
        <w:tc>
          <w:tcPr>
            <w:tcW w:w="2257" w:type="dxa"/>
          </w:tcPr>
          <w:p w14:paraId="0C1247E1" w14:textId="77777777" w:rsidR="003D3577" w:rsidRPr="008062C6" w:rsidRDefault="003D3577" w:rsidP="003D3577">
            <w:pPr>
              <w:pStyle w:val="TableParagraph"/>
              <w:spacing w:before="6"/>
              <w:rPr>
                <w:sz w:val="15"/>
              </w:rPr>
            </w:pPr>
          </w:p>
          <w:p w14:paraId="345C31F2" w14:textId="77777777" w:rsidR="003D3577" w:rsidRPr="008062C6" w:rsidRDefault="003D3577" w:rsidP="003D3577">
            <w:pPr>
              <w:pStyle w:val="TableParagraph"/>
              <w:ind w:left="105"/>
              <w:rPr>
                <w:b/>
                <w:sz w:val="16"/>
              </w:rPr>
            </w:pPr>
            <w:r w:rsidRPr="008062C6">
              <w:rPr>
                <w:b/>
                <w:sz w:val="16"/>
              </w:rPr>
              <w:t>*</w:t>
            </w:r>
            <w:r w:rsidRPr="008062C6">
              <w:rPr>
                <w:b/>
                <w:spacing w:val="-7"/>
                <w:sz w:val="16"/>
              </w:rPr>
              <w:t xml:space="preserve"> </w:t>
            </w:r>
            <w:r w:rsidRPr="008062C6">
              <w:rPr>
                <w:b/>
                <w:sz w:val="16"/>
              </w:rPr>
              <w:t>Professional</w:t>
            </w:r>
            <w:r w:rsidRPr="008062C6">
              <w:rPr>
                <w:b/>
                <w:spacing w:val="-8"/>
                <w:sz w:val="16"/>
              </w:rPr>
              <w:t xml:space="preserve"> </w:t>
            </w:r>
            <w:r w:rsidRPr="008062C6">
              <w:rPr>
                <w:b/>
                <w:sz w:val="16"/>
              </w:rPr>
              <w:t>Development</w:t>
            </w:r>
          </w:p>
        </w:tc>
        <w:tc>
          <w:tcPr>
            <w:tcW w:w="3042" w:type="dxa"/>
          </w:tcPr>
          <w:p w14:paraId="7E9D2549" w14:textId="2632AE42" w:rsidR="003D3577" w:rsidRPr="008062C6" w:rsidRDefault="003D3577" w:rsidP="003D3577">
            <w:pPr>
              <w:pStyle w:val="TableParagraph"/>
              <w:spacing w:line="184" w:lineRule="exact"/>
              <w:ind w:left="106"/>
              <w:rPr>
                <w:sz w:val="16"/>
              </w:rPr>
            </w:pPr>
          </w:p>
        </w:tc>
        <w:tc>
          <w:tcPr>
            <w:tcW w:w="1822" w:type="dxa"/>
          </w:tcPr>
          <w:p w14:paraId="09FCBEA5" w14:textId="2B325DBD" w:rsidR="003D3577" w:rsidRPr="008062C6" w:rsidRDefault="003D3577" w:rsidP="003D3577">
            <w:pPr>
              <w:pStyle w:val="TableParagraph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3A1E8493" w14:textId="5D28EE02" w:rsidR="003D3577" w:rsidRPr="008062C6" w:rsidRDefault="003D3577" w:rsidP="003D3577">
            <w:pPr>
              <w:pStyle w:val="TableParagraph"/>
              <w:ind w:left="465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4924421C" w14:textId="54553AEB" w:rsidR="003D3577" w:rsidRPr="008062C6" w:rsidRDefault="003D3577" w:rsidP="003D3577">
            <w:pPr>
              <w:pStyle w:val="TableParagraph"/>
              <w:ind w:left="231" w:right="231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0F0908B6" w14:textId="4E761369" w:rsidR="003D3577" w:rsidRPr="008062C6" w:rsidRDefault="003D3577" w:rsidP="003D3577">
            <w:pPr>
              <w:pStyle w:val="TableParagraph"/>
              <w:spacing w:before="85"/>
              <w:ind w:left="419" w:right="272" w:hanging="107"/>
              <w:rPr>
                <w:sz w:val="16"/>
              </w:rPr>
            </w:pPr>
          </w:p>
        </w:tc>
      </w:tr>
      <w:tr w:rsidR="003D3577" w:rsidRPr="008062C6" w14:paraId="62A2F0FC" w14:textId="77777777" w:rsidTr="000D3091">
        <w:trPr>
          <w:trHeight w:val="176"/>
        </w:trPr>
        <w:tc>
          <w:tcPr>
            <w:tcW w:w="2257" w:type="dxa"/>
          </w:tcPr>
          <w:p w14:paraId="5A7E604B" w14:textId="77777777" w:rsidR="003D3577" w:rsidRPr="008062C6" w:rsidRDefault="003D3577" w:rsidP="003D3577">
            <w:pPr>
              <w:pStyle w:val="TableParagraph"/>
              <w:spacing w:line="156" w:lineRule="exact"/>
              <w:ind w:left="105"/>
              <w:rPr>
                <w:b/>
                <w:sz w:val="16"/>
              </w:rPr>
            </w:pPr>
            <w:r w:rsidRPr="008062C6">
              <w:rPr>
                <w:b/>
                <w:spacing w:val="-6"/>
                <w:sz w:val="16"/>
              </w:rPr>
              <w:t>Contractual</w:t>
            </w:r>
            <w:r w:rsidRPr="008062C6">
              <w:rPr>
                <w:b/>
                <w:spacing w:val="-20"/>
                <w:sz w:val="16"/>
              </w:rPr>
              <w:t xml:space="preserve"> </w:t>
            </w:r>
            <w:r w:rsidRPr="008062C6">
              <w:rPr>
                <w:b/>
                <w:spacing w:val="-6"/>
                <w:sz w:val="16"/>
              </w:rPr>
              <w:t>Total</w:t>
            </w:r>
          </w:p>
        </w:tc>
        <w:tc>
          <w:tcPr>
            <w:tcW w:w="3042" w:type="dxa"/>
          </w:tcPr>
          <w:p w14:paraId="3D40F8F5" w14:textId="77777777" w:rsidR="003D3577" w:rsidRPr="008062C6" w:rsidRDefault="003D3577" w:rsidP="003D3577">
            <w:pPr>
              <w:pStyle w:val="TableParagraph"/>
              <w:rPr>
                <w:sz w:val="10"/>
              </w:rPr>
            </w:pPr>
          </w:p>
        </w:tc>
        <w:tc>
          <w:tcPr>
            <w:tcW w:w="1822" w:type="dxa"/>
          </w:tcPr>
          <w:p w14:paraId="009BB56F" w14:textId="0D2816D8" w:rsidR="003D3577" w:rsidRPr="008062C6" w:rsidRDefault="003D3577" w:rsidP="003D3577">
            <w:pPr>
              <w:pStyle w:val="TableParagraph"/>
              <w:spacing w:line="156" w:lineRule="exact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708C2269" w14:textId="53B37DD6" w:rsidR="003D3577" w:rsidRPr="008062C6" w:rsidRDefault="003D3577" w:rsidP="003D3577">
            <w:pPr>
              <w:pStyle w:val="TableParagraph"/>
              <w:spacing w:line="156" w:lineRule="exact"/>
              <w:ind w:left="463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4B11141A" w14:textId="09BEBE69" w:rsidR="003D3577" w:rsidRPr="008062C6" w:rsidRDefault="003D3577" w:rsidP="003D3577">
            <w:pPr>
              <w:pStyle w:val="TableParagraph"/>
              <w:spacing w:line="156" w:lineRule="exact"/>
              <w:ind w:left="230" w:right="234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693CF57F" w14:textId="77777777" w:rsidR="003D3577" w:rsidRPr="008062C6" w:rsidRDefault="003D3577" w:rsidP="003D3577">
            <w:pPr>
              <w:pStyle w:val="TableParagraph"/>
              <w:rPr>
                <w:sz w:val="10"/>
              </w:rPr>
            </w:pPr>
          </w:p>
        </w:tc>
      </w:tr>
      <w:tr w:rsidR="000D3091" w:rsidRPr="008062C6" w14:paraId="10CB428A" w14:textId="77777777" w:rsidTr="000D3091">
        <w:trPr>
          <w:trHeight w:val="203"/>
        </w:trPr>
        <w:tc>
          <w:tcPr>
            <w:tcW w:w="2257" w:type="dxa"/>
            <w:shd w:val="clear" w:color="auto" w:fill="C4BB95"/>
          </w:tcPr>
          <w:p w14:paraId="2003EA4F" w14:textId="77777777" w:rsidR="000D3091" w:rsidRPr="008062C6" w:rsidRDefault="000D3091" w:rsidP="000D3091">
            <w:pPr>
              <w:pStyle w:val="TableParagraph"/>
              <w:spacing w:line="183" w:lineRule="exact"/>
              <w:ind w:left="105"/>
              <w:rPr>
                <w:b/>
                <w:sz w:val="18"/>
              </w:rPr>
            </w:pPr>
            <w:r w:rsidRPr="008062C6">
              <w:rPr>
                <w:b/>
                <w:sz w:val="18"/>
              </w:rPr>
              <w:t>Other</w:t>
            </w:r>
          </w:p>
        </w:tc>
        <w:tc>
          <w:tcPr>
            <w:tcW w:w="3042" w:type="dxa"/>
            <w:shd w:val="clear" w:color="auto" w:fill="C4BB95"/>
          </w:tcPr>
          <w:p w14:paraId="5140AEB7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822" w:type="dxa"/>
            <w:shd w:val="clear" w:color="auto" w:fill="C4BB95"/>
          </w:tcPr>
          <w:p w14:paraId="397B9067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304" w:type="dxa"/>
            <w:shd w:val="clear" w:color="auto" w:fill="C4BB95"/>
          </w:tcPr>
          <w:p w14:paraId="545F84CD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330" w:type="dxa"/>
            <w:shd w:val="clear" w:color="auto" w:fill="C4BB95"/>
          </w:tcPr>
          <w:p w14:paraId="6F768DF4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  <w:tc>
          <w:tcPr>
            <w:tcW w:w="1450" w:type="dxa"/>
            <w:shd w:val="clear" w:color="auto" w:fill="C4BB95"/>
          </w:tcPr>
          <w:p w14:paraId="3230AF8B" w14:textId="77777777" w:rsidR="000D3091" w:rsidRPr="008062C6" w:rsidRDefault="000D3091" w:rsidP="000D3091">
            <w:pPr>
              <w:pStyle w:val="TableParagraph"/>
              <w:rPr>
                <w:sz w:val="14"/>
              </w:rPr>
            </w:pPr>
          </w:p>
        </w:tc>
      </w:tr>
      <w:tr w:rsidR="003D3577" w:rsidRPr="008062C6" w14:paraId="15C6A20D" w14:textId="77777777" w:rsidTr="000D3091">
        <w:trPr>
          <w:trHeight w:val="201"/>
        </w:trPr>
        <w:tc>
          <w:tcPr>
            <w:tcW w:w="2257" w:type="dxa"/>
          </w:tcPr>
          <w:p w14:paraId="60C44FD8" w14:textId="77777777" w:rsidR="003D3577" w:rsidRPr="008062C6" w:rsidRDefault="003D3577" w:rsidP="003D3577">
            <w:pPr>
              <w:pStyle w:val="TableParagraph"/>
              <w:spacing w:line="181" w:lineRule="exact"/>
              <w:ind w:left="105"/>
              <w:rPr>
                <w:b/>
                <w:sz w:val="18"/>
              </w:rPr>
            </w:pPr>
            <w:r w:rsidRPr="008062C6">
              <w:rPr>
                <w:b/>
                <w:sz w:val="18"/>
              </w:rPr>
              <w:t>*</w:t>
            </w:r>
          </w:p>
        </w:tc>
        <w:tc>
          <w:tcPr>
            <w:tcW w:w="3042" w:type="dxa"/>
          </w:tcPr>
          <w:p w14:paraId="6637F5A5" w14:textId="77777777" w:rsidR="003D3577" w:rsidRPr="008062C6" w:rsidRDefault="003D3577" w:rsidP="003D3577">
            <w:pPr>
              <w:pStyle w:val="TableParagraph"/>
              <w:jc w:val="center"/>
              <w:rPr>
                <w:sz w:val="14"/>
              </w:rPr>
            </w:pPr>
          </w:p>
        </w:tc>
        <w:tc>
          <w:tcPr>
            <w:tcW w:w="1822" w:type="dxa"/>
          </w:tcPr>
          <w:p w14:paraId="0BD7B587" w14:textId="442573A2" w:rsidR="003D3577" w:rsidRPr="008062C6" w:rsidRDefault="003D3577" w:rsidP="003D3577">
            <w:pPr>
              <w:pStyle w:val="TableParagraph"/>
              <w:jc w:val="center"/>
              <w:rPr>
                <w:sz w:val="14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6D5BB5CF" w14:textId="6A320211" w:rsidR="003D3577" w:rsidRPr="008062C6" w:rsidRDefault="003D3577" w:rsidP="003D3577">
            <w:pPr>
              <w:pStyle w:val="TableParagraph"/>
              <w:jc w:val="center"/>
              <w:rPr>
                <w:sz w:val="14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725AC81F" w14:textId="71C1C854" w:rsidR="003D3577" w:rsidRPr="008062C6" w:rsidRDefault="003D3577" w:rsidP="003D3577">
            <w:pPr>
              <w:pStyle w:val="TableParagraph"/>
              <w:jc w:val="center"/>
              <w:rPr>
                <w:sz w:val="14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1FBC4C44" w14:textId="77777777" w:rsidR="003D3577" w:rsidRPr="008062C6" w:rsidRDefault="003D3577" w:rsidP="003D3577">
            <w:pPr>
              <w:pStyle w:val="TableParagraph"/>
              <w:rPr>
                <w:sz w:val="14"/>
              </w:rPr>
            </w:pPr>
          </w:p>
        </w:tc>
      </w:tr>
      <w:tr w:rsidR="003D3577" w:rsidRPr="008062C6" w14:paraId="48F6C565" w14:textId="77777777" w:rsidTr="000D3091">
        <w:trPr>
          <w:trHeight w:val="202"/>
        </w:trPr>
        <w:tc>
          <w:tcPr>
            <w:tcW w:w="2257" w:type="dxa"/>
          </w:tcPr>
          <w:p w14:paraId="00437BEF" w14:textId="77777777" w:rsidR="003D3577" w:rsidRPr="008062C6" w:rsidRDefault="003D3577" w:rsidP="003D3577">
            <w:pPr>
              <w:pStyle w:val="TableParagraph"/>
              <w:spacing w:line="182" w:lineRule="exact"/>
              <w:ind w:left="105"/>
              <w:rPr>
                <w:b/>
                <w:sz w:val="18"/>
              </w:rPr>
            </w:pPr>
            <w:r w:rsidRPr="008062C6">
              <w:rPr>
                <w:b/>
                <w:spacing w:val="-5"/>
                <w:sz w:val="18"/>
              </w:rPr>
              <w:t>Other</w:t>
            </w:r>
            <w:r w:rsidRPr="008062C6">
              <w:rPr>
                <w:b/>
                <w:spacing w:val="-9"/>
                <w:sz w:val="18"/>
              </w:rPr>
              <w:t xml:space="preserve"> </w:t>
            </w:r>
            <w:r w:rsidRPr="008062C6">
              <w:rPr>
                <w:b/>
                <w:spacing w:val="-4"/>
                <w:sz w:val="18"/>
              </w:rPr>
              <w:t>Total</w:t>
            </w:r>
          </w:p>
        </w:tc>
        <w:tc>
          <w:tcPr>
            <w:tcW w:w="3042" w:type="dxa"/>
          </w:tcPr>
          <w:p w14:paraId="37F61D92" w14:textId="77777777" w:rsidR="003D3577" w:rsidRPr="008062C6" w:rsidRDefault="003D3577" w:rsidP="003D3577">
            <w:pPr>
              <w:pStyle w:val="TableParagraph"/>
              <w:rPr>
                <w:sz w:val="14"/>
              </w:rPr>
            </w:pPr>
          </w:p>
        </w:tc>
        <w:tc>
          <w:tcPr>
            <w:tcW w:w="1822" w:type="dxa"/>
          </w:tcPr>
          <w:p w14:paraId="77D94826" w14:textId="700B4A74" w:rsidR="003D3577" w:rsidRPr="008062C6" w:rsidRDefault="003D3577" w:rsidP="003D3577">
            <w:pPr>
              <w:pStyle w:val="TableParagraph"/>
              <w:spacing w:line="182" w:lineRule="exact"/>
              <w:ind w:left="7"/>
              <w:jc w:val="center"/>
              <w:rPr>
                <w:sz w:val="18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65B1C76C" w14:textId="07F3982D" w:rsidR="003D3577" w:rsidRPr="008062C6" w:rsidRDefault="003D3577" w:rsidP="003D3577">
            <w:pPr>
              <w:pStyle w:val="TableParagraph"/>
              <w:spacing w:line="182" w:lineRule="exact"/>
              <w:ind w:left="462" w:right="452"/>
              <w:jc w:val="center"/>
              <w:rPr>
                <w:sz w:val="18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703C708B" w14:textId="322F3A26" w:rsidR="003D3577" w:rsidRPr="008062C6" w:rsidRDefault="003D3577" w:rsidP="003D3577">
            <w:pPr>
              <w:pStyle w:val="TableParagraph"/>
              <w:jc w:val="center"/>
              <w:rPr>
                <w:sz w:val="14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59B67D6E" w14:textId="77777777" w:rsidR="003D3577" w:rsidRPr="008062C6" w:rsidRDefault="003D3577" w:rsidP="003D3577">
            <w:pPr>
              <w:pStyle w:val="TableParagraph"/>
              <w:rPr>
                <w:sz w:val="14"/>
              </w:rPr>
            </w:pPr>
          </w:p>
        </w:tc>
      </w:tr>
      <w:tr w:rsidR="000D3091" w:rsidRPr="008062C6" w14:paraId="03F28876" w14:textId="77777777" w:rsidTr="000D3091">
        <w:trPr>
          <w:trHeight w:val="304"/>
        </w:trPr>
        <w:tc>
          <w:tcPr>
            <w:tcW w:w="2257" w:type="dxa"/>
            <w:shd w:val="clear" w:color="auto" w:fill="C4BB95"/>
          </w:tcPr>
          <w:p w14:paraId="3DFF84C4" w14:textId="77777777" w:rsidR="000D3091" w:rsidRPr="008062C6" w:rsidRDefault="000D3091" w:rsidP="000D3091">
            <w:pPr>
              <w:pStyle w:val="TableParagraph"/>
              <w:spacing w:before="50"/>
              <w:ind w:left="105"/>
              <w:rPr>
                <w:b/>
                <w:sz w:val="18"/>
              </w:rPr>
            </w:pPr>
            <w:r w:rsidRPr="008062C6">
              <w:rPr>
                <w:b/>
                <w:spacing w:val="-4"/>
                <w:sz w:val="18"/>
              </w:rPr>
              <w:t>Indirect</w:t>
            </w:r>
            <w:r w:rsidRPr="008062C6">
              <w:rPr>
                <w:b/>
                <w:spacing w:val="-9"/>
                <w:sz w:val="18"/>
              </w:rPr>
              <w:t xml:space="preserve"> </w:t>
            </w:r>
            <w:r w:rsidRPr="008062C6">
              <w:rPr>
                <w:b/>
                <w:spacing w:val="-3"/>
                <w:sz w:val="18"/>
              </w:rPr>
              <w:t>Costs</w:t>
            </w:r>
          </w:p>
        </w:tc>
        <w:tc>
          <w:tcPr>
            <w:tcW w:w="3042" w:type="dxa"/>
            <w:shd w:val="clear" w:color="auto" w:fill="C4BB95"/>
          </w:tcPr>
          <w:p w14:paraId="0E951B36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  <w:tc>
          <w:tcPr>
            <w:tcW w:w="1822" w:type="dxa"/>
            <w:shd w:val="clear" w:color="auto" w:fill="C4BB95"/>
          </w:tcPr>
          <w:p w14:paraId="0941AF73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  <w:tc>
          <w:tcPr>
            <w:tcW w:w="1304" w:type="dxa"/>
            <w:shd w:val="clear" w:color="auto" w:fill="C4BB95"/>
          </w:tcPr>
          <w:p w14:paraId="37F49789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  <w:tc>
          <w:tcPr>
            <w:tcW w:w="1330" w:type="dxa"/>
            <w:shd w:val="clear" w:color="auto" w:fill="C4BB95"/>
          </w:tcPr>
          <w:p w14:paraId="3D66248F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  <w:tc>
          <w:tcPr>
            <w:tcW w:w="1450" w:type="dxa"/>
            <w:shd w:val="clear" w:color="auto" w:fill="C4BB95"/>
          </w:tcPr>
          <w:p w14:paraId="129547DC" w14:textId="77777777" w:rsidR="000D3091" w:rsidRPr="008062C6" w:rsidRDefault="000D3091" w:rsidP="000D3091">
            <w:pPr>
              <w:pStyle w:val="TableParagraph"/>
              <w:rPr>
                <w:sz w:val="16"/>
              </w:rPr>
            </w:pPr>
          </w:p>
        </w:tc>
      </w:tr>
      <w:tr w:rsidR="003D3577" w:rsidRPr="008062C6" w14:paraId="321F283E" w14:textId="77777777" w:rsidTr="000D3091">
        <w:trPr>
          <w:trHeight w:val="201"/>
        </w:trPr>
        <w:tc>
          <w:tcPr>
            <w:tcW w:w="2257" w:type="dxa"/>
          </w:tcPr>
          <w:p w14:paraId="0A69B990" w14:textId="77777777" w:rsidR="003D3577" w:rsidRPr="008062C6" w:rsidRDefault="003D3577" w:rsidP="003D3577">
            <w:pPr>
              <w:pStyle w:val="TableParagraph"/>
              <w:spacing w:before="6" w:line="175" w:lineRule="exact"/>
              <w:ind w:left="143"/>
              <w:rPr>
                <w:b/>
                <w:sz w:val="16"/>
              </w:rPr>
            </w:pPr>
            <w:r w:rsidRPr="008062C6">
              <w:rPr>
                <w:b/>
                <w:spacing w:val="-4"/>
                <w:sz w:val="16"/>
              </w:rPr>
              <w:t>Indirect</w:t>
            </w:r>
            <w:r w:rsidRPr="008062C6">
              <w:rPr>
                <w:b/>
                <w:spacing w:val="-13"/>
                <w:sz w:val="16"/>
              </w:rPr>
              <w:t xml:space="preserve"> </w:t>
            </w:r>
            <w:r w:rsidRPr="008062C6">
              <w:rPr>
                <w:b/>
                <w:spacing w:val="-3"/>
                <w:sz w:val="16"/>
              </w:rPr>
              <w:t>Cost</w:t>
            </w:r>
          </w:p>
        </w:tc>
        <w:tc>
          <w:tcPr>
            <w:tcW w:w="3042" w:type="dxa"/>
          </w:tcPr>
          <w:p w14:paraId="1500809D" w14:textId="0153D4F3" w:rsidR="003D3577" w:rsidRPr="008062C6" w:rsidRDefault="003D3577" w:rsidP="003D3577">
            <w:pPr>
              <w:pStyle w:val="TableParagraph"/>
              <w:spacing w:before="2" w:line="178" w:lineRule="exact"/>
              <w:ind w:left="106"/>
              <w:rPr>
                <w:sz w:val="16"/>
              </w:rPr>
            </w:pPr>
          </w:p>
        </w:tc>
        <w:tc>
          <w:tcPr>
            <w:tcW w:w="1822" w:type="dxa"/>
          </w:tcPr>
          <w:p w14:paraId="4F52BC75" w14:textId="62ACD9BC" w:rsidR="003D3577" w:rsidRPr="008062C6" w:rsidRDefault="003D3577" w:rsidP="003D3577">
            <w:pPr>
              <w:pStyle w:val="TableParagraph"/>
              <w:spacing w:before="2" w:line="178" w:lineRule="exact"/>
              <w:ind w:left="38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3414C1E6" w14:textId="2BF22D70" w:rsidR="003D3577" w:rsidRPr="008062C6" w:rsidRDefault="003D3577" w:rsidP="003D3577">
            <w:pPr>
              <w:pStyle w:val="TableParagraph"/>
              <w:spacing w:before="2" w:line="178" w:lineRule="exact"/>
              <w:ind w:left="463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1B5F75E4" w14:textId="136E05B9" w:rsidR="003D3577" w:rsidRPr="008062C6" w:rsidRDefault="003D3577" w:rsidP="003D3577">
            <w:pPr>
              <w:pStyle w:val="TableParagraph"/>
              <w:jc w:val="center"/>
              <w:rPr>
                <w:sz w:val="14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383A5D6E" w14:textId="77777777" w:rsidR="003D3577" w:rsidRPr="008062C6" w:rsidRDefault="003D3577" w:rsidP="003D3577">
            <w:pPr>
              <w:pStyle w:val="TableParagraph"/>
              <w:rPr>
                <w:sz w:val="14"/>
              </w:rPr>
            </w:pPr>
          </w:p>
        </w:tc>
      </w:tr>
      <w:tr w:rsidR="003D3577" w:rsidRPr="008062C6" w14:paraId="48233B1B" w14:textId="77777777" w:rsidTr="000D3091">
        <w:trPr>
          <w:trHeight w:val="203"/>
        </w:trPr>
        <w:tc>
          <w:tcPr>
            <w:tcW w:w="2257" w:type="dxa"/>
          </w:tcPr>
          <w:p w14:paraId="70579FD9" w14:textId="77777777" w:rsidR="003D3577" w:rsidRPr="008062C6" w:rsidRDefault="003D3577" w:rsidP="003D3577">
            <w:pPr>
              <w:pStyle w:val="TableParagraph"/>
              <w:spacing w:before="6" w:line="177" w:lineRule="exact"/>
              <w:ind w:left="105"/>
              <w:rPr>
                <w:b/>
                <w:sz w:val="16"/>
              </w:rPr>
            </w:pPr>
            <w:r w:rsidRPr="008062C6">
              <w:rPr>
                <w:b/>
                <w:w w:val="95"/>
                <w:sz w:val="16"/>
              </w:rPr>
              <w:t>Indirect</w:t>
            </w:r>
            <w:r w:rsidRPr="008062C6">
              <w:rPr>
                <w:b/>
                <w:spacing w:val="-11"/>
                <w:w w:val="95"/>
                <w:sz w:val="16"/>
              </w:rPr>
              <w:t xml:space="preserve"> </w:t>
            </w:r>
            <w:r w:rsidRPr="008062C6">
              <w:rPr>
                <w:b/>
                <w:w w:val="95"/>
                <w:sz w:val="16"/>
              </w:rPr>
              <w:t>Total</w:t>
            </w:r>
          </w:p>
        </w:tc>
        <w:tc>
          <w:tcPr>
            <w:tcW w:w="3042" w:type="dxa"/>
          </w:tcPr>
          <w:p w14:paraId="6C9C330D" w14:textId="77777777" w:rsidR="003D3577" w:rsidRPr="008062C6" w:rsidRDefault="003D3577" w:rsidP="003D3577">
            <w:pPr>
              <w:pStyle w:val="TableParagraph"/>
              <w:rPr>
                <w:sz w:val="14"/>
              </w:rPr>
            </w:pPr>
          </w:p>
        </w:tc>
        <w:tc>
          <w:tcPr>
            <w:tcW w:w="1822" w:type="dxa"/>
          </w:tcPr>
          <w:p w14:paraId="3F5F773A" w14:textId="0E274F9D" w:rsidR="003D3577" w:rsidRPr="008062C6" w:rsidRDefault="003D3577" w:rsidP="003D3577">
            <w:pPr>
              <w:pStyle w:val="TableParagraph"/>
              <w:spacing w:before="2" w:line="181" w:lineRule="exact"/>
              <w:ind w:left="38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</w:tcPr>
          <w:p w14:paraId="4C6DCF80" w14:textId="391309F1" w:rsidR="003D3577" w:rsidRPr="008062C6" w:rsidRDefault="003D3577" w:rsidP="003D3577">
            <w:pPr>
              <w:pStyle w:val="TableParagraph"/>
              <w:spacing w:before="2" w:line="181" w:lineRule="exact"/>
              <w:ind w:left="463" w:right="452"/>
              <w:jc w:val="center"/>
              <w:rPr>
                <w:sz w:val="16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</w:tcPr>
          <w:p w14:paraId="2BBE3CC4" w14:textId="7EDE4B17" w:rsidR="003D3577" w:rsidRPr="008062C6" w:rsidRDefault="003D3577" w:rsidP="003D3577">
            <w:pPr>
              <w:pStyle w:val="TableParagraph"/>
              <w:jc w:val="center"/>
              <w:rPr>
                <w:sz w:val="14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</w:tcPr>
          <w:p w14:paraId="3C2DE7D2" w14:textId="77777777" w:rsidR="003D3577" w:rsidRPr="008062C6" w:rsidRDefault="003D3577" w:rsidP="003D3577">
            <w:pPr>
              <w:pStyle w:val="TableParagraph"/>
              <w:rPr>
                <w:sz w:val="14"/>
              </w:rPr>
            </w:pPr>
          </w:p>
        </w:tc>
      </w:tr>
      <w:tr w:rsidR="003D3577" w:rsidRPr="008062C6" w14:paraId="138A2331" w14:textId="77777777" w:rsidTr="000D3091">
        <w:trPr>
          <w:trHeight w:val="201"/>
        </w:trPr>
        <w:tc>
          <w:tcPr>
            <w:tcW w:w="2257" w:type="dxa"/>
            <w:shd w:val="clear" w:color="auto" w:fill="C4BBBD"/>
          </w:tcPr>
          <w:p w14:paraId="0A9F5028" w14:textId="77777777" w:rsidR="003D3577" w:rsidRPr="008062C6" w:rsidRDefault="003D3577" w:rsidP="003D3577">
            <w:pPr>
              <w:pStyle w:val="TableParagraph"/>
              <w:spacing w:line="181" w:lineRule="exact"/>
              <w:ind w:left="105"/>
              <w:rPr>
                <w:b/>
                <w:sz w:val="18"/>
              </w:rPr>
            </w:pPr>
            <w:r w:rsidRPr="008062C6">
              <w:rPr>
                <w:b/>
                <w:spacing w:val="-3"/>
                <w:sz w:val="18"/>
              </w:rPr>
              <w:t>Year</w:t>
            </w:r>
            <w:r w:rsidRPr="008062C6">
              <w:rPr>
                <w:b/>
                <w:spacing w:val="-9"/>
                <w:sz w:val="18"/>
              </w:rPr>
              <w:t xml:space="preserve"> </w:t>
            </w:r>
            <w:r w:rsidRPr="008062C6">
              <w:rPr>
                <w:b/>
                <w:spacing w:val="-3"/>
                <w:sz w:val="18"/>
              </w:rPr>
              <w:t>1:</w:t>
            </w:r>
            <w:r w:rsidRPr="008062C6">
              <w:rPr>
                <w:b/>
                <w:spacing w:val="-8"/>
                <w:sz w:val="18"/>
              </w:rPr>
              <w:t xml:space="preserve"> </w:t>
            </w:r>
            <w:r w:rsidRPr="008062C6">
              <w:rPr>
                <w:b/>
                <w:spacing w:val="-3"/>
                <w:sz w:val="18"/>
              </w:rPr>
              <w:t>Total</w:t>
            </w:r>
          </w:p>
        </w:tc>
        <w:tc>
          <w:tcPr>
            <w:tcW w:w="3042" w:type="dxa"/>
            <w:shd w:val="clear" w:color="auto" w:fill="C4BBBD"/>
          </w:tcPr>
          <w:p w14:paraId="1CD2BDBD" w14:textId="77777777" w:rsidR="003D3577" w:rsidRPr="008062C6" w:rsidRDefault="003D3577" w:rsidP="003D3577">
            <w:pPr>
              <w:pStyle w:val="TableParagraph"/>
              <w:rPr>
                <w:sz w:val="14"/>
              </w:rPr>
            </w:pPr>
          </w:p>
        </w:tc>
        <w:tc>
          <w:tcPr>
            <w:tcW w:w="1822" w:type="dxa"/>
            <w:shd w:val="clear" w:color="auto" w:fill="C4BBBD"/>
          </w:tcPr>
          <w:p w14:paraId="5BC5BFC5" w14:textId="6A691405" w:rsidR="003D3577" w:rsidRPr="008062C6" w:rsidRDefault="003D3577" w:rsidP="003D3577">
            <w:pPr>
              <w:pStyle w:val="TableParagraph"/>
              <w:spacing w:line="181" w:lineRule="exact"/>
              <w:ind w:left="184" w:right="185"/>
              <w:jc w:val="center"/>
              <w:rPr>
                <w:sz w:val="18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304" w:type="dxa"/>
            <w:shd w:val="clear" w:color="auto" w:fill="C4BBBD"/>
          </w:tcPr>
          <w:p w14:paraId="4C5AC6AD" w14:textId="540726EF" w:rsidR="003D3577" w:rsidRPr="008062C6" w:rsidRDefault="003D3577" w:rsidP="003D3577">
            <w:pPr>
              <w:pStyle w:val="TableParagraph"/>
              <w:spacing w:line="181" w:lineRule="exact"/>
              <w:ind w:left="467" w:right="452"/>
              <w:jc w:val="center"/>
              <w:rPr>
                <w:sz w:val="18"/>
              </w:rPr>
            </w:pPr>
            <w:r w:rsidRPr="008062C6">
              <w:rPr>
                <w:sz w:val="16"/>
              </w:rPr>
              <w:t>#%</w:t>
            </w:r>
          </w:p>
        </w:tc>
        <w:tc>
          <w:tcPr>
            <w:tcW w:w="1330" w:type="dxa"/>
            <w:shd w:val="clear" w:color="auto" w:fill="C4BBBD"/>
          </w:tcPr>
          <w:p w14:paraId="5184BA15" w14:textId="11AA38C8" w:rsidR="003D3577" w:rsidRPr="008062C6" w:rsidRDefault="003D3577" w:rsidP="003D3577">
            <w:pPr>
              <w:pStyle w:val="TableParagraph"/>
              <w:spacing w:line="181" w:lineRule="exact"/>
              <w:ind w:left="231" w:right="234"/>
              <w:jc w:val="center"/>
              <w:rPr>
                <w:sz w:val="18"/>
              </w:rPr>
            </w:pPr>
            <w:r w:rsidRPr="008062C6">
              <w:rPr>
                <w:sz w:val="16"/>
              </w:rPr>
              <w:t>$0.00</w:t>
            </w:r>
          </w:p>
        </w:tc>
        <w:tc>
          <w:tcPr>
            <w:tcW w:w="1450" w:type="dxa"/>
            <w:shd w:val="clear" w:color="auto" w:fill="C4BBBD"/>
          </w:tcPr>
          <w:p w14:paraId="6BE38C4C" w14:textId="77777777" w:rsidR="003D3577" w:rsidRPr="008062C6" w:rsidRDefault="003D3577" w:rsidP="003D3577">
            <w:pPr>
              <w:pStyle w:val="TableParagraph"/>
              <w:rPr>
                <w:sz w:val="14"/>
              </w:rPr>
            </w:pPr>
          </w:p>
        </w:tc>
      </w:tr>
    </w:tbl>
    <w:p w14:paraId="25F28C25" w14:textId="77777777" w:rsidR="00553A6B" w:rsidRPr="008062C6" w:rsidRDefault="00553A6B" w:rsidP="00553A6B">
      <w:pPr>
        <w:pStyle w:val="BodyText"/>
        <w:spacing w:before="2" w:after="1"/>
        <w:rPr>
          <w:sz w:val="18"/>
        </w:rPr>
      </w:pPr>
    </w:p>
    <w:p w14:paraId="0D8E30A3" w14:textId="6BB94277" w:rsidR="000D3091" w:rsidRPr="008062C6" w:rsidRDefault="004D1DE3" w:rsidP="00011F6D">
      <w:pPr>
        <w:rPr>
          <w:rFonts w:ascii="Times New Roman" w:hAnsi="Times New Roman" w:cs="Times New Roman"/>
          <w:sz w:val="24"/>
          <w:szCs w:val="24"/>
          <w:lang w:bidi="en-US"/>
        </w:rPr>
      </w:pPr>
      <w:r w:rsidRPr="008062C6">
        <w:rPr>
          <w:rFonts w:ascii="Times New Roman" w:hAnsi="Times New Roman" w:cs="Times New Roman"/>
          <w:sz w:val="24"/>
          <w:szCs w:val="24"/>
          <w:lang w:bidi="en-US"/>
        </w:rPr>
        <w:t xml:space="preserve"> </w:t>
      </w:r>
    </w:p>
    <w:p w14:paraId="1B4E8152" w14:textId="77777777" w:rsidR="00BA70FD" w:rsidRPr="008062C6" w:rsidRDefault="00BA70FD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</w:p>
    <w:p w14:paraId="4EA76838" w14:textId="77777777" w:rsidR="00BA70FD" w:rsidRPr="008062C6" w:rsidRDefault="00BA70FD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</w:p>
    <w:p w14:paraId="099711FE" w14:textId="77777777" w:rsidR="00BA70FD" w:rsidRPr="008062C6" w:rsidRDefault="00BA70FD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</w:p>
    <w:p w14:paraId="43BB872A" w14:textId="77777777" w:rsidR="00BA70FD" w:rsidRPr="008062C6" w:rsidRDefault="00BA70FD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</w:p>
    <w:p w14:paraId="211D8FC2" w14:textId="77777777" w:rsidR="00BA70FD" w:rsidRPr="008062C6" w:rsidRDefault="00BA70FD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</w:p>
    <w:p w14:paraId="32F95C92" w14:textId="77777777" w:rsidR="00BA70FD" w:rsidRPr="008062C6" w:rsidRDefault="00BA70FD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</w:p>
    <w:p w14:paraId="5CFB8700" w14:textId="77777777" w:rsidR="00BA70FD" w:rsidRPr="008062C6" w:rsidRDefault="00BA70FD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</w:p>
    <w:p w14:paraId="47327B60" w14:textId="77777777" w:rsidR="00BA70FD" w:rsidRPr="008062C6" w:rsidRDefault="00BA70FD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</w:p>
    <w:p w14:paraId="71C801BC" w14:textId="77777777" w:rsidR="00BA70FD" w:rsidRPr="008062C6" w:rsidRDefault="00BA70FD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sectPr w:rsidR="00BA70FD" w:rsidRPr="008062C6" w:rsidSect="00BA70F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02C31F0" w14:textId="76B3FB99" w:rsidR="000D3091" w:rsidRPr="008062C6" w:rsidRDefault="000D3091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21" w:name="_Toc68086199"/>
      <w:bookmarkStart w:id="22" w:name="_Hlk68094179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lastRenderedPageBreak/>
        <w:t>Appendix C. Key Personnel Resumes</w:t>
      </w:r>
      <w:bookmarkEnd w:id="21"/>
    </w:p>
    <w:p w14:paraId="7173F230" w14:textId="4F288CB6" w:rsidR="00D53DE8" w:rsidRPr="008062C6" w:rsidRDefault="00CF3456" w:rsidP="000D3091">
      <w:pPr>
        <w:pStyle w:val="BodyText"/>
        <w:spacing w:before="74"/>
        <w:ind w:right="1423"/>
        <w:rPr>
          <w:lang w:bidi="en-US"/>
        </w:rPr>
      </w:pPr>
      <w:r w:rsidRPr="008062C6">
        <w:rPr>
          <w:lang w:bidi="en-US"/>
        </w:rPr>
        <w:t>[Insert key personnel resumes, as applicable]</w:t>
      </w:r>
    </w:p>
    <w:p w14:paraId="2974B6C8" w14:textId="77777777" w:rsidR="00D53DE8" w:rsidRPr="008062C6" w:rsidRDefault="00D53DE8" w:rsidP="000D3091">
      <w:pPr>
        <w:pStyle w:val="BodyText"/>
        <w:spacing w:before="74"/>
        <w:ind w:right="1423"/>
        <w:rPr>
          <w:b/>
          <w:bCs/>
          <w:lang w:bidi="en-US"/>
        </w:rPr>
      </w:pPr>
    </w:p>
    <w:p w14:paraId="77E165FE" w14:textId="081F07A3" w:rsidR="000D3091" w:rsidRPr="008062C6" w:rsidRDefault="000D3091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23" w:name="_Toc68086200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Appendix D. Sustainability Plan</w:t>
      </w:r>
      <w:bookmarkEnd w:id="23"/>
    </w:p>
    <w:p w14:paraId="44EFCF35" w14:textId="7426F121" w:rsidR="00CF3456" w:rsidRPr="008062C6" w:rsidRDefault="00CF3456" w:rsidP="00CF3456">
      <w:pPr>
        <w:pStyle w:val="BodyText"/>
        <w:spacing w:before="74"/>
        <w:ind w:right="1423"/>
        <w:rPr>
          <w:lang w:bidi="en-US"/>
        </w:rPr>
      </w:pPr>
      <w:r w:rsidRPr="008062C6">
        <w:rPr>
          <w:lang w:bidi="en-US"/>
        </w:rPr>
        <w:t>[Insert sustainability plan, as applicable]</w:t>
      </w:r>
    </w:p>
    <w:p w14:paraId="3D261703" w14:textId="77777777" w:rsidR="000D3091" w:rsidRPr="008062C6" w:rsidRDefault="000D3091" w:rsidP="000D3091">
      <w:pPr>
        <w:pStyle w:val="BodyText"/>
        <w:spacing w:before="74"/>
        <w:ind w:right="1423"/>
        <w:rPr>
          <w:b/>
          <w:bCs/>
          <w:lang w:bidi="en-US"/>
        </w:rPr>
      </w:pPr>
    </w:p>
    <w:p w14:paraId="715F3226" w14:textId="351E90E4" w:rsidR="000D3091" w:rsidRPr="008062C6" w:rsidRDefault="000D3091" w:rsidP="00EC6625">
      <w:pPr>
        <w:pStyle w:val="Heading2"/>
        <w:rPr>
          <w:rFonts w:ascii="Times New Roman" w:hAnsi="Times New Roman" w:cs="Times New Roman"/>
          <w:b/>
          <w:bCs/>
          <w:sz w:val="24"/>
          <w:szCs w:val="24"/>
          <w:lang w:bidi="en-US"/>
        </w:rPr>
      </w:pPr>
      <w:bookmarkStart w:id="24" w:name="_Toc68086201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Appendix E. Letter(s) of Support and Supporting Documents</w:t>
      </w:r>
      <w:bookmarkEnd w:id="24"/>
    </w:p>
    <w:p w14:paraId="6C08F4E6" w14:textId="7577EE82" w:rsidR="00CF3456" w:rsidRPr="008062C6" w:rsidRDefault="00CF3456" w:rsidP="00CF3456">
      <w:pPr>
        <w:pStyle w:val="BodyText"/>
        <w:spacing w:before="74"/>
        <w:ind w:right="1423"/>
        <w:rPr>
          <w:lang w:bidi="en-US"/>
        </w:rPr>
      </w:pPr>
      <w:r w:rsidRPr="008062C6">
        <w:rPr>
          <w:lang w:bidi="en-US"/>
        </w:rPr>
        <w:t>[Insert letter(s) of support and supporting documents, as applicable]</w:t>
      </w:r>
    </w:p>
    <w:p w14:paraId="5B6FD345" w14:textId="77777777" w:rsidR="00CF3456" w:rsidRPr="008062C6" w:rsidRDefault="00CF3456" w:rsidP="000D3091">
      <w:pPr>
        <w:pStyle w:val="BodyText"/>
        <w:spacing w:before="74"/>
        <w:ind w:right="1423"/>
        <w:rPr>
          <w:b/>
          <w:bCs/>
          <w:lang w:bidi="en-US"/>
        </w:rPr>
      </w:pPr>
    </w:p>
    <w:p w14:paraId="7CA8B166" w14:textId="4CF4EE41" w:rsidR="000D3091" w:rsidRPr="008062C6" w:rsidRDefault="000D3091" w:rsidP="00EC662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5" w:name="_Toc68086202"/>
      <w:r w:rsidRPr="008062C6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Appendix F. References</w:t>
      </w:r>
      <w:bookmarkEnd w:id="25"/>
    </w:p>
    <w:bookmarkEnd w:id="22"/>
    <w:p w14:paraId="1505F388" w14:textId="1D16404B" w:rsidR="00CF3456" w:rsidRPr="008062C6" w:rsidRDefault="00CF3456" w:rsidP="00CF3456">
      <w:pPr>
        <w:pStyle w:val="BodyText"/>
        <w:spacing w:before="74"/>
        <w:ind w:right="1423"/>
        <w:rPr>
          <w:lang w:bidi="en-US"/>
        </w:rPr>
      </w:pPr>
      <w:r w:rsidRPr="008062C6">
        <w:rPr>
          <w:lang w:bidi="en-US"/>
        </w:rPr>
        <w:t>[Insert references, as applicable]</w:t>
      </w:r>
    </w:p>
    <w:p w14:paraId="3D37C924" w14:textId="77777777" w:rsidR="000D3091" w:rsidRPr="008062C6" w:rsidRDefault="000D3091" w:rsidP="00011F6D">
      <w:pPr>
        <w:rPr>
          <w:rFonts w:ascii="Times New Roman" w:hAnsi="Times New Roman" w:cs="Times New Roman"/>
          <w:sz w:val="24"/>
          <w:szCs w:val="24"/>
          <w:lang w:bidi="en-US"/>
        </w:rPr>
      </w:pPr>
    </w:p>
    <w:sectPr w:rsidR="000D3091" w:rsidRPr="008062C6" w:rsidSect="00BA70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571B3C" w14:textId="77777777" w:rsidR="00842A20" w:rsidRDefault="00842A20" w:rsidP="00051C89">
      <w:pPr>
        <w:spacing w:after="0" w:line="240" w:lineRule="auto"/>
      </w:pPr>
      <w:r>
        <w:separator/>
      </w:r>
    </w:p>
  </w:endnote>
  <w:endnote w:type="continuationSeparator" w:id="0">
    <w:p w14:paraId="04BFF88C" w14:textId="77777777" w:rsidR="00842A20" w:rsidRDefault="00842A20" w:rsidP="00051C89">
      <w:pPr>
        <w:spacing w:after="0" w:line="240" w:lineRule="auto"/>
      </w:pPr>
      <w:r>
        <w:continuationSeparator/>
      </w:r>
    </w:p>
  </w:endnote>
  <w:endnote w:type="continuationNotice" w:id="1">
    <w:p w14:paraId="72018E2A" w14:textId="77777777" w:rsidR="00842A20" w:rsidRDefault="00842A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40772B" w14:textId="47071AA3" w:rsidR="003D3577" w:rsidRDefault="003D3577">
    <w:pPr>
      <w:pStyle w:val="Footer"/>
      <w:jc w:val="right"/>
    </w:pPr>
  </w:p>
  <w:p w14:paraId="4A2C93B1" w14:textId="77777777" w:rsidR="003D3577" w:rsidRDefault="003D35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5513D" w14:textId="77777777" w:rsidR="003D3577" w:rsidRDefault="003D3577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1975CF" w14:textId="77777777" w:rsidR="00842A20" w:rsidRDefault="00842A20" w:rsidP="00051C89">
      <w:pPr>
        <w:spacing w:after="0" w:line="240" w:lineRule="auto"/>
      </w:pPr>
      <w:r>
        <w:separator/>
      </w:r>
    </w:p>
  </w:footnote>
  <w:footnote w:type="continuationSeparator" w:id="0">
    <w:p w14:paraId="4410E7CB" w14:textId="77777777" w:rsidR="00842A20" w:rsidRDefault="00842A20" w:rsidP="00051C89">
      <w:pPr>
        <w:spacing w:after="0" w:line="240" w:lineRule="auto"/>
      </w:pPr>
      <w:r>
        <w:continuationSeparator/>
      </w:r>
    </w:p>
  </w:footnote>
  <w:footnote w:type="continuationNotice" w:id="1">
    <w:p w14:paraId="28127CE3" w14:textId="77777777" w:rsidR="00842A20" w:rsidRDefault="00842A2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7B05F3"/>
    <w:multiLevelType w:val="hybridMultilevel"/>
    <w:tmpl w:val="ED6CE0C0"/>
    <w:lvl w:ilvl="0" w:tplc="BD7CEB58">
      <w:numFmt w:val="bullet"/>
      <w:lvlText w:val=""/>
      <w:lvlJc w:val="left"/>
      <w:pPr>
        <w:ind w:left="580" w:hanging="360"/>
      </w:pPr>
      <w:rPr>
        <w:rFonts w:ascii="Symbol" w:eastAsia="Symbol" w:hAnsi="Symbol" w:cs="Symbol" w:hint="default"/>
        <w:w w:val="76"/>
        <w:sz w:val="18"/>
        <w:szCs w:val="18"/>
        <w:lang w:val="en-US" w:eastAsia="en-US" w:bidi="en-US"/>
      </w:rPr>
    </w:lvl>
    <w:lvl w:ilvl="1" w:tplc="1EB2F5BA">
      <w:numFmt w:val="bullet"/>
      <w:lvlText w:val="•"/>
      <w:lvlJc w:val="left"/>
      <w:pPr>
        <w:ind w:left="716" w:hanging="360"/>
      </w:pPr>
      <w:rPr>
        <w:rFonts w:hint="default"/>
        <w:lang w:val="en-US" w:eastAsia="en-US" w:bidi="en-US"/>
      </w:rPr>
    </w:lvl>
    <w:lvl w:ilvl="2" w:tplc="6BBA226E">
      <w:numFmt w:val="bullet"/>
      <w:lvlText w:val="•"/>
      <w:lvlJc w:val="left"/>
      <w:pPr>
        <w:ind w:left="853" w:hanging="360"/>
      </w:pPr>
      <w:rPr>
        <w:rFonts w:hint="default"/>
        <w:lang w:val="en-US" w:eastAsia="en-US" w:bidi="en-US"/>
      </w:rPr>
    </w:lvl>
    <w:lvl w:ilvl="3" w:tplc="22EE5C9C">
      <w:numFmt w:val="bullet"/>
      <w:lvlText w:val="•"/>
      <w:lvlJc w:val="left"/>
      <w:pPr>
        <w:ind w:left="990" w:hanging="360"/>
      </w:pPr>
      <w:rPr>
        <w:rFonts w:hint="default"/>
        <w:lang w:val="en-US" w:eastAsia="en-US" w:bidi="en-US"/>
      </w:rPr>
    </w:lvl>
    <w:lvl w:ilvl="4" w:tplc="4E3A9F32">
      <w:numFmt w:val="bullet"/>
      <w:lvlText w:val="•"/>
      <w:lvlJc w:val="left"/>
      <w:pPr>
        <w:ind w:left="1127" w:hanging="360"/>
      </w:pPr>
      <w:rPr>
        <w:rFonts w:hint="default"/>
        <w:lang w:val="en-US" w:eastAsia="en-US" w:bidi="en-US"/>
      </w:rPr>
    </w:lvl>
    <w:lvl w:ilvl="5" w:tplc="F3886514">
      <w:numFmt w:val="bullet"/>
      <w:lvlText w:val="•"/>
      <w:lvlJc w:val="left"/>
      <w:pPr>
        <w:ind w:left="1264" w:hanging="360"/>
      </w:pPr>
      <w:rPr>
        <w:rFonts w:hint="default"/>
        <w:lang w:val="en-US" w:eastAsia="en-US" w:bidi="en-US"/>
      </w:rPr>
    </w:lvl>
    <w:lvl w:ilvl="6" w:tplc="0EF63754">
      <w:numFmt w:val="bullet"/>
      <w:lvlText w:val="•"/>
      <w:lvlJc w:val="left"/>
      <w:pPr>
        <w:ind w:left="1401" w:hanging="360"/>
      </w:pPr>
      <w:rPr>
        <w:rFonts w:hint="default"/>
        <w:lang w:val="en-US" w:eastAsia="en-US" w:bidi="en-US"/>
      </w:rPr>
    </w:lvl>
    <w:lvl w:ilvl="7" w:tplc="DD0C9F14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8" w:tplc="5E24F0D2">
      <w:numFmt w:val="bullet"/>
      <w:lvlText w:val="•"/>
      <w:lvlJc w:val="left"/>
      <w:pPr>
        <w:ind w:left="1675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164F1AC5"/>
    <w:multiLevelType w:val="hybridMultilevel"/>
    <w:tmpl w:val="451250BA"/>
    <w:lvl w:ilvl="0" w:tplc="704EC776">
      <w:numFmt w:val="bullet"/>
      <w:lvlText w:val=""/>
      <w:lvlJc w:val="left"/>
      <w:pPr>
        <w:ind w:left="461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8EC06F4">
      <w:numFmt w:val="bullet"/>
      <w:lvlText w:val="•"/>
      <w:lvlJc w:val="left"/>
      <w:pPr>
        <w:ind w:left="988" w:hanging="360"/>
      </w:pPr>
      <w:rPr>
        <w:rFonts w:hint="default"/>
        <w:lang w:val="en-US" w:eastAsia="en-US" w:bidi="ar-SA"/>
      </w:rPr>
    </w:lvl>
    <w:lvl w:ilvl="2" w:tplc="224AC12C">
      <w:numFmt w:val="bullet"/>
      <w:lvlText w:val="•"/>
      <w:lvlJc w:val="left"/>
      <w:pPr>
        <w:ind w:left="1517" w:hanging="360"/>
      </w:pPr>
      <w:rPr>
        <w:rFonts w:hint="default"/>
        <w:lang w:val="en-US" w:eastAsia="en-US" w:bidi="ar-SA"/>
      </w:rPr>
    </w:lvl>
    <w:lvl w:ilvl="3" w:tplc="5BEE48C8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ar-SA"/>
      </w:rPr>
    </w:lvl>
    <w:lvl w:ilvl="4" w:tplc="A9908FF6">
      <w:numFmt w:val="bullet"/>
      <w:lvlText w:val="•"/>
      <w:lvlJc w:val="left"/>
      <w:pPr>
        <w:ind w:left="2574" w:hanging="360"/>
      </w:pPr>
      <w:rPr>
        <w:rFonts w:hint="default"/>
        <w:lang w:val="en-US" w:eastAsia="en-US" w:bidi="ar-SA"/>
      </w:rPr>
    </w:lvl>
    <w:lvl w:ilvl="5" w:tplc="5C20B76E">
      <w:numFmt w:val="bullet"/>
      <w:lvlText w:val="•"/>
      <w:lvlJc w:val="left"/>
      <w:pPr>
        <w:ind w:left="3103" w:hanging="360"/>
      </w:pPr>
      <w:rPr>
        <w:rFonts w:hint="default"/>
        <w:lang w:val="en-US" w:eastAsia="en-US" w:bidi="ar-SA"/>
      </w:rPr>
    </w:lvl>
    <w:lvl w:ilvl="6" w:tplc="97DC593C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7" w:tplc="AB9AE8A2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8" w:tplc="41584CB8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7B10FE6"/>
    <w:multiLevelType w:val="hybridMultilevel"/>
    <w:tmpl w:val="201AF606"/>
    <w:lvl w:ilvl="0" w:tplc="CF80DA66">
      <w:numFmt w:val="bullet"/>
      <w:lvlText w:val=""/>
      <w:lvlJc w:val="left"/>
      <w:pPr>
        <w:ind w:left="461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3D6850C6">
      <w:numFmt w:val="bullet"/>
      <w:lvlText w:val="•"/>
      <w:lvlJc w:val="left"/>
      <w:pPr>
        <w:ind w:left="988" w:hanging="360"/>
      </w:pPr>
      <w:rPr>
        <w:rFonts w:hint="default"/>
        <w:lang w:val="en-US" w:eastAsia="en-US" w:bidi="ar-SA"/>
      </w:rPr>
    </w:lvl>
    <w:lvl w:ilvl="2" w:tplc="46ACBB46">
      <w:numFmt w:val="bullet"/>
      <w:lvlText w:val="•"/>
      <w:lvlJc w:val="left"/>
      <w:pPr>
        <w:ind w:left="1517" w:hanging="360"/>
      </w:pPr>
      <w:rPr>
        <w:rFonts w:hint="default"/>
        <w:lang w:val="en-US" w:eastAsia="en-US" w:bidi="ar-SA"/>
      </w:rPr>
    </w:lvl>
    <w:lvl w:ilvl="3" w:tplc="14CC1C88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ar-SA"/>
      </w:rPr>
    </w:lvl>
    <w:lvl w:ilvl="4" w:tplc="FA36A81E">
      <w:numFmt w:val="bullet"/>
      <w:lvlText w:val="•"/>
      <w:lvlJc w:val="left"/>
      <w:pPr>
        <w:ind w:left="2574" w:hanging="360"/>
      </w:pPr>
      <w:rPr>
        <w:rFonts w:hint="default"/>
        <w:lang w:val="en-US" w:eastAsia="en-US" w:bidi="ar-SA"/>
      </w:rPr>
    </w:lvl>
    <w:lvl w:ilvl="5" w:tplc="F68C21F8">
      <w:numFmt w:val="bullet"/>
      <w:lvlText w:val="•"/>
      <w:lvlJc w:val="left"/>
      <w:pPr>
        <w:ind w:left="3103" w:hanging="360"/>
      </w:pPr>
      <w:rPr>
        <w:rFonts w:hint="default"/>
        <w:lang w:val="en-US" w:eastAsia="en-US" w:bidi="ar-SA"/>
      </w:rPr>
    </w:lvl>
    <w:lvl w:ilvl="6" w:tplc="A044CDC6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7" w:tplc="C254913C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8" w:tplc="0CF223F0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8BC76D7"/>
    <w:multiLevelType w:val="hybridMultilevel"/>
    <w:tmpl w:val="BC78F274"/>
    <w:lvl w:ilvl="0" w:tplc="EBBE9392">
      <w:numFmt w:val="bullet"/>
      <w:lvlText w:val=""/>
      <w:lvlJc w:val="left"/>
      <w:pPr>
        <w:ind w:left="580" w:hanging="360"/>
      </w:pPr>
      <w:rPr>
        <w:rFonts w:ascii="Symbol" w:eastAsia="Symbol" w:hAnsi="Symbol" w:cs="Symbol" w:hint="default"/>
        <w:w w:val="76"/>
        <w:sz w:val="18"/>
        <w:szCs w:val="18"/>
        <w:lang w:val="en-US" w:eastAsia="en-US" w:bidi="en-US"/>
      </w:rPr>
    </w:lvl>
    <w:lvl w:ilvl="1" w:tplc="C2DAC232">
      <w:numFmt w:val="bullet"/>
      <w:lvlText w:val="•"/>
      <w:lvlJc w:val="left"/>
      <w:pPr>
        <w:ind w:left="716" w:hanging="360"/>
      </w:pPr>
      <w:rPr>
        <w:rFonts w:hint="default"/>
        <w:lang w:val="en-US" w:eastAsia="en-US" w:bidi="en-US"/>
      </w:rPr>
    </w:lvl>
    <w:lvl w:ilvl="2" w:tplc="AE52F12C">
      <w:numFmt w:val="bullet"/>
      <w:lvlText w:val="•"/>
      <w:lvlJc w:val="left"/>
      <w:pPr>
        <w:ind w:left="853" w:hanging="360"/>
      </w:pPr>
      <w:rPr>
        <w:rFonts w:hint="default"/>
        <w:lang w:val="en-US" w:eastAsia="en-US" w:bidi="en-US"/>
      </w:rPr>
    </w:lvl>
    <w:lvl w:ilvl="3" w:tplc="E090A7AA">
      <w:numFmt w:val="bullet"/>
      <w:lvlText w:val="•"/>
      <w:lvlJc w:val="left"/>
      <w:pPr>
        <w:ind w:left="990" w:hanging="360"/>
      </w:pPr>
      <w:rPr>
        <w:rFonts w:hint="default"/>
        <w:lang w:val="en-US" w:eastAsia="en-US" w:bidi="en-US"/>
      </w:rPr>
    </w:lvl>
    <w:lvl w:ilvl="4" w:tplc="B4466002">
      <w:numFmt w:val="bullet"/>
      <w:lvlText w:val="•"/>
      <w:lvlJc w:val="left"/>
      <w:pPr>
        <w:ind w:left="1127" w:hanging="360"/>
      </w:pPr>
      <w:rPr>
        <w:rFonts w:hint="default"/>
        <w:lang w:val="en-US" w:eastAsia="en-US" w:bidi="en-US"/>
      </w:rPr>
    </w:lvl>
    <w:lvl w:ilvl="5" w:tplc="ACEED092">
      <w:numFmt w:val="bullet"/>
      <w:lvlText w:val="•"/>
      <w:lvlJc w:val="left"/>
      <w:pPr>
        <w:ind w:left="1264" w:hanging="360"/>
      </w:pPr>
      <w:rPr>
        <w:rFonts w:hint="default"/>
        <w:lang w:val="en-US" w:eastAsia="en-US" w:bidi="en-US"/>
      </w:rPr>
    </w:lvl>
    <w:lvl w:ilvl="6" w:tplc="289A0D34">
      <w:numFmt w:val="bullet"/>
      <w:lvlText w:val="•"/>
      <w:lvlJc w:val="left"/>
      <w:pPr>
        <w:ind w:left="1401" w:hanging="360"/>
      </w:pPr>
      <w:rPr>
        <w:rFonts w:hint="default"/>
        <w:lang w:val="en-US" w:eastAsia="en-US" w:bidi="en-US"/>
      </w:rPr>
    </w:lvl>
    <w:lvl w:ilvl="7" w:tplc="D20EE2D4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en-US"/>
      </w:rPr>
    </w:lvl>
    <w:lvl w:ilvl="8" w:tplc="6C9E8246">
      <w:numFmt w:val="bullet"/>
      <w:lvlText w:val="•"/>
      <w:lvlJc w:val="left"/>
      <w:pPr>
        <w:ind w:left="167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2EE25630"/>
    <w:multiLevelType w:val="hybridMultilevel"/>
    <w:tmpl w:val="5F7216BC"/>
    <w:lvl w:ilvl="0" w:tplc="9DD68AC4">
      <w:numFmt w:val="bullet"/>
      <w:lvlText w:val=""/>
      <w:lvlJc w:val="left"/>
      <w:pPr>
        <w:ind w:left="552" w:hanging="360"/>
      </w:pPr>
      <w:rPr>
        <w:rFonts w:ascii="Symbol" w:eastAsia="Symbol" w:hAnsi="Symbol" w:cs="Symbol" w:hint="default"/>
        <w:w w:val="76"/>
        <w:sz w:val="18"/>
        <w:szCs w:val="18"/>
        <w:lang w:val="en-US" w:eastAsia="en-US" w:bidi="en-US"/>
      </w:rPr>
    </w:lvl>
    <w:lvl w:ilvl="1" w:tplc="F72E2430">
      <w:numFmt w:val="bullet"/>
      <w:lvlText w:val="•"/>
      <w:lvlJc w:val="left"/>
      <w:pPr>
        <w:ind w:left="692" w:hanging="360"/>
      </w:pPr>
      <w:rPr>
        <w:rFonts w:hint="default"/>
        <w:lang w:val="en-US" w:eastAsia="en-US" w:bidi="en-US"/>
      </w:rPr>
    </w:lvl>
    <w:lvl w:ilvl="2" w:tplc="AA7C0004">
      <w:numFmt w:val="bullet"/>
      <w:lvlText w:val="•"/>
      <w:lvlJc w:val="left"/>
      <w:pPr>
        <w:ind w:left="824" w:hanging="360"/>
      </w:pPr>
      <w:rPr>
        <w:rFonts w:hint="default"/>
        <w:lang w:val="en-US" w:eastAsia="en-US" w:bidi="en-US"/>
      </w:rPr>
    </w:lvl>
    <w:lvl w:ilvl="3" w:tplc="F7AC0650">
      <w:numFmt w:val="bullet"/>
      <w:lvlText w:val="•"/>
      <w:lvlJc w:val="left"/>
      <w:pPr>
        <w:ind w:left="957" w:hanging="360"/>
      </w:pPr>
      <w:rPr>
        <w:rFonts w:hint="default"/>
        <w:lang w:val="en-US" w:eastAsia="en-US" w:bidi="en-US"/>
      </w:rPr>
    </w:lvl>
    <w:lvl w:ilvl="4" w:tplc="8FA41448">
      <w:numFmt w:val="bullet"/>
      <w:lvlText w:val="•"/>
      <w:lvlJc w:val="left"/>
      <w:pPr>
        <w:ind w:left="1089" w:hanging="360"/>
      </w:pPr>
      <w:rPr>
        <w:rFonts w:hint="default"/>
        <w:lang w:val="en-US" w:eastAsia="en-US" w:bidi="en-US"/>
      </w:rPr>
    </w:lvl>
    <w:lvl w:ilvl="5" w:tplc="8CD43F6C">
      <w:numFmt w:val="bullet"/>
      <w:lvlText w:val="•"/>
      <w:lvlJc w:val="left"/>
      <w:pPr>
        <w:ind w:left="1222" w:hanging="360"/>
      </w:pPr>
      <w:rPr>
        <w:rFonts w:hint="default"/>
        <w:lang w:val="en-US" w:eastAsia="en-US" w:bidi="en-US"/>
      </w:rPr>
    </w:lvl>
    <w:lvl w:ilvl="6" w:tplc="9E5465A0">
      <w:numFmt w:val="bullet"/>
      <w:lvlText w:val="•"/>
      <w:lvlJc w:val="left"/>
      <w:pPr>
        <w:ind w:left="1354" w:hanging="360"/>
      </w:pPr>
      <w:rPr>
        <w:rFonts w:hint="default"/>
        <w:lang w:val="en-US" w:eastAsia="en-US" w:bidi="en-US"/>
      </w:rPr>
    </w:lvl>
    <w:lvl w:ilvl="7" w:tplc="1F5C7796">
      <w:numFmt w:val="bullet"/>
      <w:lvlText w:val="•"/>
      <w:lvlJc w:val="left"/>
      <w:pPr>
        <w:ind w:left="1486" w:hanging="360"/>
      </w:pPr>
      <w:rPr>
        <w:rFonts w:hint="default"/>
        <w:lang w:val="en-US" w:eastAsia="en-US" w:bidi="en-US"/>
      </w:rPr>
    </w:lvl>
    <w:lvl w:ilvl="8" w:tplc="218EAF86">
      <w:numFmt w:val="bullet"/>
      <w:lvlText w:val="•"/>
      <w:lvlJc w:val="left"/>
      <w:pPr>
        <w:ind w:left="1619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326762FA"/>
    <w:multiLevelType w:val="hybridMultilevel"/>
    <w:tmpl w:val="D486B6C4"/>
    <w:lvl w:ilvl="0" w:tplc="2A5209D6">
      <w:numFmt w:val="bullet"/>
      <w:lvlText w:val=""/>
      <w:lvlJc w:val="left"/>
      <w:pPr>
        <w:ind w:left="443" w:hanging="336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ABAD9DA">
      <w:numFmt w:val="bullet"/>
      <w:lvlText w:val="•"/>
      <w:lvlJc w:val="left"/>
      <w:pPr>
        <w:ind w:left="970" w:hanging="336"/>
      </w:pPr>
      <w:rPr>
        <w:rFonts w:hint="default"/>
        <w:lang w:val="en-US" w:eastAsia="en-US" w:bidi="ar-SA"/>
      </w:rPr>
    </w:lvl>
    <w:lvl w:ilvl="2" w:tplc="10142C7E">
      <w:numFmt w:val="bullet"/>
      <w:lvlText w:val="•"/>
      <w:lvlJc w:val="left"/>
      <w:pPr>
        <w:ind w:left="1501" w:hanging="336"/>
      </w:pPr>
      <w:rPr>
        <w:rFonts w:hint="default"/>
        <w:lang w:val="en-US" w:eastAsia="en-US" w:bidi="ar-SA"/>
      </w:rPr>
    </w:lvl>
    <w:lvl w:ilvl="3" w:tplc="4B1E20EC">
      <w:numFmt w:val="bullet"/>
      <w:lvlText w:val="•"/>
      <w:lvlJc w:val="left"/>
      <w:pPr>
        <w:ind w:left="2031" w:hanging="336"/>
      </w:pPr>
      <w:rPr>
        <w:rFonts w:hint="default"/>
        <w:lang w:val="en-US" w:eastAsia="en-US" w:bidi="ar-SA"/>
      </w:rPr>
    </w:lvl>
    <w:lvl w:ilvl="4" w:tplc="6AA47E12">
      <w:numFmt w:val="bullet"/>
      <w:lvlText w:val="•"/>
      <w:lvlJc w:val="left"/>
      <w:pPr>
        <w:ind w:left="2562" w:hanging="336"/>
      </w:pPr>
      <w:rPr>
        <w:rFonts w:hint="default"/>
        <w:lang w:val="en-US" w:eastAsia="en-US" w:bidi="ar-SA"/>
      </w:rPr>
    </w:lvl>
    <w:lvl w:ilvl="5" w:tplc="FB20B4DC">
      <w:numFmt w:val="bullet"/>
      <w:lvlText w:val="•"/>
      <w:lvlJc w:val="left"/>
      <w:pPr>
        <w:ind w:left="3093" w:hanging="336"/>
      </w:pPr>
      <w:rPr>
        <w:rFonts w:hint="default"/>
        <w:lang w:val="en-US" w:eastAsia="en-US" w:bidi="ar-SA"/>
      </w:rPr>
    </w:lvl>
    <w:lvl w:ilvl="6" w:tplc="F38ABDCE">
      <w:numFmt w:val="bullet"/>
      <w:lvlText w:val="•"/>
      <w:lvlJc w:val="left"/>
      <w:pPr>
        <w:ind w:left="3623" w:hanging="336"/>
      </w:pPr>
      <w:rPr>
        <w:rFonts w:hint="default"/>
        <w:lang w:val="en-US" w:eastAsia="en-US" w:bidi="ar-SA"/>
      </w:rPr>
    </w:lvl>
    <w:lvl w:ilvl="7" w:tplc="19647046">
      <w:numFmt w:val="bullet"/>
      <w:lvlText w:val="•"/>
      <w:lvlJc w:val="left"/>
      <w:pPr>
        <w:ind w:left="4154" w:hanging="336"/>
      </w:pPr>
      <w:rPr>
        <w:rFonts w:hint="default"/>
        <w:lang w:val="en-US" w:eastAsia="en-US" w:bidi="ar-SA"/>
      </w:rPr>
    </w:lvl>
    <w:lvl w:ilvl="8" w:tplc="98AED0FE">
      <w:numFmt w:val="bullet"/>
      <w:lvlText w:val="•"/>
      <w:lvlJc w:val="left"/>
      <w:pPr>
        <w:ind w:left="4684" w:hanging="336"/>
      </w:pPr>
      <w:rPr>
        <w:rFonts w:hint="default"/>
        <w:lang w:val="en-US" w:eastAsia="en-US" w:bidi="ar-SA"/>
      </w:rPr>
    </w:lvl>
  </w:abstractNum>
  <w:abstractNum w:abstractNumId="6" w15:restartNumberingAfterBreak="0">
    <w:nsid w:val="5EEC5E45"/>
    <w:multiLevelType w:val="hybridMultilevel"/>
    <w:tmpl w:val="927E83CE"/>
    <w:lvl w:ilvl="0" w:tplc="F42E15FE">
      <w:numFmt w:val="bullet"/>
      <w:lvlText w:val=""/>
      <w:lvlJc w:val="left"/>
      <w:pPr>
        <w:ind w:left="461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0D944C94">
      <w:numFmt w:val="bullet"/>
      <w:lvlText w:val="•"/>
      <w:lvlJc w:val="left"/>
      <w:pPr>
        <w:ind w:left="988" w:hanging="360"/>
      </w:pPr>
      <w:rPr>
        <w:rFonts w:hint="default"/>
        <w:lang w:val="en-US" w:eastAsia="en-US" w:bidi="ar-SA"/>
      </w:rPr>
    </w:lvl>
    <w:lvl w:ilvl="2" w:tplc="59CECE86">
      <w:numFmt w:val="bullet"/>
      <w:lvlText w:val="•"/>
      <w:lvlJc w:val="left"/>
      <w:pPr>
        <w:ind w:left="1517" w:hanging="360"/>
      </w:pPr>
      <w:rPr>
        <w:rFonts w:hint="default"/>
        <w:lang w:val="en-US" w:eastAsia="en-US" w:bidi="ar-SA"/>
      </w:rPr>
    </w:lvl>
    <w:lvl w:ilvl="3" w:tplc="7C3A18D8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ar-SA"/>
      </w:rPr>
    </w:lvl>
    <w:lvl w:ilvl="4" w:tplc="5EFED1F0">
      <w:numFmt w:val="bullet"/>
      <w:lvlText w:val="•"/>
      <w:lvlJc w:val="left"/>
      <w:pPr>
        <w:ind w:left="2574" w:hanging="360"/>
      </w:pPr>
      <w:rPr>
        <w:rFonts w:hint="default"/>
        <w:lang w:val="en-US" w:eastAsia="en-US" w:bidi="ar-SA"/>
      </w:rPr>
    </w:lvl>
    <w:lvl w:ilvl="5" w:tplc="8814DCF4">
      <w:numFmt w:val="bullet"/>
      <w:lvlText w:val="•"/>
      <w:lvlJc w:val="left"/>
      <w:pPr>
        <w:ind w:left="3103" w:hanging="360"/>
      </w:pPr>
      <w:rPr>
        <w:rFonts w:hint="default"/>
        <w:lang w:val="en-US" w:eastAsia="en-US" w:bidi="ar-SA"/>
      </w:rPr>
    </w:lvl>
    <w:lvl w:ilvl="6" w:tplc="275E9CB6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7" w:tplc="A3E865C4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8" w:tplc="9AD0868A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65F654E6"/>
    <w:multiLevelType w:val="hybridMultilevel"/>
    <w:tmpl w:val="7C648D46"/>
    <w:lvl w:ilvl="0" w:tplc="2632AE10">
      <w:numFmt w:val="bullet"/>
      <w:lvlText w:val=""/>
      <w:lvlJc w:val="left"/>
      <w:pPr>
        <w:ind w:left="461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062C0FD8">
      <w:numFmt w:val="bullet"/>
      <w:lvlText w:val="•"/>
      <w:lvlJc w:val="left"/>
      <w:pPr>
        <w:ind w:left="988" w:hanging="360"/>
      </w:pPr>
      <w:rPr>
        <w:rFonts w:hint="default"/>
        <w:lang w:val="en-US" w:eastAsia="en-US" w:bidi="ar-SA"/>
      </w:rPr>
    </w:lvl>
    <w:lvl w:ilvl="2" w:tplc="233E5A02">
      <w:numFmt w:val="bullet"/>
      <w:lvlText w:val="•"/>
      <w:lvlJc w:val="left"/>
      <w:pPr>
        <w:ind w:left="1517" w:hanging="360"/>
      </w:pPr>
      <w:rPr>
        <w:rFonts w:hint="default"/>
        <w:lang w:val="en-US" w:eastAsia="en-US" w:bidi="ar-SA"/>
      </w:rPr>
    </w:lvl>
    <w:lvl w:ilvl="3" w:tplc="613A72C0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ar-SA"/>
      </w:rPr>
    </w:lvl>
    <w:lvl w:ilvl="4" w:tplc="AED46890">
      <w:numFmt w:val="bullet"/>
      <w:lvlText w:val="•"/>
      <w:lvlJc w:val="left"/>
      <w:pPr>
        <w:ind w:left="2574" w:hanging="360"/>
      </w:pPr>
      <w:rPr>
        <w:rFonts w:hint="default"/>
        <w:lang w:val="en-US" w:eastAsia="en-US" w:bidi="ar-SA"/>
      </w:rPr>
    </w:lvl>
    <w:lvl w:ilvl="5" w:tplc="E17A8D8A">
      <w:numFmt w:val="bullet"/>
      <w:lvlText w:val="•"/>
      <w:lvlJc w:val="left"/>
      <w:pPr>
        <w:ind w:left="3103" w:hanging="360"/>
      </w:pPr>
      <w:rPr>
        <w:rFonts w:hint="default"/>
        <w:lang w:val="en-US" w:eastAsia="en-US" w:bidi="ar-SA"/>
      </w:rPr>
    </w:lvl>
    <w:lvl w:ilvl="6" w:tplc="8BEE8A96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7" w:tplc="46FE05F0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8" w:tplc="1ECE16F6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9C0085F"/>
    <w:multiLevelType w:val="hybridMultilevel"/>
    <w:tmpl w:val="84DC51DA"/>
    <w:lvl w:ilvl="0" w:tplc="80A6C180">
      <w:numFmt w:val="bullet"/>
      <w:lvlText w:val=""/>
      <w:lvlJc w:val="left"/>
      <w:pPr>
        <w:ind w:left="461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E970F53E">
      <w:numFmt w:val="bullet"/>
      <w:lvlText w:val="•"/>
      <w:lvlJc w:val="left"/>
      <w:pPr>
        <w:ind w:left="988" w:hanging="360"/>
      </w:pPr>
      <w:rPr>
        <w:rFonts w:hint="default"/>
        <w:lang w:val="en-US" w:eastAsia="en-US" w:bidi="ar-SA"/>
      </w:rPr>
    </w:lvl>
    <w:lvl w:ilvl="2" w:tplc="D4381D46">
      <w:numFmt w:val="bullet"/>
      <w:lvlText w:val="•"/>
      <w:lvlJc w:val="left"/>
      <w:pPr>
        <w:ind w:left="1517" w:hanging="360"/>
      </w:pPr>
      <w:rPr>
        <w:rFonts w:hint="default"/>
        <w:lang w:val="en-US" w:eastAsia="en-US" w:bidi="ar-SA"/>
      </w:rPr>
    </w:lvl>
    <w:lvl w:ilvl="3" w:tplc="65C4AFF4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ar-SA"/>
      </w:rPr>
    </w:lvl>
    <w:lvl w:ilvl="4" w:tplc="D140307A">
      <w:numFmt w:val="bullet"/>
      <w:lvlText w:val="•"/>
      <w:lvlJc w:val="left"/>
      <w:pPr>
        <w:ind w:left="2574" w:hanging="360"/>
      </w:pPr>
      <w:rPr>
        <w:rFonts w:hint="default"/>
        <w:lang w:val="en-US" w:eastAsia="en-US" w:bidi="ar-SA"/>
      </w:rPr>
    </w:lvl>
    <w:lvl w:ilvl="5" w:tplc="03ECB0F8">
      <w:numFmt w:val="bullet"/>
      <w:lvlText w:val="•"/>
      <w:lvlJc w:val="left"/>
      <w:pPr>
        <w:ind w:left="3103" w:hanging="360"/>
      </w:pPr>
      <w:rPr>
        <w:rFonts w:hint="default"/>
        <w:lang w:val="en-US" w:eastAsia="en-US" w:bidi="ar-SA"/>
      </w:rPr>
    </w:lvl>
    <w:lvl w:ilvl="6" w:tplc="A93C0868">
      <w:numFmt w:val="bullet"/>
      <w:lvlText w:val="•"/>
      <w:lvlJc w:val="left"/>
      <w:pPr>
        <w:ind w:left="3631" w:hanging="360"/>
      </w:pPr>
      <w:rPr>
        <w:rFonts w:hint="default"/>
        <w:lang w:val="en-US" w:eastAsia="en-US" w:bidi="ar-SA"/>
      </w:rPr>
    </w:lvl>
    <w:lvl w:ilvl="7" w:tplc="D29E73B6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8" w:tplc="A0A42C24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6"/>
  </w:num>
  <w:num w:numId="7">
    <w:abstractNumId w:val="7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zNDUzsTS1NDQ3NjJT0lEKTi0uzszPAykwrAUA/69fECwAAAA="/>
  </w:docVars>
  <w:rsids>
    <w:rsidRoot w:val="00B60DF7"/>
    <w:rsid w:val="00011F6D"/>
    <w:rsid w:val="00024E28"/>
    <w:rsid w:val="00051C89"/>
    <w:rsid w:val="000610D8"/>
    <w:rsid w:val="00080A80"/>
    <w:rsid w:val="000B4214"/>
    <w:rsid w:val="000C772F"/>
    <w:rsid w:val="000D3091"/>
    <w:rsid w:val="000E6C6F"/>
    <w:rsid w:val="00116989"/>
    <w:rsid w:val="00121207"/>
    <w:rsid w:val="001374A0"/>
    <w:rsid w:val="00151C0D"/>
    <w:rsid w:val="00164CFA"/>
    <w:rsid w:val="00196EFF"/>
    <w:rsid w:val="00216161"/>
    <w:rsid w:val="00230F98"/>
    <w:rsid w:val="0023365F"/>
    <w:rsid w:val="00241C3A"/>
    <w:rsid w:val="00242BBE"/>
    <w:rsid w:val="002706A7"/>
    <w:rsid w:val="00275CA5"/>
    <w:rsid w:val="002814A3"/>
    <w:rsid w:val="002A46FB"/>
    <w:rsid w:val="002B3DE9"/>
    <w:rsid w:val="002F2992"/>
    <w:rsid w:val="00327111"/>
    <w:rsid w:val="003439BF"/>
    <w:rsid w:val="00353D56"/>
    <w:rsid w:val="00365928"/>
    <w:rsid w:val="0037695D"/>
    <w:rsid w:val="003823B3"/>
    <w:rsid w:val="00390605"/>
    <w:rsid w:val="00390A77"/>
    <w:rsid w:val="003A7284"/>
    <w:rsid w:val="003B611D"/>
    <w:rsid w:val="003D3577"/>
    <w:rsid w:val="003E548C"/>
    <w:rsid w:val="003E6E85"/>
    <w:rsid w:val="004044E4"/>
    <w:rsid w:val="00410812"/>
    <w:rsid w:val="0041321D"/>
    <w:rsid w:val="0042669E"/>
    <w:rsid w:val="00436C45"/>
    <w:rsid w:val="00444B05"/>
    <w:rsid w:val="00444C75"/>
    <w:rsid w:val="004733AA"/>
    <w:rsid w:val="00496D2A"/>
    <w:rsid w:val="004D1DE3"/>
    <w:rsid w:val="00506C69"/>
    <w:rsid w:val="00515EBE"/>
    <w:rsid w:val="005260FE"/>
    <w:rsid w:val="0053199B"/>
    <w:rsid w:val="00532EF9"/>
    <w:rsid w:val="00551A32"/>
    <w:rsid w:val="00552B40"/>
    <w:rsid w:val="00553A6B"/>
    <w:rsid w:val="00574561"/>
    <w:rsid w:val="00575728"/>
    <w:rsid w:val="00583365"/>
    <w:rsid w:val="00594044"/>
    <w:rsid w:val="005F172E"/>
    <w:rsid w:val="005F6C00"/>
    <w:rsid w:val="005F79E2"/>
    <w:rsid w:val="00602C49"/>
    <w:rsid w:val="00652516"/>
    <w:rsid w:val="00656F30"/>
    <w:rsid w:val="00665A36"/>
    <w:rsid w:val="0067654F"/>
    <w:rsid w:val="00725B42"/>
    <w:rsid w:val="00736BC2"/>
    <w:rsid w:val="00737035"/>
    <w:rsid w:val="00757B95"/>
    <w:rsid w:val="007A66D0"/>
    <w:rsid w:val="007C57B0"/>
    <w:rsid w:val="007C755C"/>
    <w:rsid w:val="007F01E5"/>
    <w:rsid w:val="0080001C"/>
    <w:rsid w:val="008062C6"/>
    <w:rsid w:val="008162B1"/>
    <w:rsid w:val="008205ED"/>
    <w:rsid w:val="00821567"/>
    <w:rsid w:val="0082259C"/>
    <w:rsid w:val="00836CDD"/>
    <w:rsid w:val="00842A20"/>
    <w:rsid w:val="00851FEB"/>
    <w:rsid w:val="008901E5"/>
    <w:rsid w:val="008D0DC4"/>
    <w:rsid w:val="008D274F"/>
    <w:rsid w:val="008F34F6"/>
    <w:rsid w:val="00903D1E"/>
    <w:rsid w:val="009056D7"/>
    <w:rsid w:val="00943D5C"/>
    <w:rsid w:val="00955C1C"/>
    <w:rsid w:val="0095629C"/>
    <w:rsid w:val="009616F3"/>
    <w:rsid w:val="00966064"/>
    <w:rsid w:val="00973B8E"/>
    <w:rsid w:val="00982F46"/>
    <w:rsid w:val="009C3CFF"/>
    <w:rsid w:val="009E581A"/>
    <w:rsid w:val="00A066AD"/>
    <w:rsid w:val="00A15410"/>
    <w:rsid w:val="00A27153"/>
    <w:rsid w:val="00A50E66"/>
    <w:rsid w:val="00A52D7D"/>
    <w:rsid w:val="00A617F2"/>
    <w:rsid w:val="00A81314"/>
    <w:rsid w:val="00AA6AB0"/>
    <w:rsid w:val="00AB376A"/>
    <w:rsid w:val="00AD5411"/>
    <w:rsid w:val="00AE2A7B"/>
    <w:rsid w:val="00B078A5"/>
    <w:rsid w:val="00B106AE"/>
    <w:rsid w:val="00B44E3F"/>
    <w:rsid w:val="00B60DF7"/>
    <w:rsid w:val="00B975FE"/>
    <w:rsid w:val="00BA70FD"/>
    <w:rsid w:val="00BB4A27"/>
    <w:rsid w:val="00BB7D56"/>
    <w:rsid w:val="00C126B2"/>
    <w:rsid w:val="00C75A0A"/>
    <w:rsid w:val="00CB21D1"/>
    <w:rsid w:val="00CC042A"/>
    <w:rsid w:val="00CE3583"/>
    <w:rsid w:val="00CF3456"/>
    <w:rsid w:val="00CF5DAA"/>
    <w:rsid w:val="00D15C53"/>
    <w:rsid w:val="00D35A13"/>
    <w:rsid w:val="00D53DE8"/>
    <w:rsid w:val="00D70032"/>
    <w:rsid w:val="00D93A8A"/>
    <w:rsid w:val="00DA1E8A"/>
    <w:rsid w:val="00DA305B"/>
    <w:rsid w:val="00DA57AA"/>
    <w:rsid w:val="00DB3927"/>
    <w:rsid w:val="00DB604A"/>
    <w:rsid w:val="00DC7633"/>
    <w:rsid w:val="00DE517F"/>
    <w:rsid w:val="00DF7006"/>
    <w:rsid w:val="00E43051"/>
    <w:rsid w:val="00E873EB"/>
    <w:rsid w:val="00E94B79"/>
    <w:rsid w:val="00EC6625"/>
    <w:rsid w:val="00ED6215"/>
    <w:rsid w:val="00F1464D"/>
    <w:rsid w:val="00F44389"/>
    <w:rsid w:val="00F52600"/>
    <w:rsid w:val="00F65DA7"/>
    <w:rsid w:val="00F86FB7"/>
    <w:rsid w:val="00F97782"/>
    <w:rsid w:val="00FB5D68"/>
    <w:rsid w:val="00FC1A7F"/>
    <w:rsid w:val="00FD716E"/>
    <w:rsid w:val="00FE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789E3"/>
  <w15:chartTrackingRefBased/>
  <w15:docId w15:val="{ECEDDDA1-3046-40B9-9103-9B79349F8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6C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56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D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60D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60D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6C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36C4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36C45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051C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C89"/>
  </w:style>
  <w:style w:type="paragraph" w:styleId="Footer">
    <w:name w:val="footer"/>
    <w:basedOn w:val="Normal"/>
    <w:link w:val="FooterChar"/>
    <w:uiPriority w:val="99"/>
    <w:unhideWhenUsed/>
    <w:rsid w:val="00051C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C89"/>
  </w:style>
  <w:style w:type="paragraph" w:styleId="BalloonText">
    <w:name w:val="Balloon Text"/>
    <w:basedOn w:val="Normal"/>
    <w:link w:val="BalloonTextChar"/>
    <w:uiPriority w:val="99"/>
    <w:semiHidden/>
    <w:unhideWhenUsed/>
    <w:rsid w:val="002B3D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3DE9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056D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TableParagraph">
    <w:name w:val="Table Paragraph"/>
    <w:basedOn w:val="Normal"/>
    <w:uiPriority w:val="1"/>
    <w:qFormat/>
    <w:rsid w:val="003A728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11F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1F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1F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F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F6D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11F6D"/>
    <w:rPr>
      <w:color w:val="2B579A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3439BF"/>
    <w:pPr>
      <w:spacing w:after="100"/>
      <w:ind w:left="220"/>
    </w:pPr>
  </w:style>
  <w:style w:type="paragraph" w:styleId="BodyText">
    <w:name w:val="Body Text"/>
    <w:basedOn w:val="Normal"/>
    <w:link w:val="BodyTextChar"/>
    <w:uiPriority w:val="1"/>
    <w:qFormat/>
    <w:rsid w:val="0021616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16161"/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D357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D35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D357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D357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D357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D357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46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2BBDCC32AD74AB640967B88EF271F" ma:contentTypeVersion="18" ma:contentTypeDescription="Create a new document." ma:contentTypeScope="" ma:versionID="5232abec21be5a20e8f5a57ce28aa98a">
  <xsd:schema xmlns:xsd="http://www.w3.org/2001/XMLSchema" xmlns:xs="http://www.w3.org/2001/XMLSchema" xmlns:p="http://schemas.microsoft.com/office/2006/metadata/properties" xmlns:ns1="http://schemas.microsoft.com/sharepoint/v3" xmlns:ns2="56ea17bb-c96d-4826-b465-01eec0dd23dd" xmlns:ns3="05d88611-e516-4d1a-b12e-39107e78b3d0" targetNamespace="http://schemas.microsoft.com/office/2006/metadata/properties" ma:root="true" ma:fieldsID="aba6e2207f121ff4b3863d809cce3965" ns1:_="" ns2:_="" ns3:_="">
    <xsd:import namespace="http://schemas.microsoft.com/sharepoint/v3"/>
    <xsd:import namespace="56ea17bb-c96d-4826-b465-01eec0dd23dd"/>
    <xsd:import namespace="05d88611-e516-4d1a-b12e-39107e78b3d0"/>
    <xsd:element name="properties">
      <xsd:complexType>
        <xsd:sequence>
          <xsd:element name="documentManagement">
            <xsd:complexType>
              <xsd:all>
                <xsd:element ref="ns2:UniqueSourceRef" minOccurs="0"/>
                <xsd:element ref="ns2:FileHash" minOccurs="0"/>
                <xsd:element ref="ns3:SharedWithUsers" minOccurs="0"/>
                <xsd:element ref="ns3:SharedWithDetails" minOccurs="0"/>
                <xsd:element ref="ns3:SharingHintHash" minOccurs="0"/>
                <xsd:element ref="ns3:LastSharedByTime" minOccurs="0"/>
                <xsd:element ref="ns3:LastSharedByUser" minOccurs="0"/>
                <xsd:element ref="ns1:DetailLink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ailLink" ma:index="15" nillable="true" ma:displayName="Detail Link" ma:description="Link for page for clicking through for details " ma:internalName="Detail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a17bb-c96d-4826-b465-01eec0dd23dd" elementFormDefault="qualified">
    <xsd:import namespace="http://schemas.microsoft.com/office/2006/documentManagement/types"/>
    <xsd:import namespace="http://schemas.microsoft.com/office/infopath/2007/PartnerControls"/>
    <xsd:element name="UniqueSourceRef" ma:index="8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FileHash" ma:index="9" nillable="true" ma:displayName="FileHash" ma:internalName="FileHash">
      <xsd:simpleType>
        <xsd:restriction base="dms:Note">
          <xsd:maxLength value="255"/>
        </xsd:restriction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88611-e516-4d1a-b12e-39107e78b3d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Hash xmlns="56ea17bb-c96d-4826-b465-01eec0dd23dd" xsi:nil="true"/>
    <DetailLink xmlns="http://schemas.microsoft.com/sharepoint/v3">
      <Url xsi:nil="true"/>
      <Description xsi:nil="true"/>
    </DetailLink>
    <UniqueSourceRef xmlns="56ea17bb-c96d-4826-b465-01eec0dd23dd" xsi:nil="true"/>
  </documentManagement>
</p:properties>
</file>

<file path=customXml/itemProps1.xml><?xml version="1.0" encoding="utf-8"?>
<ds:datastoreItem xmlns:ds="http://schemas.openxmlformats.org/officeDocument/2006/customXml" ds:itemID="{B26F61D6-6340-4E96-844D-A8F7653E0F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BA9BDD-3140-4904-96FA-5C13544E78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1B04B7-A86B-47D1-ACC3-E982FE5DCA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ea17bb-c96d-4826-b465-01eec0dd23dd"/>
    <ds:schemaRef ds:uri="05d88611-e516-4d1a-b12e-39107e78b3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B94B4F-1659-4EA2-8044-1FB3D456C8D2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http://schemas.microsoft.com/sharepoint/v3"/>
    <ds:schemaRef ds:uri="http://www.w3.org/XML/1998/namespace"/>
    <ds:schemaRef ds:uri="05d88611-e516-4d1a-b12e-39107e78b3d0"/>
    <ds:schemaRef ds:uri="http://schemas.openxmlformats.org/package/2006/metadata/core-properties"/>
    <ds:schemaRef ds:uri="56ea17bb-c96d-4826-b465-01eec0dd23dd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9</Pages>
  <Words>890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a Kern</dc:creator>
  <cp:keywords/>
  <dc:description/>
  <cp:lastModifiedBy>Nora Kern</cp:lastModifiedBy>
  <cp:revision>99</cp:revision>
  <dcterms:created xsi:type="dcterms:W3CDTF">2020-02-19T23:20:00Z</dcterms:created>
  <dcterms:modified xsi:type="dcterms:W3CDTF">2021-04-01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2BBDCC32AD74AB640967B88EF271F</vt:lpwstr>
  </property>
</Properties>
</file>